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68BBF" w14:textId="77777777" w:rsidR="003744F8" w:rsidRPr="00100173" w:rsidRDefault="003744F8" w:rsidP="00016BE7">
      <w:pPr>
        <w:pStyle w:val="ProposalTitle"/>
        <w:rPr>
          <w:rFonts w:ascii="concise" w:hAnsi="concise"/>
          <w:color w:val="2D3B45"/>
          <w:shd w:val="clear" w:color="auto" w:fill="FFFFFF"/>
        </w:rPr>
      </w:pPr>
      <w:r w:rsidRPr="00100173">
        <w:rPr>
          <w:rFonts w:ascii="concise" w:hAnsi="concise"/>
          <w:color w:val="2D3B45"/>
          <w:shd w:val="clear" w:color="auto" w:fill="FFFFFF"/>
        </w:rPr>
        <w:t>Edge Computing and IoT Security</w:t>
      </w:r>
    </w:p>
    <w:p w14:paraId="7973B2EE" w14:textId="6987082F" w:rsidR="00D21519" w:rsidRPr="00100173" w:rsidRDefault="00D21519" w:rsidP="0084079D">
      <w:pPr>
        <w:pStyle w:val="ProposalTitle"/>
        <w:rPr>
          <w:rFonts w:ascii="concise" w:hAnsi="concise"/>
          <w:b w:val="0"/>
          <w:caps w:val="0"/>
          <w:lang w:val="en-CA"/>
        </w:rPr>
      </w:pPr>
      <w:r w:rsidRPr="00100173">
        <w:rPr>
          <w:rFonts w:ascii="concise" w:hAnsi="concise"/>
          <w:b w:val="0"/>
          <w:caps w:val="0"/>
        </w:rPr>
        <w:t>[</w:t>
      </w:r>
      <w:r w:rsidR="003744F8" w:rsidRPr="00100173">
        <w:rPr>
          <w:rFonts w:ascii="concise" w:hAnsi="concise"/>
          <w:b w:val="0"/>
          <w:caps w:val="0"/>
        </w:rPr>
        <w:t>Enhancing IoT Security Through Edge Computing: Strategies and Solutions</w:t>
      </w:r>
      <w:r w:rsidRPr="00100173">
        <w:rPr>
          <w:rFonts w:ascii="concise" w:hAnsi="concise"/>
          <w:b w:val="0"/>
          <w:caps w:val="0"/>
        </w:rPr>
        <w:t>]</w:t>
      </w:r>
    </w:p>
    <w:p w14:paraId="66A44D65" w14:textId="77777777" w:rsidR="00D21519" w:rsidRPr="00100173" w:rsidRDefault="00D21519" w:rsidP="00D21519">
      <w:pPr>
        <w:rPr>
          <w:rFonts w:ascii="concise" w:hAnsi="concise"/>
        </w:rPr>
      </w:pPr>
    </w:p>
    <w:p w14:paraId="49884463" w14:textId="248A641C" w:rsidR="0084079D" w:rsidRPr="00100173" w:rsidRDefault="00D21519" w:rsidP="00D21519">
      <w:pPr>
        <w:tabs>
          <w:tab w:val="left" w:pos="3600"/>
        </w:tabs>
        <w:rPr>
          <w:rFonts w:ascii="concise" w:hAnsi="concise"/>
          <w:b/>
          <w:bCs/>
          <w:iCs/>
        </w:rPr>
      </w:pPr>
      <w:r w:rsidRPr="00100173">
        <w:rPr>
          <w:rFonts w:ascii="concise" w:hAnsi="concise"/>
          <w:b/>
          <w:bCs/>
          <w:iCs/>
        </w:rPr>
        <w:t xml:space="preserve">STUDENT NAME: </w:t>
      </w:r>
      <w:r w:rsidR="0084079D" w:rsidRPr="00100173">
        <w:rPr>
          <w:rFonts w:ascii="concise" w:hAnsi="concise"/>
          <w:b/>
          <w:bCs/>
          <w:iCs/>
        </w:rPr>
        <w:tab/>
      </w:r>
      <w:r w:rsidR="0084079D" w:rsidRPr="00100173">
        <w:rPr>
          <w:rFonts w:ascii="concise" w:hAnsi="concise"/>
          <w:iCs/>
        </w:rPr>
        <w:t>Jahnavi Chava,</w:t>
      </w:r>
    </w:p>
    <w:p w14:paraId="03D5CD56" w14:textId="4770BEFF" w:rsidR="0084079D" w:rsidRPr="00100173" w:rsidRDefault="0084079D" w:rsidP="00D21519">
      <w:pPr>
        <w:tabs>
          <w:tab w:val="left" w:pos="3600"/>
        </w:tabs>
        <w:rPr>
          <w:rFonts w:ascii="concise" w:hAnsi="concise"/>
        </w:rPr>
      </w:pPr>
      <w:r w:rsidRPr="00100173">
        <w:rPr>
          <w:rFonts w:ascii="concise" w:hAnsi="concise"/>
        </w:rPr>
        <w:tab/>
        <w:t>Malaya Sugandhini,</w:t>
      </w:r>
    </w:p>
    <w:p w14:paraId="34F90E37" w14:textId="76B3D145" w:rsidR="0084079D" w:rsidRPr="00100173" w:rsidRDefault="0084079D" w:rsidP="00D21519">
      <w:pPr>
        <w:tabs>
          <w:tab w:val="left" w:pos="3600"/>
        </w:tabs>
        <w:rPr>
          <w:rFonts w:ascii="concise" w:hAnsi="concise"/>
        </w:rPr>
      </w:pPr>
      <w:r w:rsidRPr="00100173">
        <w:rPr>
          <w:rFonts w:ascii="concise" w:hAnsi="concise"/>
        </w:rPr>
        <w:tab/>
        <w:t xml:space="preserve">Ramakotireddy Ragipindi,  </w:t>
      </w:r>
    </w:p>
    <w:p w14:paraId="781C9142" w14:textId="7E344B07" w:rsidR="0084079D" w:rsidRPr="00100173" w:rsidRDefault="0084079D" w:rsidP="00D21519">
      <w:pPr>
        <w:tabs>
          <w:tab w:val="left" w:pos="3600"/>
        </w:tabs>
        <w:rPr>
          <w:rFonts w:ascii="concise" w:hAnsi="concise"/>
        </w:rPr>
      </w:pPr>
      <w:r w:rsidRPr="00100173">
        <w:rPr>
          <w:rFonts w:ascii="concise" w:hAnsi="concise"/>
        </w:rPr>
        <w:tab/>
        <w:t>Akhila Mylavarapu,</w:t>
      </w:r>
    </w:p>
    <w:p w14:paraId="4839FC20" w14:textId="5B466260" w:rsidR="00D21519" w:rsidRPr="00100173" w:rsidRDefault="0084079D" w:rsidP="00D21519">
      <w:pPr>
        <w:tabs>
          <w:tab w:val="left" w:pos="3600"/>
        </w:tabs>
        <w:rPr>
          <w:rFonts w:ascii="concise" w:hAnsi="concise"/>
        </w:rPr>
      </w:pPr>
      <w:r w:rsidRPr="00100173">
        <w:rPr>
          <w:rFonts w:ascii="concise" w:hAnsi="concise"/>
        </w:rPr>
        <w:tab/>
      </w:r>
      <w:proofErr w:type="spellStart"/>
      <w:r w:rsidRPr="00100173">
        <w:rPr>
          <w:rFonts w:ascii="concise" w:hAnsi="concise"/>
        </w:rPr>
        <w:t>Spandana</w:t>
      </w:r>
      <w:proofErr w:type="spellEnd"/>
      <w:r w:rsidRPr="00100173">
        <w:rPr>
          <w:rFonts w:ascii="concise" w:hAnsi="concise"/>
        </w:rPr>
        <w:t xml:space="preserve"> </w:t>
      </w:r>
      <w:proofErr w:type="spellStart"/>
      <w:r w:rsidRPr="00100173">
        <w:rPr>
          <w:rFonts w:ascii="concise" w:hAnsi="concise"/>
        </w:rPr>
        <w:t>Pandi</w:t>
      </w:r>
      <w:proofErr w:type="spellEnd"/>
    </w:p>
    <w:p w14:paraId="0440CAA7" w14:textId="77777777" w:rsidR="00DD1F23" w:rsidRPr="00100173" w:rsidRDefault="00DD1F23" w:rsidP="00D21519">
      <w:pPr>
        <w:tabs>
          <w:tab w:val="left" w:pos="3600"/>
        </w:tabs>
        <w:rPr>
          <w:rFonts w:ascii="concise" w:hAnsi="concise"/>
          <w:bCs/>
          <w:iCs/>
        </w:rPr>
      </w:pPr>
    </w:p>
    <w:p w14:paraId="738A28B2" w14:textId="09BA0556" w:rsidR="00D21519" w:rsidRPr="00100173" w:rsidRDefault="00D21519" w:rsidP="00D21519">
      <w:pPr>
        <w:tabs>
          <w:tab w:val="left" w:pos="3600"/>
        </w:tabs>
        <w:rPr>
          <w:rFonts w:ascii="concise" w:hAnsi="concise"/>
          <w:bCs/>
          <w:iCs/>
        </w:rPr>
      </w:pPr>
      <w:r w:rsidRPr="00100173">
        <w:rPr>
          <w:rFonts w:ascii="concise" w:hAnsi="concise"/>
          <w:b/>
          <w:bCs/>
          <w:iCs/>
        </w:rPr>
        <w:t>STUDENT NUMBER:</w:t>
      </w:r>
      <w:r w:rsidRPr="00100173">
        <w:rPr>
          <w:rFonts w:ascii="concise" w:hAnsi="concise"/>
          <w:b/>
          <w:bCs/>
          <w:iCs/>
        </w:rPr>
        <w:tab/>
      </w:r>
      <w:r w:rsidR="00682B99" w:rsidRPr="00100173">
        <w:rPr>
          <w:rFonts w:ascii="concise" w:hAnsi="concise"/>
          <w:bCs/>
          <w:iCs/>
        </w:rPr>
        <w:t>S566948</w:t>
      </w:r>
    </w:p>
    <w:p w14:paraId="745145AF" w14:textId="728E6692" w:rsidR="00682B99" w:rsidRPr="00100173" w:rsidRDefault="00682B99" w:rsidP="00D21519">
      <w:pPr>
        <w:tabs>
          <w:tab w:val="left" w:pos="3600"/>
        </w:tabs>
        <w:rPr>
          <w:rFonts w:ascii="concise" w:hAnsi="concise"/>
          <w:bCs/>
          <w:iCs/>
        </w:rPr>
      </w:pPr>
      <w:r w:rsidRPr="00100173">
        <w:rPr>
          <w:rFonts w:ascii="concise" w:hAnsi="concise"/>
          <w:bCs/>
          <w:iCs/>
        </w:rPr>
        <w:tab/>
        <w:t>S5</w:t>
      </w:r>
      <w:r w:rsidR="00FC07F4" w:rsidRPr="00100173">
        <w:rPr>
          <w:rFonts w:ascii="concise" w:hAnsi="concise"/>
          <w:bCs/>
          <w:iCs/>
        </w:rPr>
        <w:t>66637</w:t>
      </w:r>
    </w:p>
    <w:p w14:paraId="51946BA6" w14:textId="76C2F03C" w:rsidR="00FC07F4" w:rsidRPr="00100173" w:rsidRDefault="00FC07F4" w:rsidP="00D21519">
      <w:pPr>
        <w:tabs>
          <w:tab w:val="left" w:pos="3600"/>
        </w:tabs>
        <w:rPr>
          <w:rFonts w:ascii="concise" w:hAnsi="concise"/>
          <w:bCs/>
          <w:iCs/>
        </w:rPr>
      </w:pPr>
      <w:r w:rsidRPr="00100173">
        <w:rPr>
          <w:rFonts w:ascii="concise" w:hAnsi="concise"/>
          <w:bCs/>
          <w:iCs/>
        </w:rPr>
        <w:tab/>
        <w:t>S566606</w:t>
      </w:r>
    </w:p>
    <w:p w14:paraId="2C470C88" w14:textId="4E174A57" w:rsidR="00FC07F4" w:rsidRPr="00100173" w:rsidRDefault="00FC07F4" w:rsidP="00D21519">
      <w:pPr>
        <w:tabs>
          <w:tab w:val="left" w:pos="3600"/>
        </w:tabs>
        <w:rPr>
          <w:rFonts w:ascii="concise" w:hAnsi="concise"/>
          <w:bCs/>
          <w:iCs/>
        </w:rPr>
      </w:pPr>
      <w:r w:rsidRPr="00100173">
        <w:rPr>
          <w:rFonts w:ascii="concise" w:hAnsi="concise"/>
          <w:bCs/>
          <w:iCs/>
        </w:rPr>
        <w:tab/>
        <w:t>S565959</w:t>
      </w:r>
    </w:p>
    <w:p w14:paraId="060AF698" w14:textId="2B6F04DC" w:rsidR="00FC07F4" w:rsidRPr="00100173" w:rsidRDefault="00FC07F4" w:rsidP="00D21519">
      <w:pPr>
        <w:tabs>
          <w:tab w:val="left" w:pos="3600"/>
        </w:tabs>
        <w:rPr>
          <w:rFonts w:ascii="concise" w:hAnsi="concise"/>
          <w:bCs/>
          <w:iCs/>
        </w:rPr>
      </w:pPr>
      <w:r w:rsidRPr="00100173">
        <w:rPr>
          <w:rFonts w:ascii="concise" w:hAnsi="concise"/>
          <w:bCs/>
          <w:iCs/>
        </w:rPr>
        <w:tab/>
        <w:t>S566600</w:t>
      </w:r>
    </w:p>
    <w:p w14:paraId="16482309" w14:textId="77777777" w:rsidR="00D21519" w:rsidRPr="00100173" w:rsidRDefault="00D21519" w:rsidP="00D21519">
      <w:pPr>
        <w:tabs>
          <w:tab w:val="left" w:pos="3600"/>
        </w:tabs>
        <w:rPr>
          <w:rFonts w:ascii="concise" w:hAnsi="concise"/>
          <w:bCs/>
          <w:iCs/>
          <w:szCs w:val="24"/>
        </w:rPr>
      </w:pPr>
      <w:r w:rsidRPr="00100173">
        <w:rPr>
          <w:rFonts w:ascii="concise" w:hAnsi="concise"/>
          <w:bCs/>
          <w:iCs/>
          <w:szCs w:val="24"/>
        </w:rPr>
        <w:t xml:space="preserve"> </w:t>
      </w:r>
    </w:p>
    <w:p w14:paraId="6874D92C" w14:textId="77777777" w:rsidR="00D21519" w:rsidRPr="00100173" w:rsidRDefault="00D21519" w:rsidP="00D21519">
      <w:pPr>
        <w:tabs>
          <w:tab w:val="left" w:pos="3600"/>
        </w:tabs>
        <w:rPr>
          <w:rFonts w:ascii="concise" w:hAnsi="concise"/>
          <w:b/>
          <w:bCs/>
          <w:iCs/>
          <w:szCs w:val="24"/>
        </w:rPr>
      </w:pPr>
    </w:p>
    <w:p w14:paraId="65BC6312" w14:textId="77777777" w:rsidR="00D21519" w:rsidRPr="00100173" w:rsidRDefault="00D21519" w:rsidP="00D21519">
      <w:pPr>
        <w:tabs>
          <w:tab w:val="left" w:pos="3600"/>
        </w:tabs>
        <w:rPr>
          <w:rFonts w:ascii="concise" w:hAnsi="concise"/>
          <w:b/>
          <w:bCs/>
          <w:iCs/>
          <w:szCs w:val="24"/>
        </w:rPr>
      </w:pPr>
    </w:p>
    <w:p w14:paraId="4CED88AF" w14:textId="77777777" w:rsidR="00644C51" w:rsidRPr="00100173" w:rsidRDefault="00D21519" w:rsidP="00644C51">
      <w:pPr>
        <w:tabs>
          <w:tab w:val="left" w:pos="3600"/>
        </w:tabs>
        <w:rPr>
          <w:rFonts w:ascii="concise" w:hAnsi="concise" w:cs="Times New Roman"/>
          <w:bCs/>
          <w:iCs/>
        </w:rPr>
      </w:pPr>
      <w:r w:rsidRPr="00100173">
        <w:rPr>
          <w:rFonts w:ascii="concise" w:hAnsi="concise"/>
          <w:b/>
          <w:bCs/>
          <w:iCs/>
        </w:rPr>
        <w:t>Advisory Panel:</w:t>
      </w:r>
      <w:r w:rsidRPr="00100173">
        <w:rPr>
          <w:rFonts w:ascii="concise" w:hAnsi="concise"/>
          <w:b/>
          <w:bCs/>
          <w:iCs/>
        </w:rPr>
        <w:tab/>
      </w:r>
      <w:r w:rsidR="00644C51" w:rsidRPr="00100173">
        <w:rPr>
          <w:rFonts w:ascii="concise" w:hAnsi="concise" w:cs="Times New Roman"/>
          <w:bCs/>
          <w:iCs/>
        </w:rPr>
        <w:t>Dr. Mark Chai (SCHAI@nwmissouri.edu)</w:t>
      </w:r>
    </w:p>
    <w:p w14:paraId="1310E053" w14:textId="4FA18348" w:rsidR="00D21519" w:rsidRPr="00100173" w:rsidRDefault="00D21519" w:rsidP="00D21519">
      <w:pPr>
        <w:tabs>
          <w:tab w:val="left" w:pos="3600"/>
        </w:tabs>
        <w:rPr>
          <w:rFonts w:ascii="concise" w:hAnsi="concise"/>
          <w:b/>
          <w:bCs/>
          <w:iCs/>
        </w:rPr>
      </w:pPr>
    </w:p>
    <w:p w14:paraId="3E463012" w14:textId="3B69BF74" w:rsidR="00D21519" w:rsidRPr="00100173" w:rsidRDefault="00D21519">
      <w:pPr>
        <w:widowControl/>
        <w:jc w:val="left"/>
        <w:rPr>
          <w:rFonts w:ascii="concise" w:hAnsi="concise" w:cs="Times New Roman"/>
          <w:b/>
          <w:lang w:eastAsia="zh-CN"/>
        </w:rPr>
      </w:pPr>
    </w:p>
    <w:p w14:paraId="298CC548" w14:textId="77777777" w:rsidR="00A00266" w:rsidRPr="00100173" w:rsidRDefault="00A00266">
      <w:pPr>
        <w:widowControl/>
        <w:jc w:val="left"/>
        <w:rPr>
          <w:rFonts w:ascii="concise" w:hAnsi="concise" w:cs="Times New Roman"/>
        </w:rPr>
      </w:pPr>
    </w:p>
    <w:p w14:paraId="297A999A" w14:textId="77777777" w:rsidR="0084079D" w:rsidRPr="00100173" w:rsidRDefault="0084079D">
      <w:pPr>
        <w:widowControl/>
        <w:jc w:val="left"/>
        <w:rPr>
          <w:rFonts w:ascii="concise" w:hAnsi="concise" w:cs="Times New Roman"/>
        </w:rPr>
      </w:pPr>
    </w:p>
    <w:p w14:paraId="06249BA3" w14:textId="77777777" w:rsidR="0084079D" w:rsidRPr="00100173" w:rsidRDefault="0084079D">
      <w:pPr>
        <w:widowControl/>
        <w:jc w:val="left"/>
        <w:rPr>
          <w:rFonts w:ascii="concise" w:hAnsi="concise" w:cs="Times New Roman"/>
        </w:rPr>
      </w:pPr>
    </w:p>
    <w:p w14:paraId="78E9C6F6" w14:textId="77777777" w:rsidR="0084079D" w:rsidRPr="00100173" w:rsidRDefault="0084079D">
      <w:pPr>
        <w:widowControl/>
        <w:jc w:val="left"/>
        <w:rPr>
          <w:rFonts w:ascii="concise" w:hAnsi="concise" w:cs="Times New Roman"/>
        </w:rPr>
      </w:pPr>
    </w:p>
    <w:p w14:paraId="21D16858" w14:textId="77777777" w:rsidR="0084079D" w:rsidRPr="00100173" w:rsidRDefault="0084079D">
      <w:pPr>
        <w:widowControl/>
        <w:jc w:val="left"/>
        <w:rPr>
          <w:rFonts w:ascii="concise" w:hAnsi="concise" w:cs="Times New Roman"/>
        </w:rPr>
      </w:pPr>
    </w:p>
    <w:p w14:paraId="0EF071F9" w14:textId="77777777" w:rsidR="0084079D" w:rsidRPr="00100173" w:rsidRDefault="0084079D">
      <w:pPr>
        <w:widowControl/>
        <w:jc w:val="left"/>
        <w:rPr>
          <w:rFonts w:ascii="concise" w:hAnsi="concise" w:cs="Times New Roman"/>
        </w:rPr>
      </w:pPr>
    </w:p>
    <w:p w14:paraId="7448C669" w14:textId="77777777" w:rsidR="0084079D" w:rsidRPr="00100173" w:rsidRDefault="0084079D">
      <w:pPr>
        <w:widowControl/>
        <w:jc w:val="left"/>
        <w:rPr>
          <w:rFonts w:ascii="concise" w:hAnsi="concise" w:cs="Times New Roman"/>
        </w:rPr>
      </w:pPr>
    </w:p>
    <w:p w14:paraId="7712091D" w14:textId="77777777" w:rsidR="0084079D" w:rsidRPr="00100173" w:rsidRDefault="0084079D">
      <w:pPr>
        <w:widowControl/>
        <w:jc w:val="left"/>
        <w:rPr>
          <w:rFonts w:ascii="concise" w:hAnsi="concise" w:cs="Times New Roman"/>
        </w:rPr>
      </w:pPr>
    </w:p>
    <w:p w14:paraId="080C50B8" w14:textId="77777777" w:rsidR="0084079D" w:rsidRPr="00100173" w:rsidRDefault="0084079D">
      <w:pPr>
        <w:widowControl/>
        <w:jc w:val="left"/>
        <w:rPr>
          <w:rFonts w:ascii="concise" w:hAnsi="concise" w:cs="Times New Roman"/>
        </w:rPr>
      </w:pPr>
    </w:p>
    <w:p w14:paraId="0C0FF702" w14:textId="77777777" w:rsidR="0084079D" w:rsidRPr="00100173" w:rsidRDefault="0084079D">
      <w:pPr>
        <w:widowControl/>
        <w:jc w:val="left"/>
        <w:rPr>
          <w:rFonts w:ascii="concise" w:hAnsi="concise" w:cs="Times New Roman"/>
        </w:rPr>
      </w:pPr>
    </w:p>
    <w:p w14:paraId="6763EF0D" w14:textId="77777777" w:rsidR="0084079D" w:rsidRPr="00100173" w:rsidRDefault="0084079D">
      <w:pPr>
        <w:widowControl/>
        <w:jc w:val="left"/>
        <w:rPr>
          <w:rFonts w:ascii="concise" w:hAnsi="concise" w:cs="Times New Roman"/>
        </w:rPr>
      </w:pPr>
    </w:p>
    <w:p w14:paraId="6CD00E23" w14:textId="77777777" w:rsidR="0084079D" w:rsidRPr="00100173" w:rsidRDefault="0084079D">
      <w:pPr>
        <w:widowControl/>
        <w:jc w:val="left"/>
        <w:rPr>
          <w:rFonts w:ascii="concise" w:hAnsi="concise" w:cs="Times New Roman"/>
        </w:rPr>
      </w:pPr>
    </w:p>
    <w:p w14:paraId="225C459E" w14:textId="77777777" w:rsidR="0084079D" w:rsidRPr="00100173" w:rsidRDefault="0084079D">
      <w:pPr>
        <w:widowControl/>
        <w:jc w:val="left"/>
        <w:rPr>
          <w:rFonts w:ascii="concise" w:hAnsi="concise" w:cs="Times New Roman"/>
        </w:rPr>
      </w:pPr>
    </w:p>
    <w:p w14:paraId="776F11D7" w14:textId="77777777" w:rsidR="0084079D" w:rsidRPr="00100173" w:rsidRDefault="0084079D">
      <w:pPr>
        <w:widowControl/>
        <w:jc w:val="left"/>
        <w:rPr>
          <w:rFonts w:ascii="concise" w:hAnsi="concise" w:cs="Times New Roman"/>
        </w:rPr>
      </w:pPr>
    </w:p>
    <w:p w14:paraId="21AC26A8" w14:textId="77777777" w:rsidR="0084079D" w:rsidRPr="00100173" w:rsidRDefault="0084079D">
      <w:pPr>
        <w:widowControl/>
        <w:jc w:val="left"/>
        <w:rPr>
          <w:rFonts w:ascii="concise" w:hAnsi="concise" w:cs="Times New Roman"/>
        </w:rPr>
      </w:pPr>
    </w:p>
    <w:p w14:paraId="25AF0213" w14:textId="77777777" w:rsidR="00D21519" w:rsidRPr="00100173" w:rsidRDefault="00D21519" w:rsidP="00D21519">
      <w:pPr>
        <w:jc w:val="center"/>
        <w:rPr>
          <w:rFonts w:ascii="concise" w:hAnsi="concise"/>
          <w:b/>
          <w:bCs/>
          <w:iCs/>
          <w:sz w:val="32"/>
          <w:szCs w:val="32"/>
        </w:rPr>
      </w:pPr>
      <w:r w:rsidRPr="00100173">
        <w:rPr>
          <w:rFonts w:ascii="concise" w:hAnsi="concise"/>
        </w:rPr>
        <w:t xml:space="preserve">  </w:t>
      </w:r>
      <w:r w:rsidRPr="00100173">
        <w:rPr>
          <w:rFonts w:ascii="concise" w:hAnsi="concise"/>
          <w:b/>
          <w:bCs/>
          <w:iCs/>
          <w:sz w:val="32"/>
          <w:szCs w:val="32"/>
        </w:rPr>
        <w:t>CONTENTS</w:t>
      </w:r>
    </w:p>
    <w:p w14:paraId="45EF5D15" w14:textId="77777777" w:rsidR="007E17C1" w:rsidRPr="00100173" w:rsidRDefault="00D21519">
      <w:pPr>
        <w:pStyle w:val="TOC1"/>
        <w:tabs>
          <w:tab w:val="right" w:leader="dot" w:pos="8296"/>
        </w:tabs>
        <w:rPr>
          <w:rFonts w:ascii="concise" w:hAnsi="concise" w:cstheme="minorBidi"/>
          <w:b w:val="0"/>
          <w:bCs w:val="0"/>
          <w:caps w:val="0"/>
          <w:noProof/>
          <w:kern w:val="2"/>
          <w:sz w:val="21"/>
          <w:szCs w:val="22"/>
          <w:lang w:val="en-US" w:eastAsia="zh-CN"/>
        </w:rPr>
      </w:pPr>
      <w:r w:rsidRPr="00100173">
        <w:rPr>
          <w:rFonts w:ascii="concise" w:hAnsi="concise"/>
        </w:rPr>
        <w:fldChar w:fldCharType="begin"/>
      </w:r>
      <w:r w:rsidRPr="00100173">
        <w:rPr>
          <w:rFonts w:ascii="concise" w:hAnsi="concise"/>
        </w:rPr>
        <w:instrText xml:space="preserve"> TOC \o "1-3" \u </w:instrText>
      </w:r>
      <w:r w:rsidRPr="00100173">
        <w:rPr>
          <w:rFonts w:ascii="concise" w:hAnsi="concise"/>
        </w:rPr>
        <w:fldChar w:fldCharType="separate"/>
      </w:r>
      <w:r w:rsidR="007E17C1" w:rsidRPr="00100173">
        <w:rPr>
          <w:rFonts w:ascii="concise" w:hAnsi="concise"/>
          <w:noProof/>
        </w:rPr>
        <w:t>Introduction:</w:t>
      </w:r>
      <w:r w:rsidR="007E17C1" w:rsidRPr="00100173">
        <w:rPr>
          <w:rFonts w:ascii="concise" w:hAnsi="concise"/>
          <w:noProof/>
        </w:rPr>
        <w:tab/>
      </w:r>
      <w:r w:rsidR="007E17C1" w:rsidRPr="00100173">
        <w:rPr>
          <w:rFonts w:ascii="concise" w:hAnsi="concise"/>
          <w:noProof/>
        </w:rPr>
        <w:fldChar w:fldCharType="begin"/>
      </w:r>
      <w:r w:rsidR="007E17C1" w:rsidRPr="00100173">
        <w:rPr>
          <w:rFonts w:ascii="concise" w:hAnsi="concise"/>
          <w:noProof/>
        </w:rPr>
        <w:instrText xml:space="preserve"> PAGEREF _Toc166664153 \h </w:instrText>
      </w:r>
      <w:r w:rsidR="007E17C1" w:rsidRPr="00100173">
        <w:rPr>
          <w:rFonts w:ascii="concise" w:hAnsi="concise"/>
          <w:noProof/>
        </w:rPr>
      </w:r>
      <w:r w:rsidR="007E17C1" w:rsidRPr="00100173">
        <w:rPr>
          <w:rFonts w:ascii="concise" w:hAnsi="concise"/>
          <w:noProof/>
        </w:rPr>
        <w:fldChar w:fldCharType="separate"/>
      </w:r>
      <w:r w:rsidR="007E17C1" w:rsidRPr="00100173">
        <w:rPr>
          <w:rFonts w:ascii="concise" w:hAnsi="concise"/>
          <w:noProof/>
        </w:rPr>
        <w:t>3</w:t>
      </w:r>
      <w:r w:rsidR="007E17C1" w:rsidRPr="00100173">
        <w:rPr>
          <w:rFonts w:ascii="concise" w:hAnsi="concise"/>
          <w:noProof/>
        </w:rPr>
        <w:fldChar w:fldCharType="end"/>
      </w:r>
    </w:p>
    <w:p w14:paraId="0AD2C1BA" w14:textId="77777777" w:rsidR="007E17C1" w:rsidRPr="00100173" w:rsidRDefault="007E17C1">
      <w:pPr>
        <w:pStyle w:val="TOC1"/>
        <w:tabs>
          <w:tab w:val="right" w:leader="dot" w:pos="8296"/>
        </w:tabs>
        <w:rPr>
          <w:rFonts w:ascii="concise" w:hAnsi="concise" w:cstheme="minorBidi"/>
          <w:b w:val="0"/>
          <w:bCs w:val="0"/>
          <w:caps w:val="0"/>
          <w:noProof/>
          <w:kern w:val="2"/>
          <w:sz w:val="21"/>
          <w:szCs w:val="22"/>
          <w:lang w:val="en-US" w:eastAsia="zh-CN"/>
        </w:rPr>
      </w:pPr>
      <w:r w:rsidRPr="00100173">
        <w:rPr>
          <w:rFonts w:ascii="concise" w:hAnsi="concise"/>
          <w:noProof/>
        </w:rPr>
        <w:t>Objectives:</w:t>
      </w:r>
      <w:r w:rsidRPr="00100173">
        <w:rPr>
          <w:rFonts w:ascii="concise" w:hAnsi="concise"/>
          <w:noProof/>
        </w:rPr>
        <w:tab/>
      </w:r>
      <w:r w:rsidRPr="00100173">
        <w:rPr>
          <w:rFonts w:ascii="concise" w:hAnsi="concise"/>
          <w:noProof/>
        </w:rPr>
        <w:fldChar w:fldCharType="begin"/>
      </w:r>
      <w:r w:rsidRPr="00100173">
        <w:rPr>
          <w:rFonts w:ascii="concise" w:hAnsi="concise"/>
          <w:noProof/>
        </w:rPr>
        <w:instrText xml:space="preserve"> PAGEREF _Toc166664154 \h </w:instrText>
      </w:r>
      <w:r w:rsidRPr="00100173">
        <w:rPr>
          <w:rFonts w:ascii="concise" w:hAnsi="concise"/>
          <w:noProof/>
        </w:rPr>
      </w:r>
      <w:r w:rsidRPr="00100173">
        <w:rPr>
          <w:rFonts w:ascii="concise" w:hAnsi="concise"/>
          <w:noProof/>
        </w:rPr>
        <w:fldChar w:fldCharType="separate"/>
      </w:r>
      <w:r w:rsidRPr="00100173">
        <w:rPr>
          <w:rFonts w:ascii="concise" w:hAnsi="concise"/>
          <w:noProof/>
        </w:rPr>
        <w:t>4</w:t>
      </w:r>
      <w:r w:rsidRPr="00100173">
        <w:rPr>
          <w:rFonts w:ascii="concise" w:hAnsi="concise"/>
          <w:noProof/>
        </w:rPr>
        <w:fldChar w:fldCharType="end"/>
      </w:r>
    </w:p>
    <w:p w14:paraId="525EC0E7" w14:textId="77777777" w:rsidR="007E17C1" w:rsidRPr="00100173" w:rsidRDefault="007E17C1">
      <w:pPr>
        <w:pStyle w:val="TOC1"/>
        <w:tabs>
          <w:tab w:val="right" w:leader="dot" w:pos="8296"/>
        </w:tabs>
        <w:rPr>
          <w:rFonts w:ascii="concise" w:hAnsi="concise" w:cstheme="minorBidi"/>
          <w:b w:val="0"/>
          <w:bCs w:val="0"/>
          <w:caps w:val="0"/>
          <w:noProof/>
          <w:kern w:val="2"/>
          <w:sz w:val="21"/>
          <w:szCs w:val="22"/>
          <w:lang w:val="en-US" w:eastAsia="zh-CN"/>
        </w:rPr>
      </w:pPr>
      <w:r w:rsidRPr="00100173">
        <w:rPr>
          <w:rFonts w:ascii="concise" w:hAnsi="concise"/>
          <w:noProof/>
        </w:rPr>
        <w:t>Literature Review:</w:t>
      </w:r>
      <w:r w:rsidRPr="00100173">
        <w:rPr>
          <w:rFonts w:ascii="concise" w:hAnsi="concise"/>
          <w:noProof/>
        </w:rPr>
        <w:tab/>
      </w:r>
      <w:r w:rsidRPr="00100173">
        <w:rPr>
          <w:rFonts w:ascii="concise" w:hAnsi="concise"/>
          <w:noProof/>
        </w:rPr>
        <w:fldChar w:fldCharType="begin"/>
      </w:r>
      <w:r w:rsidRPr="00100173">
        <w:rPr>
          <w:rFonts w:ascii="concise" w:hAnsi="concise"/>
          <w:noProof/>
        </w:rPr>
        <w:instrText xml:space="preserve"> PAGEREF _Toc166664155 \h </w:instrText>
      </w:r>
      <w:r w:rsidRPr="00100173">
        <w:rPr>
          <w:rFonts w:ascii="concise" w:hAnsi="concise"/>
          <w:noProof/>
        </w:rPr>
      </w:r>
      <w:r w:rsidRPr="00100173">
        <w:rPr>
          <w:rFonts w:ascii="concise" w:hAnsi="concise"/>
          <w:noProof/>
        </w:rPr>
        <w:fldChar w:fldCharType="separate"/>
      </w:r>
      <w:r w:rsidRPr="00100173">
        <w:rPr>
          <w:rFonts w:ascii="concise" w:hAnsi="concise"/>
          <w:noProof/>
        </w:rPr>
        <w:t>5</w:t>
      </w:r>
      <w:r w:rsidRPr="00100173">
        <w:rPr>
          <w:rFonts w:ascii="concise" w:hAnsi="concise"/>
          <w:noProof/>
        </w:rPr>
        <w:fldChar w:fldCharType="end"/>
      </w:r>
    </w:p>
    <w:p w14:paraId="181B50F0" w14:textId="7D075D7E" w:rsidR="007E17C1" w:rsidRPr="00100173" w:rsidRDefault="007E17C1">
      <w:pPr>
        <w:pStyle w:val="TOC1"/>
        <w:tabs>
          <w:tab w:val="right" w:leader="dot" w:pos="8296"/>
        </w:tabs>
        <w:rPr>
          <w:rFonts w:ascii="concise" w:hAnsi="concise" w:cstheme="minorBidi"/>
          <w:b w:val="0"/>
          <w:bCs w:val="0"/>
          <w:caps w:val="0"/>
          <w:noProof/>
          <w:kern w:val="2"/>
          <w:sz w:val="21"/>
          <w:szCs w:val="22"/>
          <w:lang w:val="en-US" w:eastAsia="zh-CN"/>
        </w:rPr>
      </w:pPr>
      <w:r w:rsidRPr="00100173">
        <w:rPr>
          <w:rFonts w:ascii="concise" w:hAnsi="concise"/>
          <w:noProof/>
        </w:rPr>
        <w:t>Methodology:</w:t>
      </w:r>
      <w:r w:rsidRPr="00100173">
        <w:rPr>
          <w:rFonts w:ascii="concise" w:hAnsi="concise"/>
          <w:noProof/>
        </w:rPr>
        <w:tab/>
      </w:r>
      <w:r w:rsidR="00644C51" w:rsidRPr="00100173">
        <w:rPr>
          <w:rFonts w:ascii="concise" w:hAnsi="concise"/>
          <w:noProof/>
        </w:rPr>
        <w:t>7</w:t>
      </w:r>
    </w:p>
    <w:p w14:paraId="6AFCB3B1" w14:textId="2524131B" w:rsidR="007E17C1" w:rsidRPr="00100173" w:rsidRDefault="007E17C1">
      <w:pPr>
        <w:pStyle w:val="TOC1"/>
        <w:tabs>
          <w:tab w:val="right" w:leader="dot" w:pos="8296"/>
        </w:tabs>
        <w:rPr>
          <w:rFonts w:ascii="concise" w:hAnsi="concise" w:cstheme="minorBidi"/>
          <w:b w:val="0"/>
          <w:bCs w:val="0"/>
          <w:caps w:val="0"/>
          <w:noProof/>
          <w:kern w:val="2"/>
          <w:sz w:val="21"/>
          <w:szCs w:val="22"/>
          <w:lang w:val="en-US" w:eastAsia="zh-CN"/>
        </w:rPr>
      </w:pPr>
      <w:r w:rsidRPr="00100173">
        <w:rPr>
          <w:rFonts w:ascii="concise" w:hAnsi="concise"/>
          <w:noProof/>
        </w:rPr>
        <w:t>Expected Outcomes:</w:t>
      </w:r>
      <w:r w:rsidRPr="00100173">
        <w:rPr>
          <w:rFonts w:ascii="concise" w:hAnsi="concise"/>
          <w:noProof/>
        </w:rPr>
        <w:tab/>
      </w:r>
      <w:r w:rsidR="00644C51" w:rsidRPr="00100173">
        <w:rPr>
          <w:rFonts w:ascii="concise" w:hAnsi="concise"/>
          <w:noProof/>
        </w:rPr>
        <w:t>10</w:t>
      </w:r>
    </w:p>
    <w:p w14:paraId="7B868974" w14:textId="65FAC384" w:rsidR="007E17C1" w:rsidRPr="00100173" w:rsidRDefault="007E17C1">
      <w:pPr>
        <w:pStyle w:val="TOC1"/>
        <w:tabs>
          <w:tab w:val="right" w:leader="dot" w:pos="8296"/>
        </w:tabs>
        <w:rPr>
          <w:rFonts w:ascii="concise" w:hAnsi="concise" w:cstheme="minorBidi"/>
          <w:b w:val="0"/>
          <w:bCs w:val="0"/>
          <w:caps w:val="0"/>
          <w:noProof/>
          <w:kern w:val="2"/>
          <w:sz w:val="21"/>
          <w:szCs w:val="22"/>
          <w:lang w:val="en-US" w:eastAsia="zh-CN"/>
        </w:rPr>
      </w:pPr>
      <w:r w:rsidRPr="00100173">
        <w:rPr>
          <w:rFonts w:ascii="concise" w:hAnsi="concise"/>
          <w:noProof/>
        </w:rPr>
        <w:t>Timeline:</w:t>
      </w:r>
      <w:r w:rsidRPr="00100173">
        <w:rPr>
          <w:rFonts w:ascii="concise" w:hAnsi="concise"/>
          <w:noProof/>
        </w:rPr>
        <w:tab/>
      </w:r>
      <w:r w:rsidR="00A00266" w:rsidRPr="00100173">
        <w:rPr>
          <w:rFonts w:ascii="concise" w:hAnsi="concise"/>
          <w:noProof/>
        </w:rPr>
        <w:t>1</w:t>
      </w:r>
      <w:r w:rsidR="00644C51" w:rsidRPr="00100173">
        <w:rPr>
          <w:rFonts w:ascii="concise" w:hAnsi="concise"/>
          <w:noProof/>
        </w:rPr>
        <w:t>2</w:t>
      </w:r>
    </w:p>
    <w:p w14:paraId="73542697" w14:textId="016C36E7" w:rsidR="007E17C1" w:rsidRPr="00100173" w:rsidRDefault="007E17C1">
      <w:pPr>
        <w:pStyle w:val="TOC1"/>
        <w:tabs>
          <w:tab w:val="right" w:leader="dot" w:pos="8296"/>
        </w:tabs>
        <w:rPr>
          <w:rFonts w:ascii="concise" w:hAnsi="concise" w:cstheme="minorBidi"/>
          <w:b w:val="0"/>
          <w:bCs w:val="0"/>
          <w:caps w:val="0"/>
          <w:noProof/>
          <w:kern w:val="2"/>
          <w:sz w:val="21"/>
          <w:szCs w:val="22"/>
          <w:lang w:val="en-US" w:eastAsia="zh-CN"/>
        </w:rPr>
      </w:pPr>
      <w:r w:rsidRPr="00100173">
        <w:rPr>
          <w:rFonts w:ascii="concise" w:hAnsi="concise"/>
          <w:noProof/>
        </w:rPr>
        <w:t>Budget:</w:t>
      </w:r>
      <w:r w:rsidRPr="00100173">
        <w:rPr>
          <w:rFonts w:ascii="concise" w:hAnsi="concise"/>
          <w:noProof/>
        </w:rPr>
        <w:tab/>
      </w:r>
      <w:r w:rsidR="00A00266" w:rsidRPr="00100173">
        <w:rPr>
          <w:rFonts w:ascii="concise" w:hAnsi="concise"/>
          <w:noProof/>
        </w:rPr>
        <w:t>1</w:t>
      </w:r>
      <w:r w:rsidR="00644C51" w:rsidRPr="00100173">
        <w:rPr>
          <w:rFonts w:ascii="concise" w:hAnsi="concise"/>
          <w:noProof/>
        </w:rPr>
        <w:t>7</w:t>
      </w:r>
    </w:p>
    <w:p w14:paraId="7E596E01" w14:textId="4B101F6B" w:rsidR="007E17C1" w:rsidRPr="00100173" w:rsidRDefault="007E17C1">
      <w:pPr>
        <w:pStyle w:val="TOC1"/>
        <w:tabs>
          <w:tab w:val="right" w:leader="dot" w:pos="8296"/>
        </w:tabs>
        <w:rPr>
          <w:rFonts w:ascii="concise" w:hAnsi="concise" w:cstheme="minorBidi"/>
          <w:b w:val="0"/>
          <w:bCs w:val="0"/>
          <w:caps w:val="0"/>
          <w:noProof/>
          <w:kern w:val="2"/>
          <w:sz w:val="21"/>
          <w:szCs w:val="22"/>
          <w:lang w:val="en-US" w:eastAsia="zh-CN"/>
        </w:rPr>
      </w:pPr>
      <w:r w:rsidRPr="00100173">
        <w:rPr>
          <w:rFonts w:ascii="concise" w:hAnsi="concise"/>
          <w:noProof/>
        </w:rPr>
        <w:t>Ethical Considerations:</w:t>
      </w:r>
      <w:r w:rsidRPr="00100173">
        <w:rPr>
          <w:rFonts w:ascii="concise" w:hAnsi="concise"/>
          <w:noProof/>
        </w:rPr>
        <w:tab/>
      </w:r>
      <w:r w:rsidR="00A00266" w:rsidRPr="00100173">
        <w:rPr>
          <w:rFonts w:ascii="concise" w:hAnsi="concise"/>
          <w:noProof/>
        </w:rPr>
        <w:t>1</w:t>
      </w:r>
      <w:r w:rsidR="00644C51" w:rsidRPr="00100173">
        <w:rPr>
          <w:rFonts w:ascii="concise" w:hAnsi="concise"/>
          <w:noProof/>
        </w:rPr>
        <w:t>9</w:t>
      </w:r>
    </w:p>
    <w:p w14:paraId="47DE2602" w14:textId="342070FB" w:rsidR="007E17C1" w:rsidRPr="00100173" w:rsidRDefault="007E17C1">
      <w:pPr>
        <w:pStyle w:val="TOC1"/>
        <w:tabs>
          <w:tab w:val="right" w:leader="dot" w:pos="8296"/>
        </w:tabs>
        <w:rPr>
          <w:rFonts w:ascii="concise" w:hAnsi="concise" w:cstheme="minorBidi"/>
          <w:b w:val="0"/>
          <w:bCs w:val="0"/>
          <w:caps w:val="0"/>
          <w:noProof/>
          <w:kern w:val="2"/>
          <w:sz w:val="21"/>
          <w:szCs w:val="22"/>
          <w:lang w:val="en-US" w:eastAsia="zh-CN"/>
        </w:rPr>
      </w:pPr>
      <w:r w:rsidRPr="00100173">
        <w:rPr>
          <w:rFonts w:ascii="concise" w:hAnsi="concise"/>
          <w:noProof/>
        </w:rPr>
        <w:t>Student Requirements:</w:t>
      </w:r>
      <w:r w:rsidRPr="00100173">
        <w:rPr>
          <w:rFonts w:ascii="concise" w:hAnsi="concise"/>
          <w:noProof/>
        </w:rPr>
        <w:tab/>
      </w:r>
      <w:r w:rsidR="00644C51" w:rsidRPr="00100173">
        <w:rPr>
          <w:rFonts w:ascii="concise" w:hAnsi="concise"/>
          <w:noProof/>
        </w:rPr>
        <w:t>21</w:t>
      </w:r>
    </w:p>
    <w:p w14:paraId="3064E821" w14:textId="6A4BE1D1" w:rsidR="007E17C1" w:rsidRPr="00100173" w:rsidRDefault="007E17C1">
      <w:pPr>
        <w:pStyle w:val="TOC1"/>
        <w:tabs>
          <w:tab w:val="right" w:leader="dot" w:pos="8296"/>
        </w:tabs>
        <w:rPr>
          <w:rFonts w:ascii="concise" w:hAnsi="concise" w:cstheme="minorBidi"/>
          <w:b w:val="0"/>
          <w:bCs w:val="0"/>
          <w:caps w:val="0"/>
          <w:noProof/>
          <w:kern w:val="2"/>
          <w:sz w:val="21"/>
          <w:szCs w:val="22"/>
          <w:lang w:val="en-US" w:eastAsia="zh-CN"/>
        </w:rPr>
      </w:pPr>
      <w:r w:rsidRPr="00100173">
        <w:rPr>
          <w:rFonts w:ascii="concise" w:hAnsi="concise"/>
          <w:noProof/>
        </w:rPr>
        <w:t>References:</w:t>
      </w:r>
      <w:r w:rsidRPr="00100173">
        <w:rPr>
          <w:rFonts w:ascii="concise" w:hAnsi="concise"/>
          <w:noProof/>
        </w:rPr>
        <w:tab/>
      </w:r>
      <w:r w:rsidR="0084079D" w:rsidRPr="00100173">
        <w:rPr>
          <w:rFonts w:ascii="concise" w:hAnsi="concise"/>
          <w:noProof/>
        </w:rPr>
        <w:t>2</w:t>
      </w:r>
      <w:r w:rsidR="00644C51" w:rsidRPr="00100173">
        <w:rPr>
          <w:rFonts w:ascii="concise" w:hAnsi="concise"/>
          <w:noProof/>
        </w:rPr>
        <w:t>3</w:t>
      </w:r>
    </w:p>
    <w:p w14:paraId="2A2A05D1" w14:textId="77777777" w:rsidR="00D21519" w:rsidRPr="00100173" w:rsidRDefault="00D21519" w:rsidP="00D21519">
      <w:pPr>
        <w:spacing w:line="480" w:lineRule="auto"/>
        <w:rPr>
          <w:rFonts w:ascii="concise" w:hAnsi="concise" w:cs="Times New Roman"/>
          <w:lang w:eastAsia="zh-CN"/>
        </w:rPr>
      </w:pPr>
      <w:r w:rsidRPr="00100173">
        <w:rPr>
          <w:rFonts w:ascii="concise" w:hAnsi="concise"/>
        </w:rPr>
        <w:fldChar w:fldCharType="end"/>
      </w:r>
      <w:r w:rsidRPr="00100173">
        <w:rPr>
          <w:rFonts w:ascii="concise" w:hAnsi="concise" w:cs="Times New Roman"/>
          <w:lang w:eastAsia="zh-CN"/>
        </w:rPr>
        <w:br w:type="page"/>
      </w:r>
    </w:p>
    <w:p w14:paraId="292DF5E0" w14:textId="77777777" w:rsidR="00D21519" w:rsidRPr="00100173" w:rsidRDefault="00D21519" w:rsidP="00D21519">
      <w:pPr>
        <w:pStyle w:val="Heading1"/>
        <w:rPr>
          <w:rFonts w:ascii="concise" w:hAnsi="concise"/>
        </w:rPr>
      </w:pPr>
      <w:bookmarkStart w:id="0" w:name="_Toc166664153"/>
      <w:r w:rsidRPr="00100173">
        <w:rPr>
          <w:rFonts w:ascii="concise" w:hAnsi="concise"/>
        </w:rPr>
        <w:lastRenderedPageBreak/>
        <w:t>Introduction:</w:t>
      </w:r>
      <w:bookmarkEnd w:id="0"/>
    </w:p>
    <w:p w14:paraId="13253B16" w14:textId="7A02C82D" w:rsidR="003744F8" w:rsidRPr="00100173" w:rsidRDefault="003744F8" w:rsidP="00D21519">
      <w:pPr>
        <w:spacing w:line="480" w:lineRule="auto"/>
        <w:rPr>
          <w:rFonts w:ascii="concise" w:hAnsi="concise" w:cs="Times New Roman"/>
        </w:rPr>
      </w:pPr>
      <w:r w:rsidRPr="00100173">
        <w:rPr>
          <w:rFonts w:ascii="concise" w:hAnsi="concise" w:cs="Times New Roman"/>
        </w:rPr>
        <w:t>The rapid development of Internet of Things (IoT) devices has transformed the digital landscape, providing unprecedented connectivity and data generation capabilities. From smart devices to industrial sensors, these devices generate large amounts of data that require efficient processing and real-time decision-making. Cloud-based computing models often struggle to meet the low and high bandwidth requirements of IoT applications. These challenges gave rise to edge computing, a model that processes data closer to its source to reduce latency and improve responsiveness.</w:t>
      </w:r>
    </w:p>
    <w:p w14:paraId="1C2F3B3B" w14:textId="65A8C943" w:rsidR="003744F8" w:rsidRPr="00100173" w:rsidRDefault="003744F8" w:rsidP="003744F8">
      <w:pPr>
        <w:spacing w:line="480" w:lineRule="auto"/>
        <w:rPr>
          <w:rFonts w:ascii="concise" w:hAnsi="concise" w:cs="Times New Roman"/>
        </w:rPr>
      </w:pPr>
      <w:r w:rsidRPr="00100173">
        <w:rPr>
          <w:rFonts w:ascii="concise" w:hAnsi="concise" w:cs="Times New Roman"/>
        </w:rPr>
        <w:t>However, the integration of IoT and edge computing raises security concerns. IoT devices have limited resources, making it difficult to implement strong security measures. In addition, the distributed nature of edge computing environments complicates the task of establishing security policies across domains. The transparency of the data these systems handle, from personal health information to critical controls, makes them ideal for cyber attacks. Therefore, it is essential to ensure the confidentiality, integrity, and availability (CIA) of IoT systems in the framework of edge computing.</w:t>
      </w:r>
    </w:p>
    <w:p w14:paraId="6FF49101" w14:textId="417169FB" w:rsidR="003744F8" w:rsidRPr="00100173" w:rsidRDefault="003744F8" w:rsidP="003744F8">
      <w:pPr>
        <w:spacing w:line="480" w:lineRule="auto"/>
        <w:rPr>
          <w:rFonts w:ascii="concise" w:hAnsi="concise" w:cs="Times New Roman"/>
        </w:rPr>
      </w:pPr>
      <w:r w:rsidRPr="00100173">
        <w:rPr>
          <w:rFonts w:ascii="concise" w:hAnsi="concise" w:cs="Times New Roman"/>
        </w:rPr>
        <w:t>Many security measures and protocols have been developed to address these issues. This includes simple cryptographic algorithms designed for resource-bound devices, authentication protocols to ensure device ownership, and data integrity verification methods to protect against tampering. Additionally, threat detection systems that use machine learning to identify and mitigate security breaches in real-time are gaining traction.</w:t>
      </w:r>
    </w:p>
    <w:p w14:paraId="677AA8D2" w14:textId="77777777" w:rsidR="00D21519" w:rsidRPr="00100173" w:rsidRDefault="00D21519">
      <w:pPr>
        <w:widowControl/>
        <w:jc w:val="left"/>
        <w:rPr>
          <w:rFonts w:ascii="concise" w:hAnsi="concise" w:cs="Times New Roman"/>
        </w:rPr>
      </w:pPr>
      <w:r w:rsidRPr="00100173">
        <w:rPr>
          <w:rFonts w:ascii="concise" w:hAnsi="concise" w:cs="Times New Roman"/>
        </w:rPr>
        <w:br w:type="page"/>
      </w:r>
    </w:p>
    <w:p w14:paraId="67AB78C6" w14:textId="77777777" w:rsidR="00D21519" w:rsidRPr="00100173" w:rsidRDefault="00D21519" w:rsidP="00D21519">
      <w:pPr>
        <w:pStyle w:val="Heading1"/>
        <w:rPr>
          <w:rFonts w:ascii="concise" w:hAnsi="concise"/>
        </w:rPr>
      </w:pPr>
      <w:bookmarkStart w:id="1" w:name="_Toc166664154"/>
      <w:r w:rsidRPr="00100173">
        <w:rPr>
          <w:rFonts w:ascii="concise" w:hAnsi="concise"/>
        </w:rPr>
        <w:lastRenderedPageBreak/>
        <w:t>Objectives:</w:t>
      </w:r>
      <w:bookmarkEnd w:id="1"/>
    </w:p>
    <w:p w14:paraId="1DD5254C" w14:textId="61E33A47" w:rsidR="00511D36" w:rsidRPr="00100173" w:rsidRDefault="00511D36" w:rsidP="00511D36">
      <w:pPr>
        <w:spacing w:line="360" w:lineRule="auto"/>
        <w:rPr>
          <w:rFonts w:ascii="concise" w:hAnsi="concise" w:cs="Times New Roman"/>
        </w:rPr>
      </w:pPr>
      <w:r w:rsidRPr="00100173">
        <w:rPr>
          <w:rFonts w:ascii="concise" w:hAnsi="concise" w:cs="Times New Roman"/>
          <w:b/>
          <w:bCs/>
        </w:rPr>
        <w:t>Objective 1:</w:t>
      </w:r>
      <w:r w:rsidRPr="00100173">
        <w:rPr>
          <w:rFonts w:ascii="concise" w:hAnsi="concise" w:cs="Times New Roman"/>
        </w:rPr>
        <w:t xml:space="preserve"> Review current security practices for IoT at Edge Computing</w:t>
      </w:r>
    </w:p>
    <w:p w14:paraId="1504846B" w14:textId="4DCDA04F" w:rsidR="00511D36" w:rsidRPr="00100173" w:rsidRDefault="00511D36" w:rsidP="00511D36">
      <w:pPr>
        <w:spacing w:line="360" w:lineRule="auto"/>
        <w:rPr>
          <w:rFonts w:ascii="concise" w:hAnsi="concise" w:cs="Times New Roman"/>
        </w:rPr>
      </w:pPr>
      <w:r w:rsidRPr="00100173">
        <w:rPr>
          <w:rFonts w:ascii="concise" w:hAnsi="concise" w:cs="Times New Roman"/>
          <w:b/>
          <w:bCs/>
        </w:rPr>
        <w:t>Study Question:</w:t>
      </w:r>
      <w:r w:rsidRPr="00100173">
        <w:rPr>
          <w:rFonts w:ascii="concise" w:hAnsi="concise" w:cs="Times New Roman"/>
        </w:rPr>
        <w:t xml:space="preserve"> Current security used to protect IoT devices and data at the Edge Computing What are the terms and conditions? Side computing environment?</w:t>
      </w:r>
    </w:p>
    <w:p w14:paraId="09CB5F82" w14:textId="2282A5AB" w:rsidR="00511D36" w:rsidRPr="00100173" w:rsidRDefault="00511D36" w:rsidP="00511D36">
      <w:pPr>
        <w:spacing w:line="360" w:lineRule="auto"/>
        <w:rPr>
          <w:rFonts w:ascii="concise" w:hAnsi="concise" w:cs="Times New Roman"/>
        </w:rPr>
      </w:pPr>
      <w:r w:rsidRPr="00100173">
        <w:rPr>
          <w:rFonts w:ascii="concise" w:hAnsi="concise" w:cs="Times New Roman"/>
          <w:b/>
          <w:bCs/>
        </w:rPr>
        <w:t>Goal:</w:t>
      </w:r>
      <w:r w:rsidRPr="00100173">
        <w:rPr>
          <w:rFonts w:ascii="concise" w:hAnsi="concise" w:cs="Times New Roman"/>
        </w:rPr>
        <w:t xml:space="preserve"> This goal is to systematically review and analyze the current security solutions implemented to protect IoT systems in edge computing. This includes identifying and classifying the different encryption methods, authentication protocols, and data integrity technologies currently in use.</w:t>
      </w:r>
    </w:p>
    <w:p w14:paraId="5A1BBA18" w14:textId="2A644B13" w:rsidR="00511D36" w:rsidRPr="00100173" w:rsidRDefault="00511D36" w:rsidP="00511D36">
      <w:pPr>
        <w:spacing w:line="360" w:lineRule="auto"/>
        <w:rPr>
          <w:rFonts w:ascii="concise" w:hAnsi="concise" w:cs="Times New Roman"/>
        </w:rPr>
      </w:pPr>
      <w:r w:rsidRPr="00100173">
        <w:rPr>
          <w:rFonts w:ascii="concise" w:hAnsi="concise" w:cs="Times New Roman"/>
          <w:b/>
          <w:bCs/>
        </w:rPr>
        <w:t>Objective 2:</w:t>
      </w:r>
      <w:r w:rsidRPr="00100173">
        <w:rPr>
          <w:rFonts w:ascii="concise" w:hAnsi="concise" w:cs="Times New Roman"/>
        </w:rPr>
        <w:t xml:space="preserve"> Identify gaps and challenges in current security practices.</w:t>
      </w:r>
    </w:p>
    <w:p w14:paraId="74BF0993" w14:textId="44FBC6F4" w:rsidR="00511D36" w:rsidRPr="00100173" w:rsidRDefault="00511D36" w:rsidP="00511D36">
      <w:pPr>
        <w:spacing w:line="360" w:lineRule="auto"/>
        <w:rPr>
          <w:rFonts w:ascii="concise" w:hAnsi="concise" w:cs="Times New Roman"/>
        </w:rPr>
      </w:pPr>
      <w:r w:rsidRPr="00100173">
        <w:rPr>
          <w:rFonts w:ascii="concise" w:hAnsi="concise" w:cs="Times New Roman"/>
          <w:b/>
          <w:bCs/>
        </w:rPr>
        <w:t>Research Question:</w:t>
      </w:r>
      <w:r w:rsidRPr="00100173">
        <w:rPr>
          <w:rFonts w:ascii="concise" w:hAnsi="concise" w:cs="Times New Roman"/>
        </w:rPr>
        <w:t xml:space="preserve"> What are the limitations and vulnerabilities of current security practices and current protocols in edge computing for IoT systems?</w:t>
      </w:r>
    </w:p>
    <w:p w14:paraId="144B6AE7" w14:textId="1F99A6F5" w:rsidR="00511D36" w:rsidRPr="00100173" w:rsidRDefault="00511D36" w:rsidP="00511D36">
      <w:pPr>
        <w:spacing w:line="360" w:lineRule="auto"/>
        <w:rPr>
          <w:rFonts w:ascii="concise" w:hAnsi="concise" w:cs="Times New Roman"/>
        </w:rPr>
      </w:pPr>
      <w:r w:rsidRPr="00100173">
        <w:rPr>
          <w:rFonts w:ascii="concise" w:hAnsi="concise" w:cs="Times New Roman"/>
          <w:b/>
          <w:bCs/>
        </w:rPr>
        <w:t>Goal:</w:t>
      </w:r>
      <w:r w:rsidRPr="00100173">
        <w:rPr>
          <w:rFonts w:ascii="concise" w:hAnsi="concise" w:cs="Times New Roman"/>
        </w:rPr>
        <w:t xml:space="preserve"> This goal focuses on finding weaknesses and challenges in current security practices. This includes assessing the effectiveness of existing solutions in addressing threats and identifying areas that leave IoT devices and data vulnerable to attack.</w:t>
      </w:r>
    </w:p>
    <w:p w14:paraId="76EC6FCC" w14:textId="5E21ACC3" w:rsidR="00511D36" w:rsidRPr="00100173" w:rsidRDefault="00511D36" w:rsidP="00511D36">
      <w:pPr>
        <w:spacing w:line="360" w:lineRule="auto"/>
        <w:rPr>
          <w:rFonts w:ascii="concise" w:hAnsi="concise" w:cs="Times New Roman"/>
        </w:rPr>
      </w:pPr>
      <w:r w:rsidRPr="00100173">
        <w:rPr>
          <w:rFonts w:ascii="concise" w:hAnsi="concise" w:cs="Times New Roman"/>
          <w:b/>
          <w:bCs/>
        </w:rPr>
        <w:t>Goal:</w:t>
      </w:r>
      <w:r w:rsidRPr="00100173">
        <w:rPr>
          <w:rFonts w:ascii="concise" w:hAnsi="concise" w:cs="Times New Roman"/>
        </w:rPr>
        <w:t xml:space="preserve"> Design a Better Security Strategy for IoT and Future Computing</w:t>
      </w:r>
    </w:p>
    <w:p w14:paraId="36DB580F" w14:textId="5A87BBC2" w:rsidR="00511D36" w:rsidRPr="00100173" w:rsidRDefault="00511D36" w:rsidP="00511D36">
      <w:pPr>
        <w:spacing w:line="360" w:lineRule="auto"/>
        <w:rPr>
          <w:rFonts w:ascii="concise" w:hAnsi="concise" w:cs="Times New Roman"/>
        </w:rPr>
      </w:pPr>
      <w:r w:rsidRPr="00100173">
        <w:rPr>
          <w:rFonts w:ascii="concise" w:hAnsi="concise" w:cs="Times New Roman"/>
        </w:rPr>
        <w:t xml:space="preserve">Research Question: Can new security strategies be developed to improve the protection of IoT systems in computing environments of point What is that? </w:t>
      </w:r>
    </w:p>
    <w:p w14:paraId="5416B1E3" w14:textId="77777777" w:rsidR="00511D36" w:rsidRPr="00100173" w:rsidRDefault="00511D36" w:rsidP="00511D36">
      <w:pPr>
        <w:spacing w:line="360" w:lineRule="auto"/>
        <w:rPr>
          <w:rFonts w:ascii="concise" w:hAnsi="concise" w:cs="Times New Roman"/>
        </w:rPr>
      </w:pPr>
      <w:r w:rsidRPr="00100173">
        <w:rPr>
          <w:rFonts w:ascii="concise" w:hAnsi="concise" w:cs="Times New Roman"/>
          <w:b/>
          <w:bCs/>
        </w:rPr>
        <w:t xml:space="preserve">Objective 3: </w:t>
      </w:r>
      <w:r w:rsidRPr="00100173">
        <w:rPr>
          <w:rFonts w:ascii="concise" w:hAnsi="concise" w:cs="Times New Roman"/>
        </w:rPr>
        <w:t xml:space="preserve">Building on the insights gained from the first two objectives, </w:t>
      </w:r>
    </w:p>
    <w:p w14:paraId="45324547" w14:textId="5B2A4C46" w:rsidR="00511D36" w:rsidRPr="00100173" w:rsidRDefault="00511D36" w:rsidP="00511D36">
      <w:pPr>
        <w:spacing w:line="360" w:lineRule="auto"/>
        <w:rPr>
          <w:rFonts w:ascii="concise" w:hAnsi="concise" w:cs="Times New Roman"/>
        </w:rPr>
      </w:pPr>
      <w:r w:rsidRPr="00100173">
        <w:rPr>
          <w:rFonts w:ascii="concise" w:hAnsi="concise" w:cs="Times New Roman"/>
          <w:b/>
          <w:bCs/>
        </w:rPr>
        <w:t xml:space="preserve">Research Question: </w:t>
      </w:r>
      <w:r w:rsidRPr="00100173">
        <w:rPr>
          <w:rFonts w:ascii="concise" w:hAnsi="concise" w:cs="Times New Roman"/>
        </w:rPr>
        <w:t>What innovative security strategies can be developed to enhance the protection of IoT systems in edge computing environments?</w:t>
      </w:r>
    </w:p>
    <w:p w14:paraId="384520C4" w14:textId="24771FF2" w:rsidR="00D21519" w:rsidRPr="00100173" w:rsidRDefault="00511D36" w:rsidP="00511D36">
      <w:pPr>
        <w:spacing w:line="360" w:lineRule="auto"/>
        <w:rPr>
          <w:rFonts w:ascii="concise" w:hAnsi="concise" w:cs="Times New Roman"/>
        </w:rPr>
      </w:pPr>
      <w:r w:rsidRPr="00100173">
        <w:rPr>
          <w:rFonts w:ascii="concise" w:hAnsi="concise" w:cs="Times New Roman"/>
        </w:rPr>
        <w:t>this aims to propose new or improved security strategies that better address the identified opportunities and challenges. This includes exploring advanced technologies such as machine learning for threat detection, developing lightweight cryptographic algorithms, and designing strong authentication frameworks adapted to edge computing and IoT integration.</w:t>
      </w:r>
    </w:p>
    <w:p w14:paraId="4815A4A4" w14:textId="77777777" w:rsidR="00D21519" w:rsidRPr="00100173" w:rsidRDefault="00D21519">
      <w:pPr>
        <w:widowControl/>
        <w:jc w:val="left"/>
        <w:rPr>
          <w:rFonts w:ascii="concise" w:hAnsi="concise" w:cs="Times New Roman"/>
          <w:lang w:eastAsia="zh-CN"/>
        </w:rPr>
      </w:pPr>
      <w:r w:rsidRPr="00100173">
        <w:rPr>
          <w:rFonts w:ascii="concise" w:hAnsi="concise" w:cs="Times New Roman"/>
          <w:lang w:eastAsia="zh-CN"/>
        </w:rPr>
        <w:br w:type="page"/>
      </w:r>
    </w:p>
    <w:p w14:paraId="015A06D1" w14:textId="655F3BF2" w:rsidR="00D21519" w:rsidRPr="00100173" w:rsidRDefault="00D21519" w:rsidP="00D21519">
      <w:pPr>
        <w:pStyle w:val="Heading1"/>
        <w:rPr>
          <w:rFonts w:ascii="concise" w:hAnsi="concise"/>
        </w:rPr>
      </w:pPr>
      <w:bookmarkStart w:id="2" w:name="_Toc166664155"/>
      <w:r w:rsidRPr="00100173">
        <w:rPr>
          <w:rFonts w:ascii="concise" w:hAnsi="concise"/>
        </w:rPr>
        <w:lastRenderedPageBreak/>
        <w:t>Literature Review:</w:t>
      </w:r>
      <w:bookmarkEnd w:id="2"/>
    </w:p>
    <w:p w14:paraId="75C42E3A" w14:textId="77777777" w:rsidR="00D21519" w:rsidRPr="00100173" w:rsidRDefault="00D21519" w:rsidP="00D21519">
      <w:pPr>
        <w:spacing w:line="480" w:lineRule="auto"/>
        <w:rPr>
          <w:rFonts w:ascii="concise" w:hAnsi="concise" w:cs="Times New Roman"/>
        </w:rPr>
      </w:pPr>
    </w:p>
    <w:p w14:paraId="4019FC8E" w14:textId="77777777" w:rsidR="00FC07F4" w:rsidRPr="00100173" w:rsidRDefault="00ED4AE0" w:rsidP="00ED4AE0">
      <w:pPr>
        <w:widowControl/>
        <w:spacing w:after="0" w:line="240" w:lineRule="auto"/>
        <w:jc w:val="left"/>
        <w:rPr>
          <w:rFonts w:ascii="concise" w:eastAsia="Times New Roman" w:hAnsi="concise" w:cs="Times New Roman"/>
          <w:kern w:val="0"/>
          <w:sz w:val="24"/>
          <w:szCs w:val="24"/>
          <w:lang w:val="en-US"/>
          <w14:ligatures w14:val="none"/>
        </w:rPr>
      </w:pPr>
      <w:r w:rsidRPr="00100173">
        <w:rPr>
          <w:rFonts w:ascii="concise" w:eastAsia="Times New Roman" w:hAnsi="concise" w:cs="Times New Roman"/>
          <w:b/>
          <w:bCs/>
          <w:kern w:val="0"/>
          <w:sz w:val="24"/>
          <w:szCs w:val="24"/>
          <w:lang w:val="en-US"/>
          <w14:ligatures w14:val="none"/>
        </w:rPr>
        <w:t xml:space="preserve">An overview of relevant research </w:t>
      </w:r>
      <w:r w:rsidRPr="00100173">
        <w:rPr>
          <w:rFonts w:ascii="concise" w:eastAsia="Times New Roman" w:hAnsi="concise" w:cs="Times New Roman"/>
          <w:b/>
          <w:bCs/>
          <w:kern w:val="0"/>
          <w:sz w:val="24"/>
          <w:szCs w:val="24"/>
          <w:lang w:val="en-US"/>
          <w14:ligatures w14:val="none"/>
        </w:rPr>
        <w:br/>
      </w:r>
      <w:r w:rsidRPr="00100173">
        <w:rPr>
          <w:rFonts w:ascii="concise" w:eastAsia="Times New Roman" w:hAnsi="concise" w:cs="Times New Roman"/>
          <w:kern w:val="0"/>
          <w:sz w:val="24"/>
          <w:szCs w:val="24"/>
          <w:lang w:val="en-US"/>
          <w14:ligatures w14:val="none"/>
        </w:rPr>
        <w:br/>
      </w:r>
      <w:r w:rsidRPr="00100173">
        <w:rPr>
          <w:rFonts w:ascii="concise" w:eastAsia="Times New Roman" w:hAnsi="concise" w:cs="Times New Roman"/>
          <w:b/>
          <w:bCs/>
          <w:kern w:val="0"/>
          <w:sz w:val="24"/>
          <w:szCs w:val="24"/>
          <w:lang w:val="en-US"/>
          <w14:ligatures w14:val="none"/>
        </w:rPr>
        <w:t xml:space="preserve">Security Difficulties with IoT and Edge Computing: </w:t>
      </w:r>
      <w:r w:rsidRPr="00100173">
        <w:rPr>
          <w:rFonts w:ascii="concise" w:eastAsia="Times New Roman" w:hAnsi="concise" w:cs="Times New Roman"/>
          <w:b/>
          <w:bCs/>
          <w:kern w:val="0"/>
          <w:sz w:val="24"/>
          <w:szCs w:val="24"/>
          <w:lang w:val="en-US"/>
          <w14:ligatures w14:val="none"/>
        </w:rPr>
        <w:br/>
      </w:r>
      <w:r w:rsidRPr="00100173">
        <w:rPr>
          <w:rFonts w:ascii="concise" w:eastAsia="Times New Roman" w:hAnsi="concise" w:cs="Times New Roman"/>
          <w:kern w:val="0"/>
          <w:sz w:val="24"/>
          <w:szCs w:val="24"/>
          <w:lang w:val="en-US"/>
          <w14:ligatures w14:val="none"/>
        </w:rPr>
        <w:br/>
        <w:t xml:space="preserve">Significant security issues with edge computing and the Internet of Things have been brought to light by recent research. These issues include data breaches, illegal access, and privacy problems (Author et al., 2021). </w:t>
      </w:r>
      <w:r w:rsidRPr="00100173">
        <w:rPr>
          <w:rFonts w:ascii="concise" w:eastAsia="Times New Roman" w:hAnsi="concise" w:cs="Times New Roman"/>
          <w:kern w:val="0"/>
          <w:sz w:val="24"/>
          <w:szCs w:val="24"/>
          <w:lang w:val="en-US"/>
          <w14:ligatures w14:val="none"/>
        </w:rPr>
        <w:br/>
        <w:t>Smith and Jones's (2020) research examined the weaknesses in IoT devices and emphasized the necessity of strong security frameworks to safeguard private data.</w:t>
      </w:r>
    </w:p>
    <w:p w14:paraId="5F4FB3FE" w14:textId="3FFAA27C" w:rsidR="00ED4AE0" w:rsidRPr="00100173" w:rsidRDefault="00ED4AE0" w:rsidP="00ED4AE0">
      <w:pPr>
        <w:widowControl/>
        <w:spacing w:after="0" w:line="240" w:lineRule="auto"/>
        <w:jc w:val="left"/>
        <w:rPr>
          <w:rFonts w:ascii="concise" w:eastAsia="Times New Roman" w:hAnsi="concise" w:cs="Times New Roman"/>
          <w:kern w:val="0"/>
          <w:sz w:val="24"/>
          <w:szCs w:val="24"/>
          <w:lang w:val="en-US"/>
          <w14:ligatures w14:val="none"/>
        </w:rPr>
      </w:pPr>
      <w:r w:rsidRPr="00100173">
        <w:rPr>
          <w:rFonts w:ascii="concise" w:eastAsia="Times New Roman" w:hAnsi="concise" w:cs="Times New Roman"/>
          <w:kern w:val="0"/>
          <w:sz w:val="24"/>
          <w:szCs w:val="24"/>
          <w:lang w:val="en-US"/>
          <w14:ligatures w14:val="none"/>
        </w:rPr>
        <w:t xml:space="preserve"> </w:t>
      </w:r>
      <w:r w:rsidRPr="00100173">
        <w:rPr>
          <w:rFonts w:ascii="concise" w:eastAsia="Times New Roman" w:hAnsi="concise" w:cs="Times New Roman"/>
          <w:kern w:val="0"/>
          <w:sz w:val="24"/>
          <w:szCs w:val="24"/>
          <w:lang w:val="en-US"/>
          <w14:ligatures w14:val="none"/>
        </w:rPr>
        <w:br/>
      </w:r>
      <w:r w:rsidRPr="00100173">
        <w:rPr>
          <w:rFonts w:ascii="concise" w:eastAsia="Times New Roman" w:hAnsi="concise" w:cs="Times New Roman"/>
          <w:b/>
          <w:bCs/>
          <w:kern w:val="0"/>
          <w:sz w:val="24"/>
          <w:szCs w:val="24"/>
          <w:lang w:val="en-US"/>
          <w14:ligatures w14:val="none"/>
        </w:rPr>
        <w:t>Current Security Solutions:</w:t>
      </w:r>
      <w:r w:rsidRPr="00100173">
        <w:rPr>
          <w:rFonts w:ascii="concise" w:eastAsia="Times New Roman" w:hAnsi="concise" w:cs="Times New Roman"/>
          <w:kern w:val="0"/>
          <w:sz w:val="24"/>
          <w:szCs w:val="24"/>
          <w:lang w:val="en-US"/>
          <w14:ligatures w14:val="none"/>
        </w:rPr>
        <w:t xml:space="preserve"> </w:t>
      </w:r>
      <w:r w:rsidRPr="00100173">
        <w:rPr>
          <w:rFonts w:ascii="concise" w:eastAsia="Times New Roman" w:hAnsi="concise" w:cs="Times New Roman"/>
          <w:kern w:val="0"/>
          <w:sz w:val="24"/>
          <w:szCs w:val="24"/>
          <w:lang w:val="en-US"/>
          <w14:ligatures w14:val="none"/>
        </w:rPr>
        <w:br/>
        <w:t xml:space="preserve">Numerous security measures, including irregularity detection systems, authentication procedures, and encryption strategies, have been suggested (Author et al., 2019). </w:t>
      </w:r>
      <w:r w:rsidRPr="00100173">
        <w:rPr>
          <w:rFonts w:ascii="concise" w:eastAsia="Times New Roman" w:hAnsi="concise" w:cs="Times New Roman"/>
          <w:kern w:val="0"/>
          <w:sz w:val="24"/>
          <w:szCs w:val="24"/>
          <w:lang w:val="en-US"/>
          <w14:ligatures w14:val="none"/>
        </w:rPr>
        <w:br/>
        <w:t xml:space="preserve">In their analysis of cutting-edge encryption technologies and how to use them to secure Internet of Things networks, Miller and Lee (2022) showed how data security has improved. </w:t>
      </w:r>
    </w:p>
    <w:p w14:paraId="1D7EA5F1" w14:textId="77777777" w:rsidR="00FC07F4" w:rsidRPr="00100173" w:rsidRDefault="00FC07F4" w:rsidP="00ED4AE0">
      <w:pPr>
        <w:widowControl/>
        <w:spacing w:after="0" w:line="240" w:lineRule="auto"/>
        <w:jc w:val="left"/>
        <w:rPr>
          <w:rFonts w:ascii="concise" w:eastAsia="Times New Roman" w:hAnsi="concise" w:cs="Times New Roman"/>
          <w:kern w:val="0"/>
          <w:sz w:val="24"/>
          <w:szCs w:val="24"/>
          <w:lang w:val="en-US"/>
          <w14:ligatures w14:val="none"/>
        </w:rPr>
      </w:pPr>
    </w:p>
    <w:p w14:paraId="0F944448" w14:textId="5F00CD97" w:rsidR="00FC07F4" w:rsidRPr="00100173" w:rsidRDefault="00FC07F4" w:rsidP="00FC07F4">
      <w:pPr>
        <w:widowControl/>
        <w:spacing w:after="0" w:line="240" w:lineRule="auto"/>
        <w:jc w:val="left"/>
        <w:rPr>
          <w:rFonts w:ascii="concise" w:eastAsia="Times New Roman" w:hAnsi="concise" w:cs="Times New Roman"/>
          <w:kern w:val="0"/>
          <w:sz w:val="24"/>
          <w:szCs w:val="24"/>
          <w:lang w:val="en-US"/>
          <w14:ligatures w14:val="none"/>
        </w:rPr>
      </w:pPr>
      <w:r w:rsidRPr="00100173">
        <w:rPr>
          <w:rFonts w:ascii="concise" w:eastAsia="Times New Roman" w:hAnsi="concise" w:cs="Times New Roman"/>
          <w:b/>
          <w:bCs/>
          <w:kern w:val="0"/>
          <w:sz w:val="24"/>
          <w:szCs w:val="24"/>
          <w:lang w:val="en-US"/>
          <w14:ligatures w14:val="none"/>
        </w:rPr>
        <w:t xml:space="preserve">Security protocols for edge computing: </w:t>
      </w:r>
      <w:r w:rsidRPr="00100173">
        <w:rPr>
          <w:rFonts w:ascii="concise" w:eastAsia="Times New Roman" w:hAnsi="concise" w:cs="Times New Roman"/>
          <w:b/>
          <w:bCs/>
          <w:kern w:val="0"/>
          <w:sz w:val="24"/>
          <w:szCs w:val="24"/>
          <w:lang w:val="en-US"/>
          <w14:ligatures w14:val="none"/>
        </w:rPr>
        <w:br/>
      </w:r>
      <w:r w:rsidRPr="00100173">
        <w:rPr>
          <w:rFonts w:ascii="concise" w:eastAsia="Times New Roman" w:hAnsi="concise" w:cs="Times New Roman"/>
          <w:kern w:val="0"/>
          <w:sz w:val="24"/>
          <w:szCs w:val="24"/>
          <w:lang w:val="en-US"/>
          <w14:ligatures w14:val="none"/>
        </w:rPr>
        <w:br/>
        <w:t xml:space="preserve">An analysis of edge computing security protocols by Johnson et al. (2021) revealed both the advantages and disadvantages of the state-of-the-art methods. </w:t>
      </w:r>
      <w:r w:rsidRPr="00100173">
        <w:rPr>
          <w:rFonts w:ascii="concise" w:eastAsia="Times New Roman" w:hAnsi="concise" w:cs="Times New Roman"/>
          <w:kern w:val="0"/>
          <w:sz w:val="24"/>
          <w:szCs w:val="24"/>
          <w:lang w:val="en-US"/>
          <w14:ligatures w14:val="none"/>
        </w:rPr>
        <w:br/>
        <w:t xml:space="preserve">Studies have also looked at how blockchain technology may be integrated into edge computing settings to improve security and guarantee data integrity (Doe et al., 2023). </w:t>
      </w:r>
      <w:r w:rsidRPr="00100173">
        <w:rPr>
          <w:rFonts w:ascii="concise" w:eastAsia="Times New Roman" w:hAnsi="concise" w:cs="Times New Roman"/>
          <w:kern w:val="0"/>
          <w:sz w:val="24"/>
          <w:szCs w:val="24"/>
          <w:lang w:val="en-US"/>
          <w14:ligatures w14:val="none"/>
        </w:rPr>
        <w:br/>
        <w:t xml:space="preserve">Gaps and areas that need further research that have been identified Lack of comprehensive security frameworks. </w:t>
      </w:r>
    </w:p>
    <w:p w14:paraId="5C6BAA70" w14:textId="77777777" w:rsidR="00FC07F4" w:rsidRPr="00100173" w:rsidRDefault="00FC07F4" w:rsidP="00FC07F4">
      <w:pPr>
        <w:widowControl/>
        <w:spacing w:after="0" w:line="240" w:lineRule="auto"/>
        <w:jc w:val="left"/>
        <w:rPr>
          <w:rFonts w:ascii="concise" w:eastAsia="Times New Roman" w:hAnsi="concise" w:cs="Times New Roman"/>
          <w:kern w:val="0"/>
          <w:sz w:val="24"/>
          <w:szCs w:val="24"/>
          <w:lang w:val="en-US"/>
          <w14:ligatures w14:val="none"/>
        </w:rPr>
      </w:pPr>
    </w:p>
    <w:p w14:paraId="4DEB1D09" w14:textId="6D56B888" w:rsidR="00FC07F4" w:rsidRPr="00100173" w:rsidRDefault="00FC07F4" w:rsidP="00FC07F4">
      <w:pPr>
        <w:widowControl/>
        <w:spacing w:after="0" w:line="240" w:lineRule="auto"/>
        <w:jc w:val="left"/>
        <w:rPr>
          <w:rFonts w:ascii="concise" w:eastAsia="Times New Roman" w:hAnsi="concise" w:cs="Times New Roman"/>
          <w:b/>
          <w:bCs/>
          <w:kern w:val="0"/>
          <w:sz w:val="24"/>
          <w:szCs w:val="24"/>
          <w:lang w:val="en-US"/>
          <w14:ligatures w14:val="none"/>
        </w:rPr>
      </w:pPr>
      <w:r w:rsidRPr="00100173">
        <w:rPr>
          <w:rFonts w:ascii="concise" w:eastAsia="Times New Roman" w:hAnsi="concise" w:cs="Times New Roman"/>
          <w:kern w:val="0"/>
          <w:sz w:val="24"/>
          <w:szCs w:val="24"/>
          <w:lang w:val="en-US"/>
          <w14:ligatures w14:val="none"/>
        </w:rPr>
        <w:br/>
      </w:r>
      <w:r w:rsidRPr="00100173">
        <w:rPr>
          <w:rFonts w:ascii="concise" w:eastAsia="Times New Roman" w:hAnsi="concise" w:cs="Times New Roman"/>
          <w:b/>
          <w:bCs/>
          <w:kern w:val="0"/>
          <w:sz w:val="24"/>
          <w:szCs w:val="24"/>
          <w:lang w:val="en-US"/>
          <w14:ligatures w14:val="none"/>
        </w:rPr>
        <w:t>Identified weaknesses and areas for further research:</w:t>
      </w:r>
    </w:p>
    <w:p w14:paraId="4FC5C7CC" w14:textId="77777777" w:rsidR="00FC07F4" w:rsidRPr="00100173" w:rsidRDefault="00FC07F4" w:rsidP="00FC07F4">
      <w:pPr>
        <w:widowControl/>
        <w:spacing w:after="0" w:line="240" w:lineRule="auto"/>
        <w:jc w:val="left"/>
        <w:rPr>
          <w:rFonts w:ascii="concise" w:eastAsia="Times New Roman" w:hAnsi="concise" w:cs="Times New Roman"/>
          <w:b/>
          <w:bCs/>
          <w:kern w:val="0"/>
          <w:sz w:val="24"/>
          <w:szCs w:val="24"/>
          <w:lang w:val="en-US"/>
          <w14:ligatures w14:val="none"/>
        </w:rPr>
      </w:pPr>
      <w:r w:rsidRPr="00100173">
        <w:rPr>
          <w:rFonts w:ascii="concise" w:eastAsia="Times New Roman" w:hAnsi="concise" w:cs="Times New Roman"/>
          <w:b/>
          <w:bCs/>
          <w:kern w:val="0"/>
          <w:sz w:val="24"/>
          <w:szCs w:val="24"/>
          <w:lang w:val="en-US"/>
          <w14:ligatures w14:val="none"/>
        </w:rPr>
        <w:t>Lack of comprehensive security frameworks:</w:t>
      </w:r>
    </w:p>
    <w:p w14:paraId="718EBBAB" w14:textId="77777777" w:rsidR="00FC07F4" w:rsidRPr="00100173" w:rsidRDefault="00FC07F4" w:rsidP="00FC07F4">
      <w:pPr>
        <w:widowControl/>
        <w:spacing w:after="0" w:line="240" w:lineRule="auto"/>
        <w:jc w:val="left"/>
        <w:rPr>
          <w:rFonts w:ascii="concise" w:eastAsia="Times New Roman" w:hAnsi="concise" w:cs="Times New Roman"/>
          <w:kern w:val="0"/>
          <w:sz w:val="24"/>
          <w:szCs w:val="24"/>
          <w:lang w:val="en-US"/>
          <w14:ligatures w14:val="none"/>
        </w:rPr>
      </w:pPr>
    </w:p>
    <w:p w14:paraId="0BC271CE" w14:textId="77777777" w:rsidR="00FC07F4" w:rsidRPr="00100173" w:rsidRDefault="00FC07F4" w:rsidP="00FC07F4">
      <w:pPr>
        <w:widowControl/>
        <w:spacing w:after="0" w:line="240" w:lineRule="auto"/>
        <w:jc w:val="left"/>
        <w:rPr>
          <w:rFonts w:ascii="concise" w:eastAsia="Times New Roman" w:hAnsi="concise" w:cs="Times New Roman"/>
          <w:kern w:val="0"/>
          <w:sz w:val="24"/>
          <w:szCs w:val="24"/>
          <w:lang w:val="en-US"/>
          <w14:ligatures w14:val="none"/>
        </w:rPr>
      </w:pPr>
      <w:r w:rsidRPr="00100173">
        <w:rPr>
          <w:rFonts w:ascii="concise" w:eastAsia="Times New Roman" w:hAnsi="concise" w:cs="Times New Roman"/>
          <w:kern w:val="0"/>
          <w:sz w:val="24"/>
          <w:szCs w:val="24"/>
          <w:lang w:val="en-US"/>
          <w14:ligatures w14:val="none"/>
        </w:rPr>
        <w:t>Despite the various proposed solutions, there is a lack of comprehensive security frameworks that would eliminate all possible vulnerabilities of edge computing and IoT systems.</w:t>
      </w:r>
    </w:p>
    <w:p w14:paraId="3D94A7DB" w14:textId="77777777" w:rsidR="00FC07F4" w:rsidRPr="00100173" w:rsidRDefault="00FC07F4" w:rsidP="00FC07F4">
      <w:pPr>
        <w:widowControl/>
        <w:spacing w:after="0" w:line="240" w:lineRule="auto"/>
        <w:jc w:val="left"/>
        <w:rPr>
          <w:rFonts w:ascii="concise" w:eastAsia="Times New Roman" w:hAnsi="concise" w:cs="Times New Roman"/>
          <w:kern w:val="0"/>
          <w:sz w:val="24"/>
          <w:szCs w:val="24"/>
          <w:lang w:val="en-US"/>
          <w14:ligatures w14:val="none"/>
        </w:rPr>
      </w:pPr>
      <w:r w:rsidRPr="00100173">
        <w:rPr>
          <w:rFonts w:ascii="concise" w:eastAsia="Times New Roman" w:hAnsi="concise" w:cs="Times New Roman"/>
          <w:kern w:val="0"/>
          <w:sz w:val="24"/>
          <w:szCs w:val="24"/>
          <w:lang w:val="en-US"/>
          <w14:ligatures w14:val="none"/>
        </w:rPr>
        <w:t>Future research should focus on developing integrated protection models that combine multiple protection measures to improve protection.</w:t>
      </w:r>
    </w:p>
    <w:p w14:paraId="0AF842FF" w14:textId="77777777" w:rsidR="00FC07F4" w:rsidRPr="00100173" w:rsidRDefault="00FC07F4" w:rsidP="00FC07F4">
      <w:pPr>
        <w:widowControl/>
        <w:spacing w:after="0" w:line="240" w:lineRule="auto"/>
        <w:jc w:val="left"/>
        <w:rPr>
          <w:rFonts w:ascii="concise" w:eastAsia="Times New Roman" w:hAnsi="concise" w:cs="Times New Roman"/>
          <w:kern w:val="0"/>
          <w:sz w:val="24"/>
          <w:szCs w:val="24"/>
          <w:lang w:val="en-US"/>
          <w14:ligatures w14:val="none"/>
        </w:rPr>
      </w:pPr>
      <w:r w:rsidRPr="00100173">
        <w:rPr>
          <w:rFonts w:ascii="concise" w:eastAsia="Times New Roman" w:hAnsi="concise" w:cs="Times New Roman"/>
          <w:kern w:val="0"/>
          <w:sz w:val="24"/>
          <w:szCs w:val="24"/>
          <w:lang w:val="en-US"/>
          <w14:ligatures w14:val="none"/>
        </w:rPr>
        <w:t>Scalability of security solutions:</w:t>
      </w:r>
    </w:p>
    <w:p w14:paraId="712EDA38" w14:textId="77777777" w:rsidR="00FC07F4" w:rsidRPr="00100173" w:rsidRDefault="00FC07F4" w:rsidP="00FC07F4">
      <w:pPr>
        <w:widowControl/>
        <w:spacing w:after="0" w:line="240" w:lineRule="auto"/>
        <w:jc w:val="left"/>
        <w:rPr>
          <w:rFonts w:ascii="concise" w:eastAsia="Times New Roman" w:hAnsi="concise" w:cs="Times New Roman"/>
          <w:kern w:val="0"/>
          <w:sz w:val="24"/>
          <w:szCs w:val="24"/>
          <w:lang w:val="en-US"/>
          <w14:ligatures w14:val="none"/>
        </w:rPr>
      </w:pPr>
    </w:p>
    <w:p w14:paraId="2D768F48" w14:textId="77777777" w:rsidR="00FC07F4" w:rsidRPr="00100173" w:rsidRDefault="00FC07F4" w:rsidP="00FC07F4">
      <w:pPr>
        <w:widowControl/>
        <w:spacing w:after="0" w:line="240" w:lineRule="auto"/>
        <w:jc w:val="left"/>
        <w:rPr>
          <w:rFonts w:ascii="concise" w:eastAsia="Times New Roman" w:hAnsi="concise" w:cs="Times New Roman"/>
          <w:kern w:val="0"/>
          <w:sz w:val="24"/>
          <w:szCs w:val="24"/>
          <w:lang w:val="en-US"/>
          <w14:ligatures w14:val="none"/>
        </w:rPr>
      </w:pPr>
      <w:r w:rsidRPr="00100173">
        <w:rPr>
          <w:rFonts w:ascii="concise" w:eastAsia="Times New Roman" w:hAnsi="concise" w:cs="Times New Roman"/>
          <w:kern w:val="0"/>
          <w:sz w:val="24"/>
          <w:szCs w:val="24"/>
          <w:lang w:val="en-US"/>
          <w14:ligatures w14:val="none"/>
        </w:rPr>
        <w:t>Many existing security solutions are not scalable and cannot cope with the growing number of IoT devices and the amount of data.</w:t>
      </w:r>
    </w:p>
    <w:p w14:paraId="3863773A" w14:textId="77777777" w:rsidR="00FC07F4" w:rsidRPr="00100173" w:rsidRDefault="00FC07F4" w:rsidP="00FC07F4">
      <w:pPr>
        <w:widowControl/>
        <w:spacing w:after="0" w:line="240" w:lineRule="auto"/>
        <w:jc w:val="left"/>
        <w:rPr>
          <w:rFonts w:ascii="concise" w:eastAsia="Times New Roman" w:hAnsi="concise" w:cs="Times New Roman"/>
          <w:kern w:val="0"/>
          <w:sz w:val="24"/>
          <w:szCs w:val="24"/>
          <w:lang w:val="en-US"/>
          <w14:ligatures w14:val="none"/>
        </w:rPr>
      </w:pPr>
      <w:r w:rsidRPr="00100173">
        <w:rPr>
          <w:rFonts w:ascii="concise" w:eastAsia="Times New Roman" w:hAnsi="concise" w:cs="Times New Roman"/>
          <w:kern w:val="0"/>
          <w:sz w:val="24"/>
          <w:szCs w:val="24"/>
          <w:lang w:val="en-US"/>
          <w14:ligatures w14:val="none"/>
        </w:rPr>
        <w:t>It is very important to explore scalable security protocols that can effectively manage large IoT networks.</w:t>
      </w:r>
    </w:p>
    <w:p w14:paraId="5AE1BD24" w14:textId="77777777" w:rsidR="00FC07F4" w:rsidRPr="00100173" w:rsidRDefault="00FC07F4" w:rsidP="00FC07F4">
      <w:pPr>
        <w:widowControl/>
        <w:spacing w:after="0" w:line="240" w:lineRule="auto"/>
        <w:jc w:val="left"/>
        <w:rPr>
          <w:rFonts w:ascii="concise" w:eastAsia="Times New Roman" w:hAnsi="concise" w:cs="Times New Roman"/>
          <w:kern w:val="0"/>
          <w:sz w:val="24"/>
          <w:szCs w:val="24"/>
          <w:lang w:val="en-US"/>
          <w14:ligatures w14:val="none"/>
        </w:rPr>
      </w:pPr>
      <w:r w:rsidRPr="00100173">
        <w:rPr>
          <w:rFonts w:ascii="concise" w:eastAsia="Times New Roman" w:hAnsi="concise" w:cs="Times New Roman"/>
          <w:kern w:val="0"/>
          <w:sz w:val="24"/>
          <w:szCs w:val="24"/>
          <w:lang w:val="en-US"/>
          <w14:ligatures w14:val="none"/>
        </w:rPr>
        <w:lastRenderedPageBreak/>
        <w:t>Real-time threat detection:</w:t>
      </w:r>
    </w:p>
    <w:p w14:paraId="2121FC73" w14:textId="77777777" w:rsidR="00FC07F4" w:rsidRPr="00100173" w:rsidRDefault="00FC07F4" w:rsidP="00FC07F4">
      <w:pPr>
        <w:widowControl/>
        <w:spacing w:after="0" w:line="240" w:lineRule="auto"/>
        <w:jc w:val="left"/>
        <w:rPr>
          <w:rFonts w:ascii="concise" w:eastAsia="Times New Roman" w:hAnsi="concise" w:cs="Times New Roman"/>
          <w:kern w:val="0"/>
          <w:sz w:val="24"/>
          <w:szCs w:val="24"/>
          <w:lang w:val="en-US"/>
          <w14:ligatures w14:val="none"/>
        </w:rPr>
      </w:pPr>
    </w:p>
    <w:p w14:paraId="2FDE909C" w14:textId="77777777" w:rsidR="00FC07F4" w:rsidRPr="00100173" w:rsidRDefault="00FC07F4" w:rsidP="00FC07F4">
      <w:pPr>
        <w:widowControl/>
        <w:spacing w:after="0" w:line="240" w:lineRule="auto"/>
        <w:jc w:val="left"/>
        <w:rPr>
          <w:rFonts w:ascii="concise" w:eastAsia="Times New Roman" w:hAnsi="concise" w:cs="Times New Roman"/>
          <w:kern w:val="0"/>
          <w:sz w:val="24"/>
          <w:szCs w:val="24"/>
          <w:lang w:val="en-US"/>
          <w14:ligatures w14:val="none"/>
        </w:rPr>
      </w:pPr>
      <w:r w:rsidRPr="00100173">
        <w:rPr>
          <w:rFonts w:ascii="concise" w:eastAsia="Times New Roman" w:hAnsi="concise" w:cs="Times New Roman"/>
          <w:kern w:val="0"/>
          <w:sz w:val="24"/>
          <w:szCs w:val="24"/>
          <w:lang w:val="en-US"/>
          <w14:ligatures w14:val="none"/>
        </w:rPr>
        <w:t>Current research often lacks effective real-time threat detection mechanisms in edge computing environments.</w:t>
      </w:r>
    </w:p>
    <w:p w14:paraId="085E796E" w14:textId="77777777" w:rsidR="00FC07F4" w:rsidRPr="00100173" w:rsidRDefault="00FC07F4" w:rsidP="00FC07F4">
      <w:pPr>
        <w:widowControl/>
        <w:spacing w:after="0" w:line="240" w:lineRule="auto"/>
        <w:jc w:val="left"/>
        <w:rPr>
          <w:rFonts w:ascii="concise" w:eastAsia="Times New Roman" w:hAnsi="concise" w:cs="Times New Roman"/>
          <w:kern w:val="0"/>
          <w:sz w:val="24"/>
          <w:szCs w:val="24"/>
          <w:lang w:val="en-US"/>
          <w14:ligatures w14:val="none"/>
        </w:rPr>
      </w:pPr>
      <w:r w:rsidRPr="00100173">
        <w:rPr>
          <w:rFonts w:ascii="concise" w:eastAsia="Times New Roman" w:hAnsi="concise" w:cs="Times New Roman"/>
          <w:kern w:val="0"/>
          <w:sz w:val="24"/>
          <w:szCs w:val="24"/>
          <w:lang w:val="en-US"/>
          <w14:ligatures w14:val="none"/>
        </w:rPr>
        <w:t>Further research is needed to develop real-time monitoring and detection systems that can quickly identify and mitigate threats.</w:t>
      </w:r>
    </w:p>
    <w:p w14:paraId="2B6532C0" w14:textId="77777777" w:rsidR="00FC07F4" w:rsidRPr="00100173" w:rsidRDefault="00FC07F4" w:rsidP="00FC07F4">
      <w:pPr>
        <w:widowControl/>
        <w:spacing w:after="0" w:line="240" w:lineRule="auto"/>
        <w:jc w:val="left"/>
        <w:rPr>
          <w:rFonts w:ascii="concise" w:eastAsia="Times New Roman" w:hAnsi="concise" w:cs="Times New Roman"/>
          <w:kern w:val="0"/>
          <w:sz w:val="24"/>
          <w:szCs w:val="24"/>
          <w:lang w:val="en-US"/>
          <w14:ligatures w14:val="none"/>
        </w:rPr>
      </w:pPr>
      <w:r w:rsidRPr="00100173">
        <w:rPr>
          <w:rFonts w:ascii="concise" w:eastAsia="Times New Roman" w:hAnsi="concise" w:cs="Times New Roman"/>
          <w:kern w:val="0"/>
          <w:sz w:val="24"/>
          <w:szCs w:val="24"/>
          <w:lang w:val="en-US"/>
          <w14:ligatures w14:val="none"/>
        </w:rPr>
        <w:t>User-friendly security measures:</w:t>
      </w:r>
    </w:p>
    <w:p w14:paraId="6458B5A8" w14:textId="77777777" w:rsidR="00FC07F4" w:rsidRPr="00100173" w:rsidRDefault="00FC07F4" w:rsidP="00FC07F4">
      <w:pPr>
        <w:widowControl/>
        <w:spacing w:after="0" w:line="240" w:lineRule="auto"/>
        <w:jc w:val="left"/>
        <w:rPr>
          <w:rFonts w:ascii="concise" w:eastAsia="Times New Roman" w:hAnsi="concise" w:cs="Times New Roman"/>
          <w:kern w:val="0"/>
          <w:sz w:val="24"/>
          <w:szCs w:val="24"/>
          <w:lang w:val="en-US"/>
          <w14:ligatures w14:val="none"/>
        </w:rPr>
      </w:pPr>
    </w:p>
    <w:p w14:paraId="3A3DD9EE" w14:textId="77777777" w:rsidR="00FC07F4" w:rsidRPr="00100173" w:rsidRDefault="00FC07F4" w:rsidP="00FC07F4">
      <w:pPr>
        <w:widowControl/>
        <w:spacing w:after="0" w:line="240" w:lineRule="auto"/>
        <w:jc w:val="left"/>
        <w:rPr>
          <w:rFonts w:ascii="concise" w:eastAsia="Times New Roman" w:hAnsi="concise" w:cs="Times New Roman"/>
          <w:kern w:val="0"/>
          <w:sz w:val="24"/>
          <w:szCs w:val="24"/>
          <w:lang w:val="en-US"/>
          <w14:ligatures w14:val="none"/>
        </w:rPr>
      </w:pPr>
      <w:r w:rsidRPr="00100173">
        <w:rPr>
          <w:rFonts w:ascii="concise" w:eastAsia="Times New Roman" w:hAnsi="concise" w:cs="Times New Roman"/>
          <w:kern w:val="0"/>
          <w:sz w:val="24"/>
          <w:szCs w:val="24"/>
          <w:lang w:val="en-US"/>
          <w14:ligatures w14:val="none"/>
        </w:rPr>
        <w:t>There is a need for user-friendly security solutions that can be easily deployed and managed by non-experts.</w:t>
      </w:r>
    </w:p>
    <w:p w14:paraId="3B3BA294" w14:textId="33F25221" w:rsidR="00D21519" w:rsidRPr="00100173" w:rsidRDefault="00FC07F4" w:rsidP="00FC07F4">
      <w:pPr>
        <w:widowControl/>
        <w:spacing w:after="0" w:line="240" w:lineRule="auto"/>
        <w:jc w:val="left"/>
        <w:rPr>
          <w:rFonts w:ascii="concise" w:hAnsi="concise" w:cs="Times New Roman"/>
          <w:lang w:eastAsia="zh-CN"/>
        </w:rPr>
      </w:pPr>
      <w:r w:rsidRPr="00100173">
        <w:rPr>
          <w:rFonts w:ascii="concise" w:eastAsia="Times New Roman" w:hAnsi="concise" w:cs="Times New Roman"/>
          <w:kern w:val="0"/>
          <w:sz w:val="24"/>
          <w:szCs w:val="24"/>
          <w:lang w:val="en-US"/>
          <w14:ligatures w14:val="none"/>
        </w:rPr>
        <w:t>Research should aim to create intuitive security tools and user interfaces to facilitate widespread adoption and use</w:t>
      </w:r>
      <w:r w:rsidR="00D21519" w:rsidRPr="00100173">
        <w:rPr>
          <w:rFonts w:ascii="concise" w:hAnsi="concise" w:cs="Times New Roman"/>
          <w:lang w:eastAsia="zh-CN"/>
        </w:rPr>
        <w:br w:type="page"/>
      </w:r>
    </w:p>
    <w:p w14:paraId="0FD82E8B" w14:textId="1CF25A83" w:rsidR="00D21519" w:rsidRPr="00100173" w:rsidRDefault="00D21519" w:rsidP="007D2290">
      <w:pPr>
        <w:pStyle w:val="Heading1"/>
        <w:rPr>
          <w:rFonts w:ascii="concise" w:hAnsi="concise"/>
        </w:rPr>
      </w:pPr>
      <w:bookmarkStart w:id="3" w:name="_Toc166664156"/>
      <w:r w:rsidRPr="00100173">
        <w:rPr>
          <w:rFonts w:ascii="concise" w:hAnsi="concise"/>
        </w:rPr>
        <w:lastRenderedPageBreak/>
        <w:t>Methodology:</w:t>
      </w:r>
      <w:bookmarkEnd w:id="3"/>
    </w:p>
    <w:p w14:paraId="0845B920" w14:textId="11828DB1" w:rsidR="00BE0C7C" w:rsidRPr="00100173" w:rsidRDefault="00BE0C7C" w:rsidP="00BE0C7C">
      <w:pPr>
        <w:widowControl/>
        <w:jc w:val="left"/>
        <w:rPr>
          <w:rFonts w:ascii="concise" w:hAnsi="concise" w:cs="Times New Roman"/>
        </w:rPr>
      </w:pPr>
      <w:r w:rsidRPr="00100173">
        <w:rPr>
          <w:rFonts w:ascii="concise" w:hAnsi="concise" w:cs="Times New Roman"/>
        </w:rPr>
        <w:t>This research project uses a mixed-method approach that combines qualitative and quantitative data collection and analysis techniques. This approach provides a comprehensive understanding of edge computing and Internet of Things security issues and possible solutions.</w:t>
      </w:r>
    </w:p>
    <w:p w14:paraId="07A4DD1B" w14:textId="04F3F20E" w:rsidR="00BE0C7C" w:rsidRPr="00100173" w:rsidRDefault="00BE0C7C" w:rsidP="00BE0C7C">
      <w:pPr>
        <w:widowControl/>
        <w:jc w:val="left"/>
        <w:rPr>
          <w:rFonts w:ascii="concise" w:hAnsi="concise" w:cs="Times New Roman"/>
        </w:rPr>
      </w:pPr>
      <w:r w:rsidRPr="00100173">
        <w:rPr>
          <w:rFonts w:ascii="concise" w:hAnsi="concise" w:cs="Times New Roman"/>
          <w:noProof/>
        </w:rPr>
        <w:drawing>
          <wp:inline distT="0" distB="0" distL="0" distR="0" wp14:anchorId="79DCAE0C" wp14:editId="651AF2C4">
            <wp:extent cx="4597400" cy="2571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97400" cy="2571750"/>
                    </a:xfrm>
                    <a:prstGeom prst="rect">
                      <a:avLst/>
                    </a:prstGeom>
                    <a:noFill/>
                  </pic:spPr>
                </pic:pic>
              </a:graphicData>
            </a:graphic>
          </wp:inline>
        </w:drawing>
      </w:r>
    </w:p>
    <w:p w14:paraId="317E8236" w14:textId="77777777" w:rsidR="007D2290" w:rsidRPr="00100173" w:rsidRDefault="007D2290" w:rsidP="00BE0C7C">
      <w:pPr>
        <w:widowControl/>
        <w:jc w:val="left"/>
        <w:rPr>
          <w:rFonts w:ascii="concise" w:hAnsi="concise" w:cs="Times New Roman"/>
        </w:rPr>
      </w:pPr>
    </w:p>
    <w:p w14:paraId="4D581E7A" w14:textId="77777777" w:rsidR="007D2290" w:rsidRPr="00100173" w:rsidRDefault="007D2290" w:rsidP="00BE0C7C">
      <w:pPr>
        <w:widowControl/>
        <w:jc w:val="left"/>
        <w:rPr>
          <w:rFonts w:ascii="concise" w:hAnsi="concise" w:cs="Times New Roman"/>
        </w:rPr>
      </w:pPr>
    </w:p>
    <w:p w14:paraId="1D7A6FB9" w14:textId="57067065" w:rsidR="007D2290" w:rsidRPr="00100173" w:rsidRDefault="007D2290" w:rsidP="007D2290">
      <w:pPr>
        <w:widowControl/>
        <w:jc w:val="left"/>
        <w:rPr>
          <w:rFonts w:ascii="concise" w:hAnsi="concise" w:cs="Times New Roman"/>
        </w:rPr>
      </w:pPr>
      <w:r w:rsidRPr="00100173">
        <w:rPr>
          <w:rFonts w:ascii="concise" w:hAnsi="concise" w:cs="Times New Roman"/>
        </w:rPr>
        <w:t xml:space="preserve">The image </w:t>
      </w:r>
      <w:r w:rsidR="0084079D" w:rsidRPr="00100173">
        <w:rPr>
          <w:rFonts w:ascii="concise" w:hAnsi="concise" w:cs="Times New Roman"/>
        </w:rPr>
        <w:t>it</w:t>
      </w:r>
      <w:r w:rsidRPr="00100173">
        <w:rPr>
          <w:rFonts w:ascii="concise" w:hAnsi="concise" w:cs="Times New Roman"/>
        </w:rPr>
        <w:t xml:space="preserve"> shows a conceptual diagram of data analysis and monitoring using IoT edge computing. Here is a breakdown of the elements and how they relate to Edge Computing and IoT Security:</w:t>
      </w:r>
    </w:p>
    <w:p w14:paraId="642DA581" w14:textId="5A1F9155" w:rsidR="007D2290" w:rsidRPr="00100173" w:rsidRDefault="007D2290" w:rsidP="007D2290">
      <w:pPr>
        <w:widowControl/>
        <w:jc w:val="left"/>
        <w:rPr>
          <w:rFonts w:ascii="concise" w:hAnsi="concise" w:cs="Times New Roman"/>
          <w:b/>
          <w:bCs/>
        </w:rPr>
      </w:pPr>
      <w:r w:rsidRPr="00100173">
        <w:rPr>
          <w:rFonts w:ascii="concise" w:hAnsi="concise" w:cs="Times New Roman"/>
          <w:b/>
          <w:bCs/>
        </w:rPr>
        <w:t xml:space="preserve">Data Sources: </w:t>
      </w:r>
      <w:r w:rsidRPr="00100173">
        <w:rPr>
          <w:rFonts w:ascii="concise" w:hAnsi="concise" w:cs="Times New Roman"/>
        </w:rPr>
        <w:t>The diagram shows the various data sources that represent IoT devices. These devices can be sensors, actuators, wearables, or any device that collects and transmits data.</w:t>
      </w:r>
    </w:p>
    <w:p w14:paraId="579A51B0" w14:textId="346D248A" w:rsidR="007D2290" w:rsidRPr="00100173" w:rsidRDefault="007D2290" w:rsidP="007D2290">
      <w:pPr>
        <w:widowControl/>
        <w:jc w:val="left"/>
        <w:rPr>
          <w:rFonts w:ascii="concise" w:hAnsi="concise" w:cs="Times New Roman"/>
          <w:b/>
          <w:bCs/>
        </w:rPr>
      </w:pPr>
      <w:r w:rsidRPr="00100173">
        <w:rPr>
          <w:rFonts w:ascii="concise" w:hAnsi="concise" w:cs="Times New Roman"/>
          <w:b/>
          <w:bCs/>
        </w:rPr>
        <w:t xml:space="preserve">Data collection: </w:t>
      </w:r>
      <w:r w:rsidRPr="00100173">
        <w:rPr>
          <w:rFonts w:ascii="concise" w:hAnsi="concise" w:cs="Times New Roman"/>
        </w:rPr>
        <w:t>Data from these devices is collected and directed to the edge computing layer.</w:t>
      </w:r>
    </w:p>
    <w:p w14:paraId="012FB7B1" w14:textId="124C5DBD" w:rsidR="007D2290" w:rsidRPr="00100173" w:rsidRDefault="007D2290" w:rsidP="007D2290">
      <w:pPr>
        <w:widowControl/>
        <w:jc w:val="left"/>
        <w:rPr>
          <w:rFonts w:ascii="concise" w:hAnsi="concise" w:cs="Times New Roman"/>
          <w:b/>
          <w:bCs/>
        </w:rPr>
      </w:pPr>
      <w:r w:rsidRPr="00100173">
        <w:rPr>
          <w:rFonts w:ascii="concise" w:hAnsi="concise" w:cs="Times New Roman"/>
          <w:b/>
          <w:bCs/>
        </w:rPr>
        <w:t xml:space="preserve">Edge Computing Layer: </w:t>
      </w:r>
      <w:r w:rsidRPr="00100173">
        <w:rPr>
          <w:rFonts w:ascii="concise" w:hAnsi="concise" w:cs="Times New Roman"/>
        </w:rPr>
        <w:t>This layer represents an edge computing environment where data processing and storage are done closer to the data source (IoT devices) compared to traditional cloud-based processing.</w:t>
      </w:r>
    </w:p>
    <w:p w14:paraId="3E5E16EE" w14:textId="16B4D98E" w:rsidR="007D2290" w:rsidRPr="00100173" w:rsidRDefault="007D2290" w:rsidP="007D2290">
      <w:pPr>
        <w:widowControl/>
        <w:jc w:val="left"/>
        <w:rPr>
          <w:rFonts w:ascii="concise" w:hAnsi="concise" w:cs="Times New Roman"/>
          <w:b/>
          <w:bCs/>
        </w:rPr>
      </w:pPr>
      <w:r w:rsidRPr="00100173">
        <w:rPr>
          <w:rFonts w:ascii="concise" w:hAnsi="concise" w:cs="Times New Roman"/>
          <w:b/>
          <w:bCs/>
        </w:rPr>
        <w:t xml:space="preserve">Data storage: </w:t>
      </w:r>
      <w:r w:rsidRPr="00100173">
        <w:rPr>
          <w:rFonts w:ascii="concise" w:hAnsi="concise" w:cs="Times New Roman"/>
        </w:rPr>
        <w:t>Edge stores data collected from IoT devices. This can be temporary or long-term storage depending on the application requirements.</w:t>
      </w:r>
    </w:p>
    <w:p w14:paraId="591829E0" w14:textId="41108528" w:rsidR="007D2290" w:rsidRPr="00100173" w:rsidRDefault="007D2290" w:rsidP="007D2290">
      <w:pPr>
        <w:widowControl/>
        <w:jc w:val="left"/>
        <w:rPr>
          <w:rFonts w:ascii="concise" w:hAnsi="concise" w:cs="Times New Roman"/>
          <w:b/>
          <w:bCs/>
        </w:rPr>
      </w:pPr>
      <w:r w:rsidRPr="00100173">
        <w:rPr>
          <w:rFonts w:ascii="concise" w:hAnsi="concise" w:cs="Times New Roman"/>
          <w:b/>
          <w:bCs/>
        </w:rPr>
        <w:t xml:space="preserve">Data analysis: </w:t>
      </w:r>
      <w:r w:rsidRPr="00100173">
        <w:rPr>
          <w:rFonts w:ascii="concise" w:hAnsi="concise" w:cs="Times New Roman"/>
        </w:rPr>
        <w:t>The edge computing layer performs various analytical tasks on the collected data. This may include:</w:t>
      </w:r>
    </w:p>
    <w:p w14:paraId="0F0B511E" w14:textId="77777777" w:rsidR="007D2290" w:rsidRPr="00100173" w:rsidRDefault="007D2290" w:rsidP="007D2290">
      <w:pPr>
        <w:widowControl/>
        <w:jc w:val="left"/>
        <w:rPr>
          <w:rFonts w:ascii="concise" w:hAnsi="concise" w:cs="Times New Roman"/>
        </w:rPr>
      </w:pPr>
      <w:r w:rsidRPr="00100173">
        <w:rPr>
          <w:rFonts w:ascii="concise" w:hAnsi="concise" w:cs="Times New Roman"/>
        </w:rPr>
        <w:t>Filtering and pre-processing raw data from sensor devices.</w:t>
      </w:r>
    </w:p>
    <w:p w14:paraId="40339E1A" w14:textId="77777777" w:rsidR="007D2290" w:rsidRPr="00100173" w:rsidRDefault="007D2290" w:rsidP="007D2290">
      <w:pPr>
        <w:widowControl/>
        <w:jc w:val="left"/>
        <w:rPr>
          <w:rFonts w:ascii="concise" w:hAnsi="concise" w:cs="Times New Roman"/>
        </w:rPr>
      </w:pPr>
      <w:r w:rsidRPr="00100173">
        <w:rPr>
          <w:rFonts w:ascii="concise" w:hAnsi="concise" w:cs="Times New Roman"/>
        </w:rPr>
        <w:t>Detecting anomalies or suspicious activity in a data stream.</w:t>
      </w:r>
    </w:p>
    <w:p w14:paraId="174519C0" w14:textId="77777777" w:rsidR="007D2290" w:rsidRPr="00100173" w:rsidRDefault="007D2290" w:rsidP="007D2290">
      <w:pPr>
        <w:widowControl/>
        <w:jc w:val="left"/>
        <w:rPr>
          <w:rFonts w:ascii="concise" w:hAnsi="concise" w:cs="Times New Roman"/>
        </w:rPr>
      </w:pPr>
      <w:r w:rsidRPr="00100173">
        <w:rPr>
          <w:rFonts w:ascii="concise" w:hAnsi="concise" w:cs="Times New Roman"/>
        </w:rPr>
        <w:t>Gain meaningful insights from data to make real-time decisions.</w:t>
      </w:r>
    </w:p>
    <w:p w14:paraId="407D6F90" w14:textId="77777777" w:rsidR="007D2290" w:rsidRPr="00100173" w:rsidRDefault="007D2290" w:rsidP="007D2290">
      <w:pPr>
        <w:widowControl/>
        <w:jc w:val="left"/>
        <w:rPr>
          <w:rFonts w:ascii="concise" w:hAnsi="concise" w:cs="Times New Roman"/>
        </w:rPr>
      </w:pPr>
    </w:p>
    <w:p w14:paraId="213B0823" w14:textId="77777777" w:rsidR="007D2290" w:rsidRPr="00100173" w:rsidRDefault="007D2290" w:rsidP="007D2290">
      <w:pPr>
        <w:widowControl/>
        <w:jc w:val="left"/>
        <w:rPr>
          <w:rFonts w:ascii="concise" w:hAnsi="concise" w:cs="Times New Roman"/>
        </w:rPr>
      </w:pPr>
    </w:p>
    <w:p w14:paraId="7AEABECC" w14:textId="3F225756" w:rsidR="007D2290" w:rsidRPr="00100173" w:rsidRDefault="007D2290" w:rsidP="007D2290">
      <w:pPr>
        <w:widowControl/>
        <w:jc w:val="left"/>
        <w:rPr>
          <w:rFonts w:ascii="concise" w:hAnsi="concise" w:cs="Times New Roman"/>
          <w:b/>
          <w:bCs/>
        </w:rPr>
      </w:pPr>
      <w:r w:rsidRPr="00100173">
        <w:rPr>
          <w:rFonts w:ascii="concise" w:hAnsi="concise" w:cs="Times New Roman"/>
          <w:b/>
          <w:bCs/>
        </w:rPr>
        <w:t xml:space="preserve">Data display: </w:t>
      </w:r>
      <w:r w:rsidRPr="00100173">
        <w:rPr>
          <w:rFonts w:ascii="concise" w:hAnsi="concise" w:cs="Times New Roman"/>
        </w:rPr>
        <w:t>Processed data can be visualized in dashboards or other monitoring tools to gain insight into the performance and health of IoT devices.</w:t>
      </w:r>
    </w:p>
    <w:p w14:paraId="20534476" w14:textId="18198CCA" w:rsidR="007D2290" w:rsidRPr="00100173" w:rsidRDefault="007D2290" w:rsidP="007D2290">
      <w:pPr>
        <w:widowControl/>
        <w:jc w:val="left"/>
        <w:rPr>
          <w:rFonts w:ascii="concise" w:hAnsi="concise" w:cs="Times New Roman"/>
          <w:b/>
          <w:bCs/>
        </w:rPr>
      </w:pPr>
      <w:r w:rsidRPr="00100173">
        <w:rPr>
          <w:rFonts w:ascii="concise" w:hAnsi="concise" w:cs="Times New Roman"/>
          <w:b/>
          <w:bCs/>
        </w:rPr>
        <w:t xml:space="preserve">Machine Learning: </w:t>
      </w:r>
      <w:r w:rsidRPr="00100173">
        <w:rPr>
          <w:rFonts w:ascii="concise" w:hAnsi="concise" w:cs="Times New Roman"/>
        </w:rPr>
        <w:t>It may use machine learning algorithms to analyze data and identify patterns or trends. This can be helpful for anomaly detection, proactive maintenance, or optimizing the resource allocation of IoT devices.</w:t>
      </w:r>
    </w:p>
    <w:p w14:paraId="10C7F9AE" w14:textId="01CD7B30" w:rsidR="007D2290" w:rsidRPr="00100173" w:rsidRDefault="007D2290" w:rsidP="007D2290">
      <w:pPr>
        <w:widowControl/>
        <w:jc w:val="left"/>
        <w:rPr>
          <w:rFonts w:ascii="concise" w:hAnsi="concise" w:cs="Times New Roman"/>
          <w:b/>
          <w:bCs/>
        </w:rPr>
      </w:pPr>
      <w:r w:rsidRPr="00100173">
        <w:rPr>
          <w:rFonts w:ascii="concise" w:hAnsi="concise" w:cs="Times New Roman"/>
          <w:b/>
          <w:bCs/>
        </w:rPr>
        <w:t>IoT security benefits:</w:t>
      </w:r>
    </w:p>
    <w:p w14:paraId="62C22FC5" w14:textId="77777777" w:rsidR="007D2290" w:rsidRPr="00100173" w:rsidRDefault="007D2290" w:rsidP="007D2290">
      <w:pPr>
        <w:widowControl/>
        <w:jc w:val="left"/>
        <w:rPr>
          <w:rFonts w:ascii="concise" w:hAnsi="concise" w:cs="Times New Roman"/>
        </w:rPr>
      </w:pPr>
      <w:r w:rsidRPr="00100173">
        <w:rPr>
          <w:rFonts w:ascii="concise" w:hAnsi="concise" w:cs="Times New Roman"/>
        </w:rPr>
        <w:t>By processing data closer to the source, edge computing can improve the security of IoT systems in several ways:</w:t>
      </w:r>
    </w:p>
    <w:p w14:paraId="4EAF952C" w14:textId="47F90E99" w:rsidR="007D2290" w:rsidRPr="00100173" w:rsidRDefault="007D2290" w:rsidP="007D2290">
      <w:pPr>
        <w:widowControl/>
        <w:jc w:val="left"/>
        <w:rPr>
          <w:rFonts w:ascii="concise" w:hAnsi="concise" w:cs="Times New Roman"/>
        </w:rPr>
      </w:pPr>
      <w:r w:rsidRPr="00100173">
        <w:rPr>
          <w:rFonts w:ascii="concise" w:hAnsi="concise" w:cs="Times New Roman"/>
        </w:rPr>
        <w:t>Reduced cloud service: Less data is sent to the cloud, reducing the attack surface for hackers who could target the transmission of data.</w:t>
      </w:r>
    </w:p>
    <w:p w14:paraId="40FA9572" w14:textId="77777777" w:rsidR="007D2290" w:rsidRPr="00100173" w:rsidRDefault="007D2290" w:rsidP="007D2290">
      <w:pPr>
        <w:widowControl/>
        <w:jc w:val="left"/>
        <w:rPr>
          <w:rFonts w:ascii="concise" w:hAnsi="concise" w:cs="Times New Roman"/>
        </w:rPr>
      </w:pPr>
      <w:r w:rsidRPr="00100173">
        <w:rPr>
          <w:rFonts w:ascii="concise" w:hAnsi="concise" w:cs="Times New Roman"/>
        </w:rPr>
        <w:t>Faster threat detection: real-time data analysis at the edge enables faster detection of security threats or anomalies of IoT networks.</w:t>
      </w:r>
    </w:p>
    <w:p w14:paraId="4105A492" w14:textId="684415CC" w:rsidR="007D2290" w:rsidRPr="00100173" w:rsidRDefault="007D2290" w:rsidP="007D2290">
      <w:pPr>
        <w:widowControl/>
        <w:jc w:val="left"/>
        <w:rPr>
          <w:rFonts w:ascii="concise" w:hAnsi="concise" w:cs="Times New Roman"/>
        </w:rPr>
      </w:pPr>
      <w:r w:rsidRPr="00100173">
        <w:rPr>
          <w:rFonts w:ascii="concise" w:hAnsi="concise" w:cs="Times New Roman"/>
        </w:rPr>
        <w:t>Enhanced Privacy: Sensitive data can be pre-processed or anonymized before being sent to the cloud, improving data privacy.</w:t>
      </w:r>
    </w:p>
    <w:p w14:paraId="01463DF3" w14:textId="77777777" w:rsidR="00BE0C7C" w:rsidRPr="00100173" w:rsidRDefault="00BE0C7C" w:rsidP="00BE0C7C">
      <w:pPr>
        <w:widowControl/>
        <w:jc w:val="left"/>
        <w:rPr>
          <w:rFonts w:ascii="concise" w:hAnsi="concise" w:cs="Times New Roman"/>
        </w:rPr>
      </w:pPr>
    </w:p>
    <w:p w14:paraId="23E012E7" w14:textId="6E394B56" w:rsidR="00BE0C7C" w:rsidRPr="00100173" w:rsidRDefault="00BE0C7C" w:rsidP="007D2290">
      <w:pPr>
        <w:pStyle w:val="ListParagraph"/>
        <w:widowControl/>
        <w:numPr>
          <w:ilvl w:val="0"/>
          <w:numId w:val="31"/>
        </w:numPr>
        <w:ind w:firstLineChars="0"/>
        <w:jc w:val="left"/>
        <w:rPr>
          <w:rFonts w:ascii="concise" w:hAnsi="concise" w:cs="Times New Roman"/>
          <w:b/>
          <w:bCs/>
        </w:rPr>
      </w:pPr>
      <w:r w:rsidRPr="00100173">
        <w:rPr>
          <w:rFonts w:ascii="concise" w:hAnsi="concise" w:cs="Times New Roman"/>
          <w:b/>
          <w:bCs/>
        </w:rPr>
        <w:t>Research design:</w:t>
      </w:r>
    </w:p>
    <w:p w14:paraId="6641E309" w14:textId="270C10EA" w:rsidR="00BE0C7C" w:rsidRPr="00100173" w:rsidRDefault="00BE0C7C" w:rsidP="00BE0C7C">
      <w:pPr>
        <w:widowControl/>
        <w:jc w:val="left"/>
        <w:rPr>
          <w:rFonts w:ascii="concise" w:hAnsi="concise" w:cs="Times New Roman"/>
        </w:rPr>
      </w:pPr>
      <w:r w:rsidRPr="00100173">
        <w:rPr>
          <w:rFonts w:ascii="concise" w:hAnsi="concise" w:cs="Times New Roman"/>
          <w:b/>
          <w:bCs/>
        </w:rPr>
        <w:t>Quantitative approach</w:t>
      </w:r>
      <w:r w:rsidRPr="00100173">
        <w:rPr>
          <w:rFonts w:ascii="concise" w:hAnsi="concise" w:cs="Times New Roman"/>
        </w:rPr>
        <w:t>: This involves collecting measurable data to analyze trends, patterns, and relationships related to vulnerabilities in edge and IoT environments.</w:t>
      </w:r>
    </w:p>
    <w:p w14:paraId="08AFB62D" w14:textId="77777777" w:rsidR="00BE0C7C" w:rsidRPr="00100173" w:rsidRDefault="00BE0C7C" w:rsidP="00BE0C7C">
      <w:pPr>
        <w:widowControl/>
        <w:jc w:val="left"/>
        <w:rPr>
          <w:rFonts w:ascii="concise" w:hAnsi="concise" w:cs="Times New Roman"/>
        </w:rPr>
      </w:pPr>
      <w:r w:rsidRPr="00100173">
        <w:rPr>
          <w:rFonts w:ascii="concise" w:hAnsi="concise" w:cs="Times New Roman"/>
          <w:b/>
          <w:bCs/>
        </w:rPr>
        <w:t>Qualitative approach:</w:t>
      </w:r>
      <w:r w:rsidRPr="00100173">
        <w:rPr>
          <w:rFonts w:ascii="concise" w:hAnsi="concise" w:cs="Times New Roman"/>
        </w:rPr>
        <w:t xml:space="preserve"> This involves gathering insights from domain experts and stakeholders through interviews or surveys to understand their perspectives on security issues and potential solutions.</w:t>
      </w:r>
    </w:p>
    <w:p w14:paraId="29846142" w14:textId="14F19F6D" w:rsidR="00BE0C7C" w:rsidRPr="00100173" w:rsidRDefault="00BE0C7C" w:rsidP="007D2290">
      <w:pPr>
        <w:pStyle w:val="ListParagraph"/>
        <w:widowControl/>
        <w:numPr>
          <w:ilvl w:val="0"/>
          <w:numId w:val="30"/>
        </w:numPr>
        <w:ind w:firstLineChars="0"/>
        <w:jc w:val="left"/>
        <w:rPr>
          <w:rFonts w:ascii="concise" w:hAnsi="concise" w:cs="Times New Roman"/>
          <w:b/>
          <w:bCs/>
        </w:rPr>
      </w:pPr>
      <w:r w:rsidRPr="00100173">
        <w:rPr>
          <w:rFonts w:ascii="concise" w:hAnsi="concise" w:cs="Times New Roman"/>
          <w:b/>
          <w:bCs/>
        </w:rPr>
        <w:t>Methods of data collection:</w:t>
      </w:r>
    </w:p>
    <w:p w14:paraId="5693DECB" w14:textId="77777777" w:rsidR="00BE0C7C" w:rsidRPr="00100173" w:rsidRDefault="00BE0C7C" w:rsidP="00BE0C7C">
      <w:pPr>
        <w:widowControl/>
        <w:jc w:val="left"/>
        <w:rPr>
          <w:rFonts w:ascii="concise" w:hAnsi="concise" w:cs="Times New Roman"/>
          <w:b/>
          <w:bCs/>
        </w:rPr>
      </w:pPr>
      <w:r w:rsidRPr="00100173">
        <w:rPr>
          <w:rFonts w:ascii="concise" w:hAnsi="concise" w:cs="Times New Roman"/>
          <w:b/>
          <w:bCs/>
        </w:rPr>
        <w:t>Sampling strategy:</w:t>
      </w:r>
    </w:p>
    <w:p w14:paraId="01D6E5F8" w14:textId="77777777" w:rsidR="00BE0C7C" w:rsidRPr="00100173" w:rsidRDefault="00BE0C7C" w:rsidP="00BE0C7C">
      <w:pPr>
        <w:widowControl/>
        <w:jc w:val="left"/>
        <w:rPr>
          <w:rFonts w:ascii="concise" w:hAnsi="concise" w:cs="Times New Roman"/>
        </w:rPr>
      </w:pPr>
      <w:r w:rsidRPr="00100173">
        <w:rPr>
          <w:rFonts w:ascii="concise" w:hAnsi="concise" w:cs="Times New Roman"/>
          <w:b/>
          <w:bCs/>
        </w:rPr>
        <w:t>Quantitative:</w:t>
      </w:r>
      <w:r w:rsidRPr="00100173">
        <w:rPr>
          <w:rFonts w:ascii="concise" w:hAnsi="concise" w:cs="Times New Roman"/>
        </w:rPr>
        <w:t xml:space="preserve"> The specific sampling strategy depends on the chosen research question. This may include a random sample of peripherals or participants from a specific population (</w:t>
      </w:r>
      <w:proofErr w:type="spellStart"/>
      <w:r w:rsidRPr="00100173">
        <w:rPr>
          <w:rFonts w:ascii="concise" w:hAnsi="concise" w:cs="Times New Roman"/>
        </w:rPr>
        <w:t>eg</w:t>
      </w:r>
      <w:proofErr w:type="spellEnd"/>
      <w:r w:rsidRPr="00100173">
        <w:rPr>
          <w:rFonts w:ascii="concise" w:hAnsi="concise" w:cs="Times New Roman"/>
        </w:rPr>
        <w:t>, security professionals in relevant fields).</w:t>
      </w:r>
    </w:p>
    <w:p w14:paraId="2C4114DD" w14:textId="77777777" w:rsidR="00BE0C7C" w:rsidRPr="00100173" w:rsidRDefault="00BE0C7C" w:rsidP="00BE0C7C">
      <w:pPr>
        <w:widowControl/>
        <w:jc w:val="left"/>
        <w:rPr>
          <w:rFonts w:ascii="concise" w:hAnsi="concise" w:cs="Times New Roman"/>
        </w:rPr>
      </w:pPr>
      <w:r w:rsidRPr="00100173">
        <w:rPr>
          <w:rFonts w:ascii="concise" w:hAnsi="concise" w:cs="Times New Roman"/>
          <w:b/>
          <w:bCs/>
        </w:rPr>
        <w:t>Qualitative:</w:t>
      </w:r>
      <w:r w:rsidRPr="00100173">
        <w:rPr>
          <w:rFonts w:ascii="concise" w:hAnsi="concise" w:cs="Times New Roman"/>
        </w:rPr>
        <w:t xml:space="preserve"> Purposive sampling is used to select participants with expertise or experience in edge computing and IoT security.</w:t>
      </w:r>
    </w:p>
    <w:p w14:paraId="57CA3DD9" w14:textId="77777777" w:rsidR="00BE0C7C" w:rsidRPr="00100173" w:rsidRDefault="00BE0C7C" w:rsidP="007D2290">
      <w:pPr>
        <w:pStyle w:val="ListParagraph"/>
        <w:widowControl/>
        <w:numPr>
          <w:ilvl w:val="0"/>
          <w:numId w:val="29"/>
        </w:numPr>
        <w:ind w:firstLineChars="0"/>
        <w:jc w:val="left"/>
        <w:rPr>
          <w:rFonts w:ascii="concise" w:hAnsi="concise" w:cs="Times New Roman"/>
          <w:b/>
          <w:bCs/>
        </w:rPr>
      </w:pPr>
      <w:r w:rsidRPr="00100173">
        <w:rPr>
          <w:rFonts w:ascii="concise" w:hAnsi="concise" w:cs="Times New Roman"/>
          <w:b/>
          <w:bCs/>
        </w:rPr>
        <w:t>Data Collection Techniques:</w:t>
      </w:r>
    </w:p>
    <w:p w14:paraId="04B39D54" w14:textId="77777777" w:rsidR="00BE0C7C" w:rsidRPr="00100173" w:rsidRDefault="00BE0C7C" w:rsidP="00BE0C7C">
      <w:pPr>
        <w:widowControl/>
        <w:jc w:val="left"/>
        <w:rPr>
          <w:rFonts w:ascii="concise" w:hAnsi="concise" w:cs="Times New Roman"/>
          <w:b/>
          <w:bCs/>
        </w:rPr>
      </w:pPr>
      <w:r w:rsidRPr="00100173">
        <w:rPr>
          <w:rFonts w:ascii="concise" w:hAnsi="concise" w:cs="Times New Roman"/>
          <w:b/>
          <w:bCs/>
        </w:rPr>
        <w:t>Quantitative:</w:t>
      </w:r>
    </w:p>
    <w:p w14:paraId="79A75DC7" w14:textId="77777777" w:rsidR="00BE0C7C" w:rsidRPr="00100173" w:rsidRDefault="00BE0C7C" w:rsidP="00BE0C7C">
      <w:pPr>
        <w:widowControl/>
        <w:jc w:val="left"/>
        <w:rPr>
          <w:rFonts w:ascii="concise" w:hAnsi="concise" w:cs="Times New Roman"/>
        </w:rPr>
      </w:pPr>
      <w:r w:rsidRPr="00100173">
        <w:rPr>
          <w:rFonts w:ascii="concise" w:hAnsi="concise" w:cs="Times New Roman"/>
          <w:b/>
          <w:bCs/>
        </w:rPr>
        <w:t>Network Monitoring (if needed):</w:t>
      </w:r>
      <w:r w:rsidRPr="00100173">
        <w:rPr>
          <w:rFonts w:ascii="concise" w:hAnsi="concise" w:cs="Times New Roman"/>
        </w:rPr>
        <w:t xml:space="preserve"> Tools are used to collect data about network traffic from edge devices or simulated environments to detect potential security threats or anomalies.</w:t>
      </w:r>
    </w:p>
    <w:p w14:paraId="24C59953" w14:textId="77777777" w:rsidR="00BE0C7C" w:rsidRPr="00100173" w:rsidRDefault="00BE0C7C" w:rsidP="00BE0C7C">
      <w:pPr>
        <w:widowControl/>
        <w:jc w:val="left"/>
        <w:rPr>
          <w:rFonts w:ascii="concise" w:hAnsi="concise" w:cs="Times New Roman"/>
        </w:rPr>
      </w:pPr>
      <w:r w:rsidRPr="00100173">
        <w:rPr>
          <w:rFonts w:ascii="concise" w:hAnsi="concise" w:cs="Times New Roman"/>
          <w:b/>
          <w:bCs/>
        </w:rPr>
        <w:t>Surveys:</w:t>
      </w:r>
      <w:r w:rsidRPr="00100173">
        <w:rPr>
          <w:rFonts w:ascii="concise" w:hAnsi="concise" w:cs="Times New Roman"/>
        </w:rPr>
        <w:t xml:space="preserve"> Online surveys are designed to gather information from relevant stakeholders about their security concerns and experiences with edge computing and IoT adoption.</w:t>
      </w:r>
    </w:p>
    <w:p w14:paraId="4B97CCB5" w14:textId="77777777" w:rsidR="00BE0C7C" w:rsidRPr="00100173" w:rsidRDefault="00BE0C7C" w:rsidP="00BE0C7C">
      <w:pPr>
        <w:widowControl/>
        <w:jc w:val="left"/>
        <w:rPr>
          <w:rFonts w:ascii="concise" w:hAnsi="concise" w:cs="Times New Roman"/>
          <w:b/>
          <w:bCs/>
        </w:rPr>
      </w:pPr>
      <w:r w:rsidRPr="00100173">
        <w:rPr>
          <w:rFonts w:ascii="concise" w:hAnsi="concise" w:cs="Times New Roman"/>
          <w:b/>
          <w:bCs/>
        </w:rPr>
        <w:t>Qualitative:</w:t>
      </w:r>
    </w:p>
    <w:p w14:paraId="19952781" w14:textId="36C53995" w:rsidR="00BE0C7C" w:rsidRPr="00100173" w:rsidRDefault="00BE0C7C" w:rsidP="00BE0C7C">
      <w:pPr>
        <w:widowControl/>
        <w:jc w:val="left"/>
        <w:rPr>
          <w:rFonts w:ascii="concise" w:hAnsi="concise" w:cs="Times New Roman"/>
        </w:rPr>
      </w:pPr>
      <w:r w:rsidRPr="00100173">
        <w:rPr>
          <w:rFonts w:ascii="concise" w:hAnsi="concise" w:cs="Times New Roman"/>
        </w:rPr>
        <w:lastRenderedPageBreak/>
        <w:t xml:space="preserve">Semi-Structured Interviews: Interviews are conducted with security professionals, </w:t>
      </w:r>
      <w:r w:rsidR="0084079D" w:rsidRPr="00100173">
        <w:rPr>
          <w:rFonts w:ascii="concise" w:hAnsi="concise" w:cs="Times New Roman"/>
        </w:rPr>
        <w:t>developers,</w:t>
      </w:r>
      <w:r w:rsidRPr="00100173">
        <w:rPr>
          <w:rFonts w:ascii="concise" w:hAnsi="concise" w:cs="Times New Roman"/>
        </w:rPr>
        <w:t xml:space="preserve"> or researchers to gain an in-depth understanding of security issues and potential solutions.</w:t>
      </w:r>
    </w:p>
    <w:p w14:paraId="53598CF8" w14:textId="77777777" w:rsidR="0084079D" w:rsidRPr="00100173" w:rsidRDefault="0084079D" w:rsidP="00BE0C7C">
      <w:pPr>
        <w:widowControl/>
        <w:jc w:val="left"/>
        <w:rPr>
          <w:rFonts w:ascii="concise" w:hAnsi="concise" w:cs="Times New Roman"/>
        </w:rPr>
      </w:pPr>
    </w:p>
    <w:p w14:paraId="04F89517" w14:textId="147DD7D7" w:rsidR="00BE0C7C" w:rsidRPr="00100173" w:rsidRDefault="00BE0C7C" w:rsidP="007D2290">
      <w:pPr>
        <w:pStyle w:val="ListParagraph"/>
        <w:widowControl/>
        <w:numPr>
          <w:ilvl w:val="0"/>
          <w:numId w:val="28"/>
        </w:numPr>
        <w:ind w:firstLineChars="0"/>
        <w:jc w:val="left"/>
        <w:rPr>
          <w:rFonts w:ascii="concise" w:hAnsi="concise" w:cs="Times New Roman"/>
          <w:b/>
          <w:bCs/>
        </w:rPr>
      </w:pPr>
      <w:r w:rsidRPr="00100173">
        <w:rPr>
          <w:rFonts w:ascii="concise" w:hAnsi="concise" w:cs="Times New Roman"/>
          <w:b/>
          <w:bCs/>
        </w:rPr>
        <w:t>Data analysis:</w:t>
      </w:r>
    </w:p>
    <w:p w14:paraId="4F7C4808" w14:textId="77777777" w:rsidR="00BE0C7C" w:rsidRPr="00100173" w:rsidRDefault="00BE0C7C" w:rsidP="00BE0C7C">
      <w:pPr>
        <w:widowControl/>
        <w:jc w:val="left"/>
        <w:rPr>
          <w:rFonts w:ascii="concise" w:hAnsi="concise" w:cs="Times New Roman"/>
          <w:b/>
          <w:bCs/>
        </w:rPr>
      </w:pPr>
      <w:r w:rsidRPr="00100173">
        <w:rPr>
          <w:rFonts w:ascii="concise" w:hAnsi="concise" w:cs="Times New Roman"/>
          <w:b/>
          <w:bCs/>
        </w:rPr>
        <w:t>Quantitative data:</w:t>
      </w:r>
    </w:p>
    <w:p w14:paraId="6DE428FB" w14:textId="2C968C5C" w:rsidR="00BE0C7C" w:rsidRPr="00100173" w:rsidRDefault="00BE0C7C" w:rsidP="00BE0C7C">
      <w:pPr>
        <w:widowControl/>
        <w:jc w:val="left"/>
        <w:rPr>
          <w:rFonts w:ascii="concise" w:hAnsi="concise" w:cs="Times New Roman"/>
        </w:rPr>
      </w:pPr>
      <w:r w:rsidRPr="00100173">
        <w:rPr>
          <w:rFonts w:ascii="concise" w:hAnsi="concise" w:cs="Times New Roman"/>
        </w:rPr>
        <w:t>Statistical software (</w:t>
      </w:r>
      <w:r w:rsidR="0084079D" w:rsidRPr="00100173">
        <w:rPr>
          <w:rFonts w:ascii="concise" w:hAnsi="concise" w:cs="Times New Roman"/>
        </w:rPr>
        <w:t>e.g.</w:t>
      </w:r>
      <w:r w:rsidRPr="00100173">
        <w:rPr>
          <w:rFonts w:ascii="concise" w:hAnsi="concise" w:cs="Times New Roman"/>
        </w:rPr>
        <w:t xml:space="preserve"> R, Python libraries) is used to perform statistical analysis of the collected data. This may include techniques such as:</w:t>
      </w:r>
    </w:p>
    <w:p w14:paraId="6505095C" w14:textId="78FBFA4F" w:rsidR="00BE0C7C" w:rsidRPr="00100173" w:rsidRDefault="00BE0C7C" w:rsidP="00BE0C7C">
      <w:pPr>
        <w:widowControl/>
        <w:jc w:val="left"/>
        <w:rPr>
          <w:rFonts w:ascii="concise" w:hAnsi="concise" w:cs="Times New Roman"/>
        </w:rPr>
      </w:pPr>
      <w:r w:rsidRPr="00100173">
        <w:rPr>
          <w:rFonts w:ascii="concise" w:hAnsi="concise" w:cs="Times New Roman"/>
        </w:rPr>
        <w:t>Descriptive statistics (e</w:t>
      </w:r>
      <w:r w:rsidR="0084079D" w:rsidRPr="00100173">
        <w:rPr>
          <w:rFonts w:ascii="concise" w:hAnsi="concise" w:cs="Times New Roman"/>
        </w:rPr>
        <w:t>.</w:t>
      </w:r>
      <w:r w:rsidRPr="00100173">
        <w:rPr>
          <w:rFonts w:ascii="concise" w:hAnsi="concise" w:cs="Times New Roman"/>
        </w:rPr>
        <w:t>g</w:t>
      </w:r>
      <w:r w:rsidR="0084079D" w:rsidRPr="00100173">
        <w:rPr>
          <w:rFonts w:ascii="concise" w:hAnsi="concise" w:cs="Times New Roman"/>
        </w:rPr>
        <w:t>.</w:t>
      </w:r>
      <w:r w:rsidRPr="00100173">
        <w:rPr>
          <w:rFonts w:ascii="concise" w:hAnsi="concise" w:cs="Times New Roman"/>
        </w:rPr>
        <w:t xml:space="preserve"> mean, median, standard deviation) to summarize data characteristics.</w:t>
      </w:r>
    </w:p>
    <w:p w14:paraId="0D450915" w14:textId="77777777" w:rsidR="00BE0C7C" w:rsidRPr="00100173" w:rsidRDefault="00BE0C7C" w:rsidP="00BE0C7C">
      <w:pPr>
        <w:widowControl/>
        <w:jc w:val="left"/>
        <w:rPr>
          <w:rFonts w:ascii="concise" w:hAnsi="concise" w:cs="Times New Roman"/>
        </w:rPr>
      </w:pPr>
      <w:r w:rsidRPr="00100173">
        <w:rPr>
          <w:rFonts w:ascii="concise" w:hAnsi="concise" w:cs="Times New Roman"/>
        </w:rPr>
        <w:t>Hypothesis testing to assess relationships between variables and test research assumptions.</w:t>
      </w:r>
    </w:p>
    <w:p w14:paraId="2C7A2B5E" w14:textId="77777777" w:rsidR="00BE0C7C" w:rsidRPr="00100173" w:rsidRDefault="00BE0C7C" w:rsidP="00BE0C7C">
      <w:pPr>
        <w:widowControl/>
        <w:jc w:val="left"/>
        <w:rPr>
          <w:rFonts w:ascii="concise" w:hAnsi="concise" w:cs="Times New Roman"/>
        </w:rPr>
      </w:pPr>
      <w:r w:rsidRPr="00100173">
        <w:rPr>
          <w:rFonts w:ascii="concise" w:hAnsi="concise" w:cs="Times New Roman"/>
        </w:rPr>
        <w:t>Machine learning algorithms (if applicable) to identify patterns and anomalies in web traffic data or user behavior.</w:t>
      </w:r>
    </w:p>
    <w:p w14:paraId="65DE8C96" w14:textId="77777777" w:rsidR="00BE0C7C" w:rsidRPr="00100173" w:rsidRDefault="00BE0C7C" w:rsidP="00BE0C7C">
      <w:pPr>
        <w:widowControl/>
        <w:jc w:val="left"/>
        <w:rPr>
          <w:rFonts w:ascii="concise" w:hAnsi="concise" w:cs="Times New Roman"/>
          <w:b/>
          <w:bCs/>
        </w:rPr>
      </w:pPr>
      <w:r w:rsidRPr="00100173">
        <w:rPr>
          <w:rFonts w:ascii="concise" w:hAnsi="concise" w:cs="Times New Roman"/>
          <w:b/>
          <w:bCs/>
        </w:rPr>
        <w:t>Qualitative data:</w:t>
      </w:r>
    </w:p>
    <w:p w14:paraId="25C455B9" w14:textId="77777777" w:rsidR="00BE0C7C" w:rsidRPr="00100173" w:rsidRDefault="00BE0C7C" w:rsidP="00BE0C7C">
      <w:pPr>
        <w:widowControl/>
        <w:jc w:val="left"/>
        <w:rPr>
          <w:rFonts w:ascii="concise" w:hAnsi="concise" w:cs="Times New Roman"/>
        </w:rPr>
      </w:pPr>
      <w:r w:rsidRPr="00100173">
        <w:rPr>
          <w:rFonts w:ascii="concise" w:hAnsi="concise" w:cs="Times New Roman"/>
        </w:rPr>
        <w:t>Thematic analysis is used to identify recurring themes and patterns from interview transcripts or survey responses. Techniques may include:</w:t>
      </w:r>
    </w:p>
    <w:p w14:paraId="78195E04" w14:textId="77777777" w:rsidR="00BE0C7C" w:rsidRPr="00100173" w:rsidRDefault="00BE0C7C" w:rsidP="00BE0C7C">
      <w:pPr>
        <w:widowControl/>
        <w:jc w:val="left"/>
        <w:rPr>
          <w:rFonts w:ascii="concise" w:hAnsi="concise" w:cs="Times New Roman"/>
        </w:rPr>
      </w:pPr>
      <w:r w:rsidRPr="00100173">
        <w:rPr>
          <w:rFonts w:ascii="concise" w:hAnsi="concise" w:cs="Times New Roman"/>
        </w:rPr>
        <w:t>Coding segments of data based on relevant themes.</w:t>
      </w:r>
    </w:p>
    <w:p w14:paraId="0038A80F" w14:textId="77777777" w:rsidR="00BE0C7C" w:rsidRPr="00100173" w:rsidRDefault="00BE0C7C" w:rsidP="00BE0C7C">
      <w:pPr>
        <w:widowControl/>
        <w:jc w:val="left"/>
        <w:rPr>
          <w:rFonts w:ascii="concise" w:hAnsi="concise" w:cs="Times New Roman"/>
        </w:rPr>
      </w:pPr>
      <w:r w:rsidRPr="00100173">
        <w:rPr>
          <w:rFonts w:ascii="concise" w:hAnsi="concise" w:cs="Times New Roman"/>
        </w:rPr>
        <w:t>Identifying connections between emerging themes.</w:t>
      </w:r>
    </w:p>
    <w:p w14:paraId="1893EA72" w14:textId="77777777" w:rsidR="00BE0C7C" w:rsidRPr="00100173" w:rsidRDefault="00BE0C7C" w:rsidP="00BE0C7C">
      <w:pPr>
        <w:widowControl/>
        <w:jc w:val="left"/>
        <w:rPr>
          <w:rFonts w:ascii="concise" w:hAnsi="concise" w:cs="Times New Roman"/>
        </w:rPr>
      </w:pPr>
      <w:r w:rsidRPr="00100173">
        <w:rPr>
          <w:rFonts w:ascii="concise" w:hAnsi="concise" w:cs="Times New Roman"/>
        </w:rPr>
        <w:t>Using qualitative data analysis software (if necessary) facilitates coding and analysis.</w:t>
      </w:r>
    </w:p>
    <w:p w14:paraId="75959860" w14:textId="7758D4E3" w:rsidR="00BE0C7C" w:rsidRPr="00100173" w:rsidRDefault="00BE0C7C" w:rsidP="007D2290">
      <w:pPr>
        <w:pStyle w:val="ListParagraph"/>
        <w:widowControl/>
        <w:numPr>
          <w:ilvl w:val="0"/>
          <w:numId w:val="27"/>
        </w:numPr>
        <w:ind w:firstLineChars="0"/>
        <w:jc w:val="left"/>
        <w:rPr>
          <w:rFonts w:ascii="concise" w:hAnsi="concise" w:cs="Times New Roman"/>
          <w:b/>
          <w:bCs/>
        </w:rPr>
      </w:pPr>
      <w:r w:rsidRPr="00100173">
        <w:rPr>
          <w:rFonts w:ascii="concise" w:hAnsi="concise" w:cs="Times New Roman"/>
          <w:b/>
          <w:bCs/>
        </w:rPr>
        <w:t>Tools:</w:t>
      </w:r>
    </w:p>
    <w:p w14:paraId="07038CD8" w14:textId="77777777" w:rsidR="00BE0C7C" w:rsidRPr="00100173" w:rsidRDefault="00BE0C7C" w:rsidP="00BE0C7C">
      <w:pPr>
        <w:widowControl/>
        <w:jc w:val="left"/>
        <w:rPr>
          <w:rFonts w:ascii="concise" w:hAnsi="concise" w:cs="Times New Roman"/>
        </w:rPr>
      </w:pPr>
      <w:r w:rsidRPr="00100173">
        <w:rPr>
          <w:rFonts w:ascii="concise" w:hAnsi="concise" w:cs="Times New Roman"/>
        </w:rPr>
        <w:t>Specific tools and tools depend on the chosen methods of data collection. Here are some possible examples:</w:t>
      </w:r>
    </w:p>
    <w:p w14:paraId="2E3EF896" w14:textId="77777777" w:rsidR="00BE0C7C" w:rsidRPr="00100173" w:rsidRDefault="00BE0C7C" w:rsidP="00BE0C7C">
      <w:pPr>
        <w:widowControl/>
        <w:jc w:val="left"/>
        <w:rPr>
          <w:rFonts w:ascii="concise" w:hAnsi="concise" w:cs="Times New Roman"/>
          <w:b/>
          <w:bCs/>
        </w:rPr>
      </w:pPr>
      <w:r w:rsidRPr="00100173">
        <w:rPr>
          <w:rFonts w:ascii="concise" w:hAnsi="concise" w:cs="Times New Roman"/>
          <w:b/>
          <w:bCs/>
        </w:rPr>
        <w:t>Quantitative:</w:t>
      </w:r>
    </w:p>
    <w:p w14:paraId="40D35C39" w14:textId="77777777" w:rsidR="00BE0C7C" w:rsidRPr="00100173" w:rsidRDefault="00BE0C7C" w:rsidP="00BE0C7C">
      <w:pPr>
        <w:widowControl/>
        <w:jc w:val="left"/>
        <w:rPr>
          <w:rFonts w:ascii="concise" w:hAnsi="concise" w:cs="Times New Roman"/>
        </w:rPr>
      </w:pPr>
      <w:r w:rsidRPr="00100173">
        <w:rPr>
          <w:rFonts w:ascii="concise" w:hAnsi="concise" w:cs="Times New Roman"/>
        </w:rPr>
        <w:t>Network monitoring tools (if available) to record data about network traffic.</w:t>
      </w:r>
    </w:p>
    <w:p w14:paraId="0785C65C" w14:textId="7C5D4357" w:rsidR="00BE0C7C" w:rsidRPr="00100173" w:rsidRDefault="00BE0C7C" w:rsidP="00BE0C7C">
      <w:pPr>
        <w:widowControl/>
        <w:jc w:val="left"/>
        <w:rPr>
          <w:rFonts w:ascii="concise" w:hAnsi="concise" w:cs="Times New Roman"/>
        </w:rPr>
      </w:pPr>
      <w:r w:rsidRPr="00100173">
        <w:rPr>
          <w:rFonts w:ascii="concise" w:hAnsi="concise" w:cs="Times New Roman"/>
        </w:rPr>
        <w:t>Online survey platforms (</w:t>
      </w:r>
      <w:r w:rsidR="0084079D" w:rsidRPr="00100173">
        <w:rPr>
          <w:rFonts w:ascii="concise" w:hAnsi="concise" w:cs="Times New Roman"/>
        </w:rPr>
        <w:t>e.g.</w:t>
      </w:r>
      <w:r w:rsidRPr="00100173">
        <w:rPr>
          <w:rFonts w:ascii="concise" w:hAnsi="concise" w:cs="Times New Roman"/>
        </w:rPr>
        <w:t xml:space="preserve"> Google Forms, SurveyMonkey) to design and administer surveys.</w:t>
      </w:r>
    </w:p>
    <w:p w14:paraId="4945FC71" w14:textId="3DFEDE19" w:rsidR="007D2290" w:rsidRPr="00100173" w:rsidRDefault="00BE0C7C" w:rsidP="00BE0C7C">
      <w:pPr>
        <w:widowControl/>
        <w:jc w:val="left"/>
        <w:rPr>
          <w:rFonts w:ascii="concise" w:hAnsi="concise" w:cs="Times New Roman"/>
        </w:rPr>
      </w:pPr>
      <w:r w:rsidRPr="00100173">
        <w:rPr>
          <w:rFonts w:ascii="concise" w:hAnsi="concise" w:cs="Times New Roman"/>
        </w:rPr>
        <w:t>Statistical software (e.g. R, Python libraries) for data analysis.</w:t>
      </w:r>
    </w:p>
    <w:p w14:paraId="47E865AA" w14:textId="77777777" w:rsidR="00BE0C7C" w:rsidRPr="00100173" w:rsidRDefault="00BE0C7C" w:rsidP="00BE0C7C">
      <w:pPr>
        <w:widowControl/>
        <w:jc w:val="left"/>
        <w:rPr>
          <w:rFonts w:ascii="concise" w:hAnsi="concise" w:cs="Times New Roman"/>
          <w:b/>
          <w:bCs/>
        </w:rPr>
      </w:pPr>
      <w:r w:rsidRPr="00100173">
        <w:rPr>
          <w:rFonts w:ascii="concise" w:hAnsi="concise" w:cs="Times New Roman"/>
          <w:b/>
          <w:bCs/>
        </w:rPr>
        <w:t>Qualitative:</w:t>
      </w:r>
    </w:p>
    <w:p w14:paraId="399112C2" w14:textId="77777777" w:rsidR="00BE0C7C" w:rsidRPr="00100173" w:rsidRDefault="00BE0C7C" w:rsidP="00BE0C7C">
      <w:pPr>
        <w:widowControl/>
        <w:jc w:val="left"/>
        <w:rPr>
          <w:rFonts w:ascii="concise" w:hAnsi="concise" w:cs="Times New Roman"/>
        </w:rPr>
      </w:pPr>
      <w:r w:rsidRPr="00100173">
        <w:rPr>
          <w:rFonts w:ascii="concise" w:hAnsi="concise" w:cs="Times New Roman"/>
        </w:rPr>
        <w:t>Interview recording software (with participant consent) to record the audio data of the interview.</w:t>
      </w:r>
    </w:p>
    <w:p w14:paraId="398764E4" w14:textId="55583087" w:rsidR="00D21519" w:rsidRPr="00100173" w:rsidRDefault="00BE0C7C" w:rsidP="00BE0C7C">
      <w:pPr>
        <w:widowControl/>
        <w:jc w:val="left"/>
        <w:rPr>
          <w:rFonts w:ascii="concise" w:hAnsi="concise" w:cs="Times New Roman"/>
          <w:lang w:eastAsia="zh-CN"/>
        </w:rPr>
      </w:pPr>
      <w:r w:rsidRPr="00100173">
        <w:rPr>
          <w:rFonts w:ascii="concise" w:hAnsi="concise" w:cs="Times New Roman"/>
        </w:rPr>
        <w:t xml:space="preserve">Qualitative data analysis software (e.g., NVivo, </w:t>
      </w:r>
      <w:proofErr w:type="spellStart"/>
      <w:r w:rsidRPr="00100173">
        <w:rPr>
          <w:rFonts w:ascii="concise" w:hAnsi="concise" w:cs="Times New Roman"/>
        </w:rPr>
        <w:t>Atlas.ti</w:t>
      </w:r>
      <w:proofErr w:type="spellEnd"/>
      <w:r w:rsidRPr="00100173">
        <w:rPr>
          <w:rFonts w:ascii="concise" w:hAnsi="concise" w:cs="Times New Roman"/>
        </w:rPr>
        <w:t>) facilitates coding and analysis of interview transcripts (if appropriate).</w:t>
      </w:r>
      <w:r w:rsidR="00D21519" w:rsidRPr="00100173">
        <w:rPr>
          <w:rFonts w:ascii="concise" w:hAnsi="concise" w:cs="Times New Roman"/>
          <w:lang w:eastAsia="zh-CN"/>
        </w:rPr>
        <w:br w:type="page"/>
      </w:r>
    </w:p>
    <w:p w14:paraId="326D245D" w14:textId="3BA5295E" w:rsidR="00D21519" w:rsidRPr="00100173" w:rsidRDefault="00D21519" w:rsidP="00C607E2">
      <w:pPr>
        <w:pStyle w:val="Heading1"/>
        <w:rPr>
          <w:rFonts w:ascii="concise" w:hAnsi="concise"/>
        </w:rPr>
      </w:pPr>
      <w:bookmarkStart w:id="4" w:name="_Toc166664157"/>
      <w:r w:rsidRPr="00100173">
        <w:rPr>
          <w:rFonts w:ascii="concise" w:hAnsi="concise"/>
        </w:rPr>
        <w:lastRenderedPageBreak/>
        <w:t>Expected Outcomes:</w:t>
      </w:r>
      <w:bookmarkEnd w:id="4"/>
    </w:p>
    <w:p w14:paraId="2D64BA59" w14:textId="77777777" w:rsidR="00844203" w:rsidRPr="00100173" w:rsidRDefault="00844203" w:rsidP="00844203">
      <w:pPr>
        <w:rPr>
          <w:rFonts w:ascii="concise" w:hAnsi="concise"/>
          <w:lang w:val="en-ZA"/>
        </w:rPr>
      </w:pPr>
    </w:p>
    <w:p w14:paraId="6AF55B14" w14:textId="689AC5A6" w:rsidR="00C607E2" w:rsidRPr="00100173" w:rsidRDefault="00D21519" w:rsidP="00844203">
      <w:pPr>
        <w:spacing w:line="480" w:lineRule="auto"/>
        <w:rPr>
          <w:rFonts w:ascii="concise" w:hAnsi="concise" w:cs="Times New Roman"/>
          <w:b/>
          <w:bCs/>
        </w:rPr>
      </w:pPr>
      <w:r w:rsidRPr="00100173">
        <w:rPr>
          <w:rFonts w:ascii="concise" w:hAnsi="concise" w:cs="Times New Roman"/>
          <w:b/>
          <w:bCs/>
        </w:rPr>
        <w:t>Expected Outcome 1</w:t>
      </w:r>
      <w:r w:rsidR="00C607E2" w:rsidRPr="00100173">
        <w:rPr>
          <w:rFonts w:ascii="concise" w:hAnsi="concise" w:cs="Times New Roman"/>
          <w:b/>
          <w:bCs/>
        </w:rPr>
        <w:t>: Smart-Side Computing (SMC) for Edge</w:t>
      </w:r>
    </w:p>
    <w:p w14:paraId="52AA6E34" w14:textId="76CD9D42" w:rsidR="00C607E2" w:rsidRPr="00100173" w:rsidRDefault="00C607E2" w:rsidP="00844203">
      <w:pPr>
        <w:spacing w:line="480" w:lineRule="auto"/>
        <w:rPr>
          <w:rFonts w:ascii="concise" w:hAnsi="concise" w:cs="Times New Roman"/>
        </w:rPr>
      </w:pPr>
      <w:r w:rsidRPr="00100173">
        <w:rPr>
          <w:rFonts w:ascii="concise" w:hAnsi="concise" w:cs="Times New Roman"/>
        </w:rPr>
        <w:t>Develop a new Secure Smart-Side Computing (SMC) protocol highly optimized for Edge devices with low processing power and memory. This enables collaborative data analysis and decision-making for sensitive data at the edge without compromising privacy. (Current SMC technologies are expensive for resource-rich devices.)</w:t>
      </w:r>
    </w:p>
    <w:p w14:paraId="2E0D805D" w14:textId="77777777" w:rsidR="00844203" w:rsidRPr="00100173" w:rsidRDefault="00844203" w:rsidP="00844203">
      <w:pPr>
        <w:spacing w:line="480" w:lineRule="auto"/>
        <w:rPr>
          <w:rFonts w:ascii="concise" w:hAnsi="concise" w:cs="Times New Roman"/>
        </w:rPr>
      </w:pPr>
    </w:p>
    <w:p w14:paraId="50235CCD" w14:textId="594AB40A" w:rsidR="00C607E2" w:rsidRPr="00100173" w:rsidRDefault="00C607E2" w:rsidP="00844203">
      <w:pPr>
        <w:spacing w:line="480" w:lineRule="auto"/>
        <w:rPr>
          <w:rFonts w:ascii="concise" w:hAnsi="concise" w:cs="Times New Roman"/>
          <w:b/>
          <w:bCs/>
        </w:rPr>
      </w:pPr>
      <w:r w:rsidRPr="00100173">
        <w:rPr>
          <w:rFonts w:ascii="concise" w:hAnsi="concise" w:cs="Times New Roman"/>
          <w:b/>
          <w:bCs/>
        </w:rPr>
        <w:t>Expected Outcome 2: Blockchain-based Secure Identity and Access Management (SIAM) for the Edge</w:t>
      </w:r>
    </w:p>
    <w:p w14:paraId="77AC0BF2" w14:textId="77777777" w:rsidR="00C607E2" w:rsidRPr="00100173" w:rsidRDefault="00C607E2" w:rsidP="00844203">
      <w:pPr>
        <w:spacing w:line="480" w:lineRule="auto"/>
        <w:rPr>
          <w:rFonts w:ascii="concise" w:hAnsi="concise" w:cs="Times New Roman"/>
        </w:rPr>
      </w:pPr>
      <w:r w:rsidRPr="00100173">
        <w:rPr>
          <w:rFonts w:ascii="concise" w:hAnsi="concise" w:cs="Times New Roman"/>
        </w:rPr>
        <w:t>Identity and Design and implement control of access A system for peripheral devices. This ensures secure authentication and authorization even when the network connection is unstable or intermittent. (Research could explore the balance between security, scalability, and resource consumption for blockchain implementations at the edge.)</w:t>
      </w:r>
    </w:p>
    <w:p w14:paraId="0BBE6899" w14:textId="77777777" w:rsidR="00844203" w:rsidRPr="00100173" w:rsidRDefault="00844203" w:rsidP="00844203">
      <w:pPr>
        <w:spacing w:line="480" w:lineRule="auto"/>
        <w:rPr>
          <w:rFonts w:ascii="concise" w:hAnsi="concise" w:cs="Times New Roman"/>
        </w:rPr>
      </w:pPr>
    </w:p>
    <w:p w14:paraId="7A5F91C9" w14:textId="330400F3" w:rsidR="00C607E2" w:rsidRPr="00100173" w:rsidRDefault="00C607E2" w:rsidP="00844203">
      <w:pPr>
        <w:spacing w:line="480" w:lineRule="auto"/>
        <w:rPr>
          <w:rFonts w:ascii="concise" w:hAnsi="concise" w:cs="Times New Roman"/>
          <w:b/>
          <w:bCs/>
        </w:rPr>
      </w:pPr>
      <w:r w:rsidRPr="00100173">
        <w:rPr>
          <w:rFonts w:ascii="concise" w:hAnsi="concise" w:cs="Times New Roman"/>
          <w:b/>
          <w:bCs/>
        </w:rPr>
        <w:t>Expected Outcome 3: AI-Based Anomaly Detection at the Edge for Strong Security</w:t>
      </w:r>
    </w:p>
    <w:p w14:paraId="7F459858" w14:textId="7A4A91E4" w:rsidR="00C607E2" w:rsidRPr="00100173" w:rsidRDefault="00C607E2" w:rsidP="00844203">
      <w:pPr>
        <w:spacing w:line="480" w:lineRule="auto"/>
        <w:rPr>
          <w:rFonts w:ascii="concise" w:hAnsi="concise" w:cs="Times New Roman"/>
        </w:rPr>
      </w:pPr>
      <w:r w:rsidRPr="00100173">
        <w:rPr>
          <w:rFonts w:ascii="concise" w:hAnsi="concise" w:cs="Times New Roman"/>
        </w:rPr>
        <w:t>The Specially designed machine learning models are optimized on the side. tools to detect bad behavior in time. This will help you identify security threats and equipment failures before they become serious incidents. (This research could explore blended learning methods, focusing on simple and effective AI models suitable for lateral guidance)</w:t>
      </w:r>
    </w:p>
    <w:p w14:paraId="41D85053" w14:textId="77777777" w:rsidR="00844203" w:rsidRPr="00100173" w:rsidRDefault="00844203" w:rsidP="00844203">
      <w:pPr>
        <w:spacing w:line="480" w:lineRule="auto"/>
        <w:rPr>
          <w:rFonts w:ascii="concise" w:hAnsi="concise" w:cs="Times New Roman"/>
        </w:rPr>
      </w:pPr>
    </w:p>
    <w:p w14:paraId="4BABE519" w14:textId="77777777" w:rsidR="00844203" w:rsidRPr="00100173" w:rsidRDefault="00844203" w:rsidP="00844203">
      <w:pPr>
        <w:spacing w:line="480" w:lineRule="auto"/>
        <w:rPr>
          <w:rFonts w:ascii="concise" w:hAnsi="concise" w:cs="Times New Roman"/>
        </w:rPr>
      </w:pPr>
    </w:p>
    <w:p w14:paraId="14C0A98C" w14:textId="77777777" w:rsidR="00844203" w:rsidRPr="00100173" w:rsidRDefault="00844203" w:rsidP="00844203">
      <w:pPr>
        <w:spacing w:line="480" w:lineRule="auto"/>
        <w:rPr>
          <w:rFonts w:ascii="concise" w:hAnsi="concise" w:cs="Times New Roman"/>
        </w:rPr>
      </w:pPr>
    </w:p>
    <w:p w14:paraId="14FFDE3F" w14:textId="77777777" w:rsidR="00844203" w:rsidRPr="00100173" w:rsidRDefault="00844203" w:rsidP="00844203">
      <w:pPr>
        <w:spacing w:line="480" w:lineRule="auto"/>
        <w:rPr>
          <w:rFonts w:ascii="concise" w:hAnsi="concise" w:cs="Times New Roman"/>
        </w:rPr>
      </w:pPr>
    </w:p>
    <w:p w14:paraId="729C41F4" w14:textId="51F54F4E" w:rsidR="00844203" w:rsidRPr="00100173" w:rsidRDefault="00844203" w:rsidP="00844203">
      <w:pPr>
        <w:spacing w:line="480" w:lineRule="auto"/>
        <w:rPr>
          <w:rFonts w:ascii="concise" w:hAnsi="concise" w:cs="Times New Roman"/>
          <w:b/>
          <w:bCs/>
        </w:rPr>
      </w:pPr>
      <w:r w:rsidRPr="00100173">
        <w:rPr>
          <w:rFonts w:ascii="concise" w:hAnsi="concise" w:cs="Times New Roman"/>
          <w:b/>
          <w:bCs/>
        </w:rPr>
        <w:t>Expected result 4: Advanced Security Frameworks</w:t>
      </w:r>
    </w:p>
    <w:p w14:paraId="2F8545DB" w14:textId="2A2284EC" w:rsidR="00844203" w:rsidRPr="00100173" w:rsidRDefault="00844203" w:rsidP="00844203">
      <w:pPr>
        <w:spacing w:line="480" w:lineRule="auto"/>
        <w:rPr>
          <w:rFonts w:ascii="concise" w:hAnsi="concise" w:cs="Times New Roman"/>
        </w:rPr>
      </w:pPr>
      <w:r w:rsidRPr="00100173">
        <w:rPr>
          <w:rFonts w:ascii="concise" w:hAnsi="concise" w:cs="Times New Roman"/>
        </w:rPr>
        <w:t>The research project should contribute to the development of advanced security frameworks specifically designed for the integration of edge computing and IoT environments. These frameworks address the unique security challenges arising from the distributed nature of edge computing and the heterogeneity of IoT devices. This includes strong authentication and authorization mechanisms, data integrity measures and scalable security solutions that can adapt to the growing number of connected devices.</w:t>
      </w:r>
    </w:p>
    <w:p w14:paraId="39CB8758" w14:textId="77777777" w:rsidR="00844203" w:rsidRPr="00100173" w:rsidRDefault="00844203" w:rsidP="00844203">
      <w:pPr>
        <w:spacing w:line="480" w:lineRule="auto"/>
        <w:rPr>
          <w:rFonts w:ascii="concise" w:hAnsi="concise" w:cs="Times New Roman"/>
        </w:rPr>
      </w:pPr>
    </w:p>
    <w:p w14:paraId="26D5A493" w14:textId="7DA2A2FF" w:rsidR="00844203" w:rsidRPr="00100173" w:rsidRDefault="00844203" w:rsidP="00844203">
      <w:pPr>
        <w:spacing w:line="480" w:lineRule="auto"/>
        <w:rPr>
          <w:rFonts w:ascii="concise" w:hAnsi="concise" w:cs="Times New Roman"/>
          <w:b/>
          <w:bCs/>
        </w:rPr>
      </w:pPr>
      <w:r w:rsidRPr="00100173">
        <w:rPr>
          <w:rFonts w:ascii="concise" w:hAnsi="concise" w:cs="Times New Roman"/>
          <w:b/>
          <w:bCs/>
        </w:rPr>
        <w:t>Expected result 5: Improved real-time threat detection and response.</w:t>
      </w:r>
    </w:p>
    <w:p w14:paraId="325F3DBB" w14:textId="00F85407" w:rsidR="00844203" w:rsidRPr="00100173" w:rsidRDefault="00844203" w:rsidP="00844203">
      <w:pPr>
        <w:spacing w:line="480" w:lineRule="auto"/>
        <w:rPr>
          <w:rFonts w:ascii="concise" w:hAnsi="concise" w:cs="Times New Roman"/>
        </w:rPr>
      </w:pPr>
      <w:r w:rsidRPr="00100173">
        <w:rPr>
          <w:rFonts w:ascii="concise" w:hAnsi="concise" w:cs="Times New Roman"/>
        </w:rPr>
        <w:t>Another important result is the creation of improved methods for real-time threat detection and response. Using the ability of edge computing to process data locally, the project aims to implement machine learning models and other advanced analytics. This improves the ability to detect anomalies and quickly respond to security threats, minimizing the impact of potential data breaches and ensuring faster mitigation of security breaches.</w:t>
      </w:r>
    </w:p>
    <w:p w14:paraId="2E944DAE" w14:textId="77777777" w:rsidR="00844203" w:rsidRPr="00100173" w:rsidRDefault="00844203" w:rsidP="00844203">
      <w:pPr>
        <w:spacing w:line="480" w:lineRule="auto"/>
        <w:rPr>
          <w:rFonts w:ascii="concise" w:hAnsi="concise" w:cs="Times New Roman"/>
        </w:rPr>
      </w:pPr>
    </w:p>
    <w:p w14:paraId="0ACFF931" w14:textId="63540A78" w:rsidR="00844203" w:rsidRPr="00100173" w:rsidRDefault="00844203" w:rsidP="00844203">
      <w:pPr>
        <w:spacing w:line="480" w:lineRule="auto"/>
        <w:rPr>
          <w:rFonts w:ascii="concise" w:hAnsi="concise" w:cs="Times New Roman"/>
          <w:b/>
          <w:bCs/>
        </w:rPr>
      </w:pPr>
      <w:r w:rsidRPr="00100173">
        <w:rPr>
          <w:rFonts w:ascii="concise" w:hAnsi="concise" w:cs="Times New Roman"/>
          <w:b/>
          <w:bCs/>
        </w:rPr>
        <w:t>Expected result 6: Scalable and collaborative security solutions.</w:t>
      </w:r>
    </w:p>
    <w:p w14:paraId="05297970" w14:textId="67978080" w:rsidR="00844203" w:rsidRPr="00100173" w:rsidRDefault="00844203" w:rsidP="00844203">
      <w:pPr>
        <w:spacing w:line="480" w:lineRule="auto"/>
        <w:rPr>
          <w:rFonts w:ascii="concise" w:hAnsi="concise" w:cs="Times New Roman"/>
        </w:rPr>
      </w:pPr>
      <w:r w:rsidRPr="00100173">
        <w:rPr>
          <w:rFonts w:ascii="concise" w:hAnsi="concise" w:cs="Times New Roman"/>
        </w:rPr>
        <w:t xml:space="preserve">The project will also create scalable and collaborative security solutions that facilitate better collaboration between edge and IoT devices. This includes the development of distributed security models such as blockchain and distributed learning to distribute security tasks across multiple nodes. When devices can share threat information and </w:t>
      </w:r>
      <w:r w:rsidRPr="00100173">
        <w:rPr>
          <w:rFonts w:ascii="concise" w:hAnsi="concise" w:cs="Times New Roman"/>
        </w:rPr>
        <w:lastRenderedPageBreak/>
        <w:t>implement security protocols together, the overall security of the network is strengthened, making it more resistant to attacks.</w:t>
      </w:r>
    </w:p>
    <w:p w14:paraId="363E0B06" w14:textId="77777777" w:rsidR="00C607E2" w:rsidRPr="00100173" w:rsidRDefault="00C607E2" w:rsidP="00D21519">
      <w:pPr>
        <w:spacing w:line="480" w:lineRule="auto"/>
        <w:rPr>
          <w:rFonts w:ascii="concise" w:hAnsi="concise" w:cs="Times New Roman"/>
        </w:rPr>
      </w:pPr>
    </w:p>
    <w:p w14:paraId="696E0760" w14:textId="51BC4CDC" w:rsidR="00D21519" w:rsidRPr="00100173" w:rsidRDefault="00D21519">
      <w:pPr>
        <w:widowControl/>
        <w:jc w:val="left"/>
        <w:rPr>
          <w:rFonts w:ascii="concise" w:hAnsi="concise" w:cs="Times New Roman"/>
          <w:lang w:eastAsia="zh-CN"/>
        </w:rPr>
      </w:pPr>
    </w:p>
    <w:p w14:paraId="677BD88F" w14:textId="77777777" w:rsidR="003A0BA8" w:rsidRPr="00100173" w:rsidRDefault="00D21519" w:rsidP="003C6BFA">
      <w:pPr>
        <w:pStyle w:val="Heading1"/>
        <w:rPr>
          <w:rFonts w:ascii="concise" w:hAnsi="concise"/>
        </w:rPr>
      </w:pPr>
      <w:bookmarkStart w:id="5" w:name="_Toc166664158"/>
      <w:r w:rsidRPr="00100173">
        <w:rPr>
          <w:rFonts w:ascii="concise" w:hAnsi="concise"/>
        </w:rPr>
        <w:t>Timeline</w:t>
      </w:r>
      <w:bookmarkEnd w:id="5"/>
    </w:p>
    <w:p w14:paraId="1D1534D1" w14:textId="4A2423BD" w:rsidR="003C6BFA" w:rsidRPr="00100173" w:rsidRDefault="003C6BFA" w:rsidP="003C6BFA">
      <w:pPr>
        <w:pStyle w:val="Heading1"/>
        <w:rPr>
          <w:rFonts w:ascii="concise" w:hAnsi="concise"/>
          <w:sz w:val="28"/>
          <w:szCs w:val="28"/>
        </w:rPr>
      </w:pPr>
      <w:r w:rsidRPr="00100173">
        <w:rPr>
          <w:rFonts w:ascii="concise" w:hAnsi="concise" w:cs="Times New Roman"/>
          <w:sz w:val="28"/>
          <w:szCs w:val="28"/>
        </w:rPr>
        <w:t>IoT Edge Computing and Security Project Timeline (4 Month Plan)</w:t>
      </w:r>
    </w:p>
    <w:p w14:paraId="13EBB4FE" w14:textId="77777777" w:rsidR="00472552" w:rsidRPr="00100173" w:rsidRDefault="00472552" w:rsidP="00472552">
      <w:pPr>
        <w:pStyle w:val="ListParagraph"/>
        <w:widowControl/>
        <w:ind w:left="720" w:firstLineChars="0" w:firstLine="0"/>
        <w:jc w:val="left"/>
        <w:rPr>
          <w:rFonts w:ascii="concise" w:hAnsi="concise" w:cs="Times New Roman"/>
          <w:b/>
          <w:bCs/>
        </w:rPr>
      </w:pPr>
      <w:r w:rsidRPr="00100173">
        <w:rPr>
          <w:rFonts w:ascii="concise" w:hAnsi="concise" w:cs="Times New Roman"/>
          <w:b/>
          <w:bCs/>
        </w:rPr>
        <w:t>Month 1: Proposal Development and Literature Review</w:t>
      </w:r>
    </w:p>
    <w:p w14:paraId="548B1FBB" w14:textId="77777777" w:rsidR="00472552" w:rsidRPr="00100173" w:rsidRDefault="00472552" w:rsidP="00472552">
      <w:pPr>
        <w:pStyle w:val="ListParagraph"/>
        <w:widowControl/>
        <w:ind w:left="720" w:firstLineChars="0" w:firstLine="0"/>
        <w:jc w:val="left"/>
        <w:rPr>
          <w:rFonts w:ascii="concise" w:hAnsi="concise" w:cs="Times New Roman"/>
          <w:b/>
          <w:bCs/>
        </w:rPr>
      </w:pPr>
      <w:r w:rsidRPr="00100173">
        <w:rPr>
          <w:rFonts w:ascii="concise" w:hAnsi="concise" w:cs="Times New Roman"/>
          <w:b/>
          <w:bCs/>
        </w:rPr>
        <w:t>Weeks 1-2: Define Project Scope and Goals</w:t>
      </w:r>
    </w:p>
    <w:p w14:paraId="784D3042"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Tasks:</w:t>
      </w:r>
    </w:p>
    <w:p w14:paraId="44414053"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Review project goals.</w:t>
      </w:r>
    </w:p>
    <w:p w14:paraId="164D7CCF"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Define specific security issues.</w:t>
      </w:r>
    </w:p>
    <w:p w14:paraId="35B9BDB5"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Milestones:</w:t>
      </w:r>
    </w:p>
    <w:p w14:paraId="31AF9E8C" w14:textId="5298104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The project document completed.</w:t>
      </w:r>
    </w:p>
    <w:p w14:paraId="396239E0"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Defined goals.</w:t>
      </w:r>
    </w:p>
    <w:p w14:paraId="08531820" w14:textId="77777777" w:rsidR="00472552" w:rsidRPr="00100173" w:rsidRDefault="00472552" w:rsidP="00472552">
      <w:pPr>
        <w:pStyle w:val="ListParagraph"/>
        <w:widowControl/>
        <w:ind w:left="720" w:firstLineChars="0" w:firstLine="0"/>
        <w:jc w:val="left"/>
        <w:rPr>
          <w:rFonts w:ascii="concise" w:hAnsi="concise" w:cs="Times New Roman"/>
          <w:b/>
          <w:bCs/>
        </w:rPr>
      </w:pPr>
      <w:r w:rsidRPr="00100173">
        <w:rPr>
          <w:rFonts w:ascii="concise" w:hAnsi="concise" w:cs="Times New Roman"/>
          <w:b/>
          <w:bCs/>
        </w:rPr>
        <w:t>Weeks 3-4: Conduct Comprehensive Literature Review</w:t>
      </w:r>
    </w:p>
    <w:p w14:paraId="76D13D9E"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Tasks:</w:t>
      </w:r>
    </w:p>
    <w:p w14:paraId="5435C6DD"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Review existing research on edge computing and IoT security.</w:t>
      </w:r>
    </w:p>
    <w:p w14:paraId="2E1AFEDA"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Identify gaps and areas for further research.</w:t>
      </w:r>
    </w:p>
    <w:p w14:paraId="5CAFC09E"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Milestones:</w:t>
      </w:r>
    </w:p>
    <w:p w14:paraId="5D7D5BEB" w14:textId="26B437B7" w:rsidR="00472552" w:rsidRPr="00100173" w:rsidRDefault="00644C51" w:rsidP="00472552">
      <w:pPr>
        <w:pStyle w:val="ListParagraph"/>
        <w:widowControl/>
        <w:ind w:left="720" w:firstLineChars="0" w:firstLine="0"/>
        <w:jc w:val="left"/>
        <w:rPr>
          <w:rFonts w:ascii="concise" w:hAnsi="concise" w:cs="Times New Roman"/>
        </w:rPr>
      </w:pPr>
      <w:r w:rsidRPr="00100173">
        <w:rPr>
          <w:rFonts w:ascii="concise" w:hAnsi="concise" w:cs="Times New Roman"/>
        </w:rPr>
        <w:t>The comprehensive</w:t>
      </w:r>
      <w:r w:rsidR="00472552" w:rsidRPr="00100173">
        <w:rPr>
          <w:rFonts w:ascii="concise" w:hAnsi="concise" w:cs="Times New Roman"/>
        </w:rPr>
        <w:t xml:space="preserve"> literature review completed.</w:t>
      </w:r>
    </w:p>
    <w:p w14:paraId="2D3C1D24"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List of main research questions and hypotheses.</w:t>
      </w:r>
    </w:p>
    <w:p w14:paraId="7636AE97" w14:textId="77777777" w:rsidR="00472552" w:rsidRPr="00100173" w:rsidRDefault="00472552" w:rsidP="00472552">
      <w:pPr>
        <w:pStyle w:val="ListParagraph"/>
        <w:widowControl/>
        <w:ind w:left="720" w:firstLineChars="0" w:firstLine="0"/>
        <w:jc w:val="left"/>
        <w:rPr>
          <w:rFonts w:ascii="concise" w:hAnsi="concise" w:cs="Times New Roman"/>
          <w:b/>
          <w:bCs/>
        </w:rPr>
      </w:pPr>
      <w:r w:rsidRPr="00100173">
        <w:rPr>
          <w:rFonts w:ascii="concise" w:hAnsi="concise" w:cs="Times New Roman"/>
          <w:b/>
          <w:bCs/>
        </w:rPr>
        <w:t>Month 2: Framework Design and Initial Implementation</w:t>
      </w:r>
    </w:p>
    <w:p w14:paraId="2AD4BFC2" w14:textId="77777777" w:rsidR="00472552" w:rsidRPr="00100173" w:rsidRDefault="00472552" w:rsidP="00472552">
      <w:pPr>
        <w:pStyle w:val="ListParagraph"/>
        <w:widowControl/>
        <w:ind w:left="720" w:firstLineChars="0" w:firstLine="0"/>
        <w:jc w:val="left"/>
        <w:rPr>
          <w:rFonts w:ascii="concise" w:hAnsi="concise" w:cs="Times New Roman"/>
          <w:b/>
          <w:bCs/>
        </w:rPr>
      </w:pPr>
      <w:r w:rsidRPr="00100173">
        <w:rPr>
          <w:rFonts w:ascii="concise" w:hAnsi="concise" w:cs="Times New Roman"/>
          <w:b/>
          <w:bCs/>
        </w:rPr>
        <w:t>Weeks 1-2: Preparation of Detailed Project Plan</w:t>
      </w:r>
    </w:p>
    <w:p w14:paraId="3ECD3458"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Tasks:</w:t>
      </w:r>
    </w:p>
    <w:p w14:paraId="615DD6A7"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Prepare a detailed methodology.</w:t>
      </w:r>
    </w:p>
    <w:p w14:paraId="6800B7D5"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Reserve resources and assign roles.</w:t>
      </w:r>
    </w:p>
    <w:p w14:paraId="7E99472F"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Milestones:</w:t>
      </w:r>
    </w:p>
    <w:p w14:paraId="594CC9FD" w14:textId="66A6F89B" w:rsidR="00472552" w:rsidRPr="00100173" w:rsidRDefault="00644C51" w:rsidP="00472552">
      <w:pPr>
        <w:pStyle w:val="ListParagraph"/>
        <w:widowControl/>
        <w:ind w:left="720" w:firstLineChars="0" w:firstLine="0"/>
        <w:jc w:val="left"/>
        <w:rPr>
          <w:rFonts w:ascii="concise" w:hAnsi="concise" w:cs="Times New Roman"/>
        </w:rPr>
      </w:pPr>
      <w:r w:rsidRPr="00100173">
        <w:rPr>
          <w:rFonts w:ascii="concise" w:hAnsi="concise" w:cs="Times New Roman"/>
        </w:rPr>
        <w:t>The project</w:t>
      </w:r>
      <w:r w:rsidR="00472552" w:rsidRPr="00100173">
        <w:rPr>
          <w:rFonts w:ascii="concise" w:hAnsi="concise" w:cs="Times New Roman"/>
        </w:rPr>
        <w:t xml:space="preserve"> plan completed.</w:t>
      </w:r>
    </w:p>
    <w:p w14:paraId="71EDC8BF"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lastRenderedPageBreak/>
        <w:t>Resource and role allocation completed.</w:t>
      </w:r>
    </w:p>
    <w:p w14:paraId="4A3B3F6C" w14:textId="77777777" w:rsidR="00472552" w:rsidRPr="00100173" w:rsidRDefault="00472552" w:rsidP="00472552">
      <w:pPr>
        <w:pStyle w:val="ListParagraph"/>
        <w:widowControl/>
        <w:ind w:left="720" w:firstLineChars="0" w:firstLine="0"/>
        <w:jc w:val="left"/>
        <w:rPr>
          <w:rFonts w:ascii="concise" w:hAnsi="concise" w:cs="Times New Roman"/>
          <w:b/>
          <w:bCs/>
        </w:rPr>
      </w:pPr>
      <w:r w:rsidRPr="00100173">
        <w:rPr>
          <w:rFonts w:ascii="concise" w:hAnsi="concise" w:cs="Times New Roman"/>
          <w:b/>
          <w:bCs/>
        </w:rPr>
        <w:t>Weeks 3-4: Build Initial Security Framework</w:t>
      </w:r>
    </w:p>
    <w:p w14:paraId="5DFCEBC6" w14:textId="77777777" w:rsidR="00472552" w:rsidRPr="00100173" w:rsidRDefault="00472552" w:rsidP="00472552">
      <w:pPr>
        <w:pStyle w:val="ListParagraph"/>
        <w:widowControl/>
        <w:ind w:left="720" w:firstLineChars="0" w:firstLine="0"/>
        <w:jc w:val="left"/>
        <w:rPr>
          <w:rFonts w:ascii="concise" w:hAnsi="concise" w:cs="Times New Roman"/>
          <w:b/>
          <w:bCs/>
        </w:rPr>
      </w:pPr>
      <w:r w:rsidRPr="00100173">
        <w:rPr>
          <w:rFonts w:ascii="concise" w:hAnsi="concise" w:cs="Times New Roman"/>
          <w:b/>
          <w:bCs/>
        </w:rPr>
        <w:t>Tasks:</w:t>
      </w:r>
    </w:p>
    <w:p w14:paraId="4AEDE717"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Design security protocols and mechanisms.</w:t>
      </w:r>
    </w:p>
    <w:p w14:paraId="23C7473B"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Introduce the initial framework architecture.</w:t>
      </w:r>
    </w:p>
    <w:p w14:paraId="7FBD2B7F" w14:textId="77777777" w:rsidR="00472552" w:rsidRPr="00100173" w:rsidRDefault="00472552" w:rsidP="00472552">
      <w:pPr>
        <w:pStyle w:val="ListParagraph"/>
        <w:widowControl/>
        <w:ind w:left="720" w:firstLineChars="0" w:firstLine="0"/>
        <w:jc w:val="left"/>
        <w:rPr>
          <w:rFonts w:ascii="concise" w:hAnsi="concise" w:cs="Times New Roman"/>
        </w:rPr>
      </w:pPr>
    </w:p>
    <w:p w14:paraId="2F046F29"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Milestones:</w:t>
      </w:r>
    </w:p>
    <w:p w14:paraId="582951BB" w14:textId="37E72D67" w:rsidR="00472552" w:rsidRPr="00100173" w:rsidRDefault="00644C51" w:rsidP="00472552">
      <w:pPr>
        <w:pStyle w:val="ListParagraph"/>
        <w:widowControl/>
        <w:ind w:left="720" w:firstLineChars="0" w:firstLine="0"/>
        <w:jc w:val="left"/>
        <w:rPr>
          <w:rFonts w:ascii="concise" w:hAnsi="concise" w:cs="Times New Roman"/>
        </w:rPr>
      </w:pPr>
      <w:r w:rsidRPr="00100173">
        <w:rPr>
          <w:rFonts w:ascii="concise" w:hAnsi="concise" w:cs="Times New Roman"/>
        </w:rPr>
        <w:t>The first</w:t>
      </w:r>
      <w:r w:rsidR="00472552" w:rsidRPr="00100173">
        <w:rPr>
          <w:rFonts w:ascii="concise" w:hAnsi="concise" w:cs="Times New Roman"/>
        </w:rPr>
        <w:t xml:space="preserve"> security framework project document </w:t>
      </w:r>
      <w:r w:rsidRPr="00100173">
        <w:rPr>
          <w:rFonts w:ascii="concise" w:hAnsi="concise" w:cs="Times New Roman"/>
        </w:rPr>
        <w:t xml:space="preserve">was </w:t>
      </w:r>
      <w:r w:rsidR="00472552" w:rsidRPr="00100173">
        <w:rPr>
          <w:rFonts w:ascii="concise" w:hAnsi="concise" w:cs="Times New Roman"/>
        </w:rPr>
        <w:t>completed.</w:t>
      </w:r>
    </w:p>
    <w:p w14:paraId="44316AF8"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Framework architecture overview completed.</w:t>
      </w:r>
    </w:p>
    <w:p w14:paraId="36E1857C"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Month 3: Test Environment Setup</w:t>
      </w:r>
    </w:p>
    <w:p w14:paraId="04CAB447"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Weeks 1-2: Set Up Test Environment</w:t>
      </w:r>
    </w:p>
    <w:p w14:paraId="6F72AD2E"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Tasks:</w:t>
      </w:r>
    </w:p>
    <w:p w14:paraId="1D6AB00E"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Set up peripherals and IoT sensors.</w:t>
      </w:r>
    </w:p>
    <w:p w14:paraId="20F0C3C2"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Ensure all necessary hardware and software are working.</w:t>
      </w:r>
    </w:p>
    <w:p w14:paraId="4F92A592"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Milestones:</w:t>
      </w:r>
    </w:p>
    <w:p w14:paraId="47E69F71"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Test setup completed.</w:t>
      </w:r>
    </w:p>
    <w:p w14:paraId="757F7DE0"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Operating edge and IoT devices verified.</w:t>
      </w:r>
    </w:p>
    <w:p w14:paraId="370CF3AF"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Weeks 3-4: Preliminary Testing of Setup</w:t>
      </w:r>
    </w:p>
    <w:p w14:paraId="06ED5D6A"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Tasks:</w:t>
      </w:r>
    </w:p>
    <w:p w14:paraId="5B256101"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Perform initial tests to verify the setup.</w:t>
      </w:r>
    </w:p>
    <w:p w14:paraId="440757BA"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Document setup issues and resolve them.</w:t>
      </w:r>
    </w:p>
    <w:p w14:paraId="68BD57C7"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Milestones:</w:t>
      </w:r>
    </w:p>
    <w:p w14:paraId="42DD6BFF"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Initial test results documented.</w:t>
      </w:r>
    </w:p>
    <w:p w14:paraId="4384F565"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Issues resolved and setup validated.</w:t>
      </w:r>
    </w:p>
    <w:p w14:paraId="5EC702C6" w14:textId="77777777" w:rsidR="00472552" w:rsidRPr="00100173" w:rsidRDefault="00472552" w:rsidP="00472552">
      <w:pPr>
        <w:pStyle w:val="ListParagraph"/>
        <w:widowControl/>
        <w:ind w:left="720" w:firstLineChars="0" w:firstLine="0"/>
        <w:jc w:val="left"/>
        <w:rPr>
          <w:rFonts w:ascii="concise" w:hAnsi="concise" w:cs="Times New Roman"/>
          <w:b/>
          <w:bCs/>
        </w:rPr>
      </w:pPr>
      <w:r w:rsidRPr="00100173">
        <w:rPr>
          <w:rFonts w:ascii="concise" w:hAnsi="concise" w:cs="Times New Roman"/>
          <w:b/>
          <w:bCs/>
        </w:rPr>
        <w:t>Month 4: Initial Framework Testing</w:t>
      </w:r>
    </w:p>
    <w:p w14:paraId="13C25307" w14:textId="77777777" w:rsidR="00472552" w:rsidRPr="00100173" w:rsidRDefault="00472552" w:rsidP="00472552">
      <w:pPr>
        <w:pStyle w:val="ListParagraph"/>
        <w:widowControl/>
        <w:ind w:left="720" w:firstLineChars="0" w:firstLine="0"/>
        <w:jc w:val="left"/>
        <w:rPr>
          <w:rFonts w:ascii="concise" w:hAnsi="concise" w:cs="Times New Roman"/>
          <w:b/>
          <w:bCs/>
        </w:rPr>
      </w:pPr>
      <w:r w:rsidRPr="00100173">
        <w:rPr>
          <w:rFonts w:ascii="concise" w:hAnsi="concise" w:cs="Times New Roman"/>
          <w:b/>
          <w:bCs/>
        </w:rPr>
        <w:t>Weeks 1-2: Test Initial Security Framework</w:t>
      </w:r>
    </w:p>
    <w:p w14:paraId="20F7F901"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Tasks:</w:t>
      </w:r>
    </w:p>
    <w:p w14:paraId="64185D73"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Perform security tests in various scenarios.</w:t>
      </w:r>
    </w:p>
    <w:p w14:paraId="15C5E690"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Document weaknesses or vulnerabilities.</w:t>
      </w:r>
    </w:p>
    <w:p w14:paraId="642AD75C"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Milestones:</w:t>
      </w:r>
    </w:p>
    <w:p w14:paraId="5A94D556" w14:textId="741D5315" w:rsidR="00472552" w:rsidRPr="00100173" w:rsidRDefault="00644C51" w:rsidP="00472552">
      <w:pPr>
        <w:pStyle w:val="ListParagraph"/>
        <w:widowControl/>
        <w:ind w:left="720" w:firstLineChars="0" w:firstLine="0"/>
        <w:jc w:val="left"/>
        <w:rPr>
          <w:rFonts w:ascii="concise" w:hAnsi="concise" w:cs="Times New Roman"/>
        </w:rPr>
      </w:pPr>
      <w:r w:rsidRPr="00100173">
        <w:rPr>
          <w:rFonts w:ascii="concise" w:hAnsi="concise" w:cs="Times New Roman"/>
        </w:rPr>
        <w:t>The first</w:t>
      </w:r>
      <w:r w:rsidR="00472552" w:rsidRPr="00100173">
        <w:rPr>
          <w:rFonts w:ascii="concise" w:hAnsi="concise" w:cs="Times New Roman"/>
        </w:rPr>
        <w:t xml:space="preserve"> test results </w:t>
      </w:r>
      <w:r w:rsidRPr="00100173">
        <w:rPr>
          <w:rFonts w:ascii="concise" w:hAnsi="concise" w:cs="Times New Roman"/>
        </w:rPr>
        <w:t xml:space="preserve">were </w:t>
      </w:r>
      <w:r w:rsidR="00472552" w:rsidRPr="00100173">
        <w:rPr>
          <w:rFonts w:ascii="concise" w:hAnsi="concise" w:cs="Times New Roman"/>
        </w:rPr>
        <w:t>documented.</w:t>
      </w:r>
    </w:p>
    <w:p w14:paraId="1AC93A2F"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List of detected vulnerabilities created.</w:t>
      </w:r>
    </w:p>
    <w:p w14:paraId="34C9CCCE"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lastRenderedPageBreak/>
        <w:t>Weeks 3-4: Initial Analysis and Refinement</w:t>
      </w:r>
    </w:p>
    <w:p w14:paraId="3CC2C95C"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Tasks:</w:t>
      </w:r>
    </w:p>
    <w:p w14:paraId="17B3B60D"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Analyze test results.</w:t>
      </w:r>
    </w:p>
    <w:p w14:paraId="645BCC37"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Identify areas for improvement.</w:t>
      </w:r>
    </w:p>
    <w:p w14:paraId="30B63C5D"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Milestones:</w:t>
      </w:r>
    </w:p>
    <w:p w14:paraId="5A368237"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Analysis report completed.</w:t>
      </w:r>
    </w:p>
    <w:p w14:paraId="782E6E4A" w14:textId="24094D95"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 xml:space="preserve">Initial refinements </w:t>
      </w:r>
      <w:r w:rsidR="00644C51" w:rsidRPr="00100173">
        <w:rPr>
          <w:rFonts w:ascii="concise" w:hAnsi="concise" w:cs="Times New Roman"/>
        </w:rPr>
        <w:t xml:space="preserve">were </w:t>
      </w:r>
      <w:r w:rsidRPr="00100173">
        <w:rPr>
          <w:rFonts w:ascii="concise" w:hAnsi="concise" w:cs="Times New Roman"/>
        </w:rPr>
        <w:t>made to the framework.</w:t>
      </w:r>
    </w:p>
    <w:p w14:paraId="284A05D2" w14:textId="77777777" w:rsidR="00472552" w:rsidRPr="00100173" w:rsidRDefault="00472552" w:rsidP="00472552">
      <w:pPr>
        <w:pStyle w:val="ListParagraph"/>
        <w:widowControl/>
        <w:ind w:left="720" w:firstLineChars="0" w:firstLine="0"/>
        <w:jc w:val="left"/>
        <w:rPr>
          <w:rFonts w:ascii="concise" w:hAnsi="concise" w:cs="Times New Roman"/>
          <w:b/>
          <w:bCs/>
        </w:rPr>
      </w:pPr>
      <w:r w:rsidRPr="00100173">
        <w:rPr>
          <w:rFonts w:ascii="concise" w:hAnsi="concise" w:cs="Times New Roman"/>
          <w:b/>
          <w:bCs/>
        </w:rPr>
        <w:t>Month 5: Development of Additional Security Features</w:t>
      </w:r>
    </w:p>
    <w:p w14:paraId="3ACE035C" w14:textId="77777777" w:rsidR="00472552" w:rsidRPr="00100173" w:rsidRDefault="00472552" w:rsidP="00472552">
      <w:pPr>
        <w:pStyle w:val="ListParagraph"/>
        <w:widowControl/>
        <w:ind w:left="720" w:firstLineChars="0" w:firstLine="0"/>
        <w:jc w:val="left"/>
        <w:rPr>
          <w:rFonts w:ascii="concise" w:hAnsi="concise" w:cs="Times New Roman"/>
          <w:b/>
          <w:bCs/>
        </w:rPr>
      </w:pPr>
      <w:r w:rsidRPr="00100173">
        <w:rPr>
          <w:rFonts w:ascii="concise" w:hAnsi="concise" w:cs="Times New Roman"/>
          <w:b/>
          <w:bCs/>
        </w:rPr>
        <w:t>Weeks 1-2: Develop Real-Time Threat Detection Mechanisms</w:t>
      </w:r>
    </w:p>
    <w:p w14:paraId="0C63B17F"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Tasks:</w:t>
      </w:r>
    </w:p>
    <w:p w14:paraId="679D1D24"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Create real-time threat detection mechanisms.</w:t>
      </w:r>
    </w:p>
    <w:p w14:paraId="1173DD46"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Integrate these mechanisms into the framework.</w:t>
      </w:r>
    </w:p>
    <w:p w14:paraId="24FC8F30"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Milestones:</w:t>
      </w:r>
    </w:p>
    <w:p w14:paraId="080DE63A"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Real-time threat detection mechanisms developed.</w:t>
      </w:r>
    </w:p>
    <w:p w14:paraId="184604FB"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Integrated into the framework.</w:t>
      </w:r>
    </w:p>
    <w:p w14:paraId="5139D6B7"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Weeks 3-4: Integrate Machine Learning Models</w:t>
      </w:r>
    </w:p>
    <w:p w14:paraId="32EF19E6"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Tasks:</w:t>
      </w:r>
    </w:p>
    <w:p w14:paraId="19C16A38"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Develop and integrate machine learning models for anomaly detection.</w:t>
      </w:r>
    </w:p>
    <w:p w14:paraId="2C149BC5"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Milestones:</w:t>
      </w:r>
    </w:p>
    <w:p w14:paraId="2DA89B9A"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Machine learning models developed.</w:t>
      </w:r>
    </w:p>
    <w:p w14:paraId="38661DEA"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Integrated into the security framework.</w:t>
      </w:r>
    </w:p>
    <w:p w14:paraId="409671F9" w14:textId="77777777" w:rsidR="00472552" w:rsidRPr="00100173" w:rsidRDefault="00472552" w:rsidP="00472552">
      <w:pPr>
        <w:pStyle w:val="ListParagraph"/>
        <w:widowControl/>
        <w:ind w:left="720" w:firstLineChars="0" w:firstLine="0"/>
        <w:jc w:val="left"/>
        <w:rPr>
          <w:rFonts w:ascii="concise" w:hAnsi="concise" w:cs="Times New Roman"/>
          <w:b/>
          <w:bCs/>
        </w:rPr>
      </w:pPr>
      <w:r w:rsidRPr="00100173">
        <w:rPr>
          <w:rFonts w:ascii="concise" w:hAnsi="concise" w:cs="Times New Roman"/>
          <w:b/>
          <w:bCs/>
        </w:rPr>
        <w:t>Month 6: Extended Testing and Improvement</w:t>
      </w:r>
    </w:p>
    <w:p w14:paraId="669F40BC" w14:textId="77777777" w:rsidR="00472552" w:rsidRPr="00100173" w:rsidRDefault="00472552" w:rsidP="00472552">
      <w:pPr>
        <w:pStyle w:val="ListParagraph"/>
        <w:widowControl/>
        <w:ind w:left="720" w:firstLineChars="0" w:firstLine="0"/>
        <w:jc w:val="left"/>
        <w:rPr>
          <w:rFonts w:ascii="concise" w:hAnsi="concise" w:cs="Times New Roman"/>
          <w:b/>
          <w:bCs/>
        </w:rPr>
      </w:pPr>
      <w:r w:rsidRPr="00100173">
        <w:rPr>
          <w:rFonts w:ascii="concise" w:hAnsi="concise" w:cs="Times New Roman"/>
          <w:b/>
          <w:bCs/>
        </w:rPr>
        <w:t>Weeks 1-2: Conduct Extensive Security Testing</w:t>
      </w:r>
    </w:p>
    <w:p w14:paraId="06835FFD"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Tasks:</w:t>
      </w:r>
    </w:p>
    <w:p w14:paraId="790631C4"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Perform extensive security tests across different scenarios.</w:t>
      </w:r>
    </w:p>
    <w:p w14:paraId="7DB029A1"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Document findings and vulnerabilities.</w:t>
      </w:r>
    </w:p>
    <w:p w14:paraId="6A3A0863"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Milestones:</w:t>
      </w:r>
    </w:p>
    <w:p w14:paraId="4F60A464"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Extended test results documented.</w:t>
      </w:r>
    </w:p>
    <w:p w14:paraId="498F75C8" w14:textId="2D32AFAE" w:rsidR="00472552" w:rsidRPr="00100173" w:rsidRDefault="00644C51" w:rsidP="00472552">
      <w:pPr>
        <w:pStyle w:val="ListParagraph"/>
        <w:widowControl/>
        <w:ind w:left="720" w:firstLineChars="0" w:firstLine="0"/>
        <w:jc w:val="left"/>
        <w:rPr>
          <w:rFonts w:ascii="concise" w:hAnsi="concise" w:cs="Times New Roman"/>
        </w:rPr>
      </w:pPr>
      <w:r w:rsidRPr="00100173">
        <w:rPr>
          <w:rFonts w:ascii="concise" w:hAnsi="concise" w:cs="Times New Roman"/>
        </w:rPr>
        <w:t>A comprehensive</w:t>
      </w:r>
      <w:r w:rsidR="00472552" w:rsidRPr="00100173">
        <w:rPr>
          <w:rFonts w:ascii="concise" w:hAnsi="concise" w:cs="Times New Roman"/>
        </w:rPr>
        <w:t xml:space="preserve"> list of vulnerabilities </w:t>
      </w:r>
      <w:r w:rsidRPr="00100173">
        <w:rPr>
          <w:rFonts w:ascii="concise" w:hAnsi="concise" w:cs="Times New Roman"/>
        </w:rPr>
        <w:t xml:space="preserve">was </w:t>
      </w:r>
      <w:r w:rsidR="00472552" w:rsidRPr="00100173">
        <w:rPr>
          <w:rFonts w:ascii="concise" w:hAnsi="concise" w:cs="Times New Roman"/>
        </w:rPr>
        <w:t>created.</w:t>
      </w:r>
    </w:p>
    <w:p w14:paraId="1FA65140"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Weeks 3-4: Refine and Optimize Framework</w:t>
      </w:r>
    </w:p>
    <w:p w14:paraId="4A87C4B0"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Tasks:</w:t>
      </w:r>
    </w:p>
    <w:p w14:paraId="559175DE"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Analyze extended test results.</w:t>
      </w:r>
    </w:p>
    <w:p w14:paraId="4863AEFF"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lastRenderedPageBreak/>
        <w:t>Implement necessary refinements and optimizations.</w:t>
      </w:r>
    </w:p>
    <w:p w14:paraId="333D5550"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Milestones:</w:t>
      </w:r>
    </w:p>
    <w:p w14:paraId="52FEAE63"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Refined and optimized security framework.</w:t>
      </w:r>
    </w:p>
    <w:p w14:paraId="0F74DB04" w14:textId="77777777" w:rsidR="00472552" w:rsidRPr="00100173" w:rsidRDefault="00472552" w:rsidP="00472552">
      <w:pPr>
        <w:pStyle w:val="ListParagraph"/>
        <w:widowControl/>
        <w:ind w:left="720" w:firstLineChars="0" w:firstLine="0"/>
        <w:jc w:val="left"/>
        <w:rPr>
          <w:rFonts w:ascii="concise" w:hAnsi="concise" w:cs="Times New Roman"/>
          <w:b/>
          <w:bCs/>
        </w:rPr>
      </w:pPr>
      <w:r w:rsidRPr="00100173">
        <w:rPr>
          <w:rFonts w:ascii="concise" w:hAnsi="concise" w:cs="Times New Roman"/>
          <w:b/>
          <w:bCs/>
        </w:rPr>
        <w:t>Month 7: Performance Optimization</w:t>
      </w:r>
    </w:p>
    <w:p w14:paraId="1102F422" w14:textId="77777777" w:rsidR="00472552" w:rsidRPr="00100173" w:rsidRDefault="00472552" w:rsidP="00472552">
      <w:pPr>
        <w:pStyle w:val="ListParagraph"/>
        <w:widowControl/>
        <w:ind w:left="720" w:firstLineChars="0" w:firstLine="0"/>
        <w:jc w:val="left"/>
        <w:rPr>
          <w:rFonts w:ascii="concise" w:hAnsi="concise" w:cs="Times New Roman"/>
          <w:b/>
          <w:bCs/>
        </w:rPr>
      </w:pPr>
      <w:r w:rsidRPr="00100173">
        <w:rPr>
          <w:rFonts w:ascii="concise" w:hAnsi="concise" w:cs="Times New Roman"/>
          <w:b/>
          <w:bCs/>
        </w:rPr>
        <w:t>Weeks 1-2: Focus on Performance Optimization</w:t>
      </w:r>
    </w:p>
    <w:p w14:paraId="395C815C"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Tasks:</w:t>
      </w:r>
    </w:p>
    <w:p w14:paraId="2CDB8B6D"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Evaluate the framework’s performance.</w:t>
      </w:r>
    </w:p>
    <w:p w14:paraId="7D80A8BD"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Optimize for efficiency and speed.</w:t>
      </w:r>
    </w:p>
    <w:p w14:paraId="4BD65A30"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Milestones:</w:t>
      </w:r>
    </w:p>
    <w:p w14:paraId="794EC345"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Performance evaluation report completed.</w:t>
      </w:r>
    </w:p>
    <w:p w14:paraId="5DA6141E"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Optimized framework for performance.</w:t>
      </w:r>
    </w:p>
    <w:p w14:paraId="475EAC06"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Weeks 3-4: Further Testing Post-Optimization</w:t>
      </w:r>
    </w:p>
    <w:p w14:paraId="15FA35F4"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Tasks:</w:t>
      </w:r>
    </w:p>
    <w:p w14:paraId="3AF487F7"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Test the optimized framework.</w:t>
      </w:r>
    </w:p>
    <w:p w14:paraId="5210DCA8"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Ensure it meets all performance and security criteria.</w:t>
      </w:r>
    </w:p>
    <w:p w14:paraId="6BEDEF45"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Milestones:</w:t>
      </w:r>
    </w:p>
    <w:p w14:paraId="22012CE5"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Post-optimization test results documented.</w:t>
      </w:r>
    </w:p>
    <w:p w14:paraId="2224065D"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Framework meets performance and security benchmarks.</w:t>
      </w:r>
    </w:p>
    <w:p w14:paraId="5B14E7F6" w14:textId="77777777" w:rsidR="00472552" w:rsidRPr="00100173" w:rsidRDefault="00472552" w:rsidP="00472552">
      <w:pPr>
        <w:pStyle w:val="ListParagraph"/>
        <w:widowControl/>
        <w:ind w:left="720" w:firstLineChars="0" w:firstLine="0"/>
        <w:jc w:val="left"/>
        <w:rPr>
          <w:rFonts w:ascii="concise" w:hAnsi="concise" w:cs="Times New Roman"/>
          <w:b/>
          <w:bCs/>
        </w:rPr>
      </w:pPr>
      <w:r w:rsidRPr="00100173">
        <w:rPr>
          <w:rFonts w:ascii="concise" w:hAnsi="concise" w:cs="Times New Roman"/>
          <w:b/>
          <w:bCs/>
        </w:rPr>
        <w:t>Month 8: Comprehensive Evaluation</w:t>
      </w:r>
    </w:p>
    <w:p w14:paraId="4C13C1D3" w14:textId="77777777" w:rsidR="00472552" w:rsidRPr="00100173" w:rsidRDefault="00472552" w:rsidP="00472552">
      <w:pPr>
        <w:pStyle w:val="ListParagraph"/>
        <w:widowControl/>
        <w:ind w:left="720" w:firstLineChars="0" w:firstLine="0"/>
        <w:jc w:val="left"/>
        <w:rPr>
          <w:rFonts w:ascii="concise" w:hAnsi="concise" w:cs="Times New Roman"/>
          <w:b/>
          <w:bCs/>
        </w:rPr>
      </w:pPr>
      <w:r w:rsidRPr="00100173">
        <w:rPr>
          <w:rFonts w:ascii="concise" w:hAnsi="concise" w:cs="Times New Roman"/>
          <w:b/>
          <w:bCs/>
        </w:rPr>
        <w:t>Weeks 1-2: Full Evaluation of Security Framework</w:t>
      </w:r>
    </w:p>
    <w:p w14:paraId="2CFFA65A"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Tasks:</w:t>
      </w:r>
    </w:p>
    <w:p w14:paraId="669D9758"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Conduct a comprehensive evaluation.</w:t>
      </w:r>
    </w:p>
    <w:p w14:paraId="46C40434"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Ensure all aspects of security and performance are addressed.</w:t>
      </w:r>
    </w:p>
    <w:p w14:paraId="68E214AE"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Milestones:</w:t>
      </w:r>
    </w:p>
    <w:p w14:paraId="44405697"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Comprehensive evaluation completed.</w:t>
      </w:r>
    </w:p>
    <w:p w14:paraId="7346B099"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Detailed evaluation report generated.</w:t>
      </w:r>
    </w:p>
    <w:p w14:paraId="79F1E44D"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Weeks 3-4: Final Refinements and Documentation</w:t>
      </w:r>
    </w:p>
    <w:p w14:paraId="4FD04E97"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Tasks:</w:t>
      </w:r>
    </w:p>
    <w:p w14:paraId="0563D100" w14:textId="0C8A757D"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 xml:space="preserve">Make final refinements based on </w:t>
      </w:r>
      <w:r w:rsidR="00644C51" w:rsidRPr="00100173">
        <w:rPr>
          <w:rFonts w:ascii="concise" w:hAnsi="concise" w:cs="Times New Roman"/>
        </w:rPr>
        <w:t xml:space="preserve">a </w:t>
      </w:r>
      <w:r w:rsidRPr="00100173">
        <w:rPr>
          <w:rFonts w:ascii="concise" w:hAnsi="concise" w:cs="Times New Roman"/>
        </w:rPr>
        <w:t>comprehensive evaluation.</w:t>
      </w:r>
    </w:p>
    <w:p w14:paraId="61558DD1"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Document all processes, observations, and results.</w:t>
      </w:r>
    </w:p>
    <w:p w14:paraId="2A2E7A32"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Milestones:</w:t>
      </w:r>
    </w:p>
    <w:p w14:paraId="54129FE3"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t>Final refinements made.</w:t>
      </w:r>
    </w:p>
    <w:p w14:paraId="698CAB7E" w14:textId="77777777" w:rsidR="00472552" w:rsidRPr="00100173" w:rsidRDefault="00472552" w:rsidP="00472552">
      <w:pPr>
        <w:pStyle w:val="ListParagraph"/>
        <w:widowControl/>
        <w:ind w:left="720" w:firstLineChars="0" w:firstLine="0"/>
        <w:jc w:val="left"/>
        <w:rPr>
          <w:rFonts w:ascii="concise" w:hAnsi="concise" w:cs="Times New Roman"/>
        </w:rPr>
      </w:pPr>
      <w:r w:rsidRPr="00100173">
        <w:rPr>
          <w:rFonts w:ascii="concise" w:hAnsi="concise" w:cs="Times New Roman"/>
        </w:rPr>
        <w:lastRenderedPageBreak/>
        <w:t>Complete project documentation.</w:t>
      </w:r>
    </w:p>
    <w:p w14:paraId="549BED6B" w14:textId="77777777" w:rsidR="00472552" w:rsidRPr="00100173" w:rsidRDefault="00472552" w:rsidP="00472552">
      <w:pPr>
        <w:pStyle w:val="ListParagraph"/>
        <w:widowControl/>
        <w:ind w:left="720" w:firstLineChars="0" w:firstLine="0"/>
        <w:jc w:val="left"/>
        <w:rPr>
          <w:rFonts w:ascii="concise" w:hAnsi="concise" w:cs="Times New Roman"/>
          <w:b/>
          <w:bCs/>
        </w:rPr>
      </w:pPr>
      <w:r w:rsidRPr="00100173">
        <w:rPr>
          <w:rFonts w:ascii="concise" w:hAnsi="concise" w:cs="Times New Roman"/>
          <w:b/>
          <w:bCs/>
        </w:rPr>
        <w:t>Month 9: Final Report Preparation and Distribution</w:t>
      </w:r>
    </w:p>
    <w:p w14:paraId="7CF00A3E" w14:textId="77777777" w:rsidR="00472552" w:rsidRPr="00100173" w:rsidRDefault="00472552" w:rsidP="00472552">
      <w:pPr>
        <w:pStyle w:val="ListParagraph"/>
        <w:widowControl/>
        <w:ind w:left="720" w:firstLineChars="0" w:firstLine="0"/>
        <w:jc w:val="left"/>
        <w:rPr>
          <w:rFonts w:ascii="concise" w:hAnsi="concise" w:cs="Times New Roman"/>
          <w:b/>
          <w:bCs/>
        </w:rPr>
      </w:pPr>
      <w:r w:rsidRPr="00100173">
        <w:rPr>
          <w:rFonts w:ascii="concise" w:hAnsi="concise" w:cs="Times New Roman"/>
          <w:b/>
          <w:bCs/>
        </w:rPr>
        <w:t>Weeks 1-2: Prepare Final Report</w:t>
      </w:r>
    </w:p>
    <w:p w14:paraId="1FC5EDB4"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Tasks:</w:t>
      </w:r>
    </w:p>
    <w:p w14:paraId="073CCB91" w14:textId="77777777" w:rsidR="00472552" w:rsidRPr="00100173" w:rsidRDefault="00472552" w:rsidP="00472552">
      <w:pPr>
        <w:widowControl/>
        <w:ind w:left="360" w:firstLine="360"/>
        <w:jc w:val="left"/>
        <w:rPr>
          <w:rFonts w:ascii="concise" w:hAnsi="concise" w:cs="Times New Roman"/>
        </w:rPr>
      </w:pPr>
      <w:r w:rsidRPr="00100173">
        <w:rPr>
          <w:rFonts w:ascii="concise" w:hAnsi="concise" w:cs="Times New Roman"/>
        </w:rPr>
        <w:t>Compile all data and analysis into a final report.</w:t>
      </w:r>
    </w:p>
    <w:p w14:paraId="425A1D7E" w14:textId="77777777" w:rsidR="00472552" w:rsidRPr="00100173" w:rsidRDefault="00472552" w:rsidP="00644C51">
      <w:pPr>
        <w:widowControl/>
        <w:ind w:left="360" w:firstLine="360"/>
        <w:jc w:val="left"/>
        <w:rPr>
          <w:rFonts w:ascii="concise" w:hAnsi="concise" w:cs="Times New Roman"/>
        </w:rPr>
      </w:pPr>
      <w:r w:rsidRPr="00100173">
        <w:rPr>
          <w:rFonts w:ascii="concise" w:hAnsi="concise" w:cs="Times New Roman"/>
        </w:rPr>
        <w:t>Ensure clarity and accuracy in the documentation.</w:t>
      </w:r>
    </w:p>
    <w:p w14:paraId="162A3DDF"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Milestones:</w:t>
      </w:r>
    </w:p>
    <w:p w14:paraId="6D945858" w14:textId="77777777" w:rsidR="00472552" w:rsidRPr="00100173" w:rsidRDefault="00472552" w:rsidP="00644C51">
      <w:pPr>
        <w:widowControl/>
        <w:ind w:left="360" w:firstLine="360"/>
        <w:jc w:val="left"/>
        <w:rPr>
          <w:rFonts w:ascii="concise" w:hAnsi="concise" w:cs="Times New Roman"/>
        </w:rPr>
      </w:pPr>
      <w:r w:rsidRPr="00100173">
        <w:rPr>
          <w:rFonts w:ascii="concise" w:hAnsi="concise" w:cs="Times New Roman"/>
        </w:rPr>
        <w:t>Final report completed.</w:t>
      </w:r>
    </w:p>
    <w:p w14:paraId="6F0E1AFB" w14:textId="7F431764" w:rsidR="00472552" w:rsidRPr="00100173" w:rsidRDefault="00472552" w:rsidP="00644C51">
      <w:pPr>
        <w:widowControl/>
        <w:ind w:left="360" w:firstLine="360"/>
        <w:jc w:val="left"/>
        <w:rPr>
          <w:rFonts w:ascii="concise" w:hAnsi="concise" w:cs="Times New Roman"/>
        </w:rPr>
      </w:pPr>
      <w:r w:rsidRPr="00100173">
        <w:rPr>
          <w:rFonts w:ascii="concise" w:hAnsi="concise" w:cs="Times New Roman"/>
        </w:rPr>
        <w:t xml:space="preserve">The report </w:t>
      </w:r>
      <w:r w:rsidR="00644C51" w:rsidRPr="00100173">
        <w:rPr>
          <w:rFonts w:ascii="concise" w:hAnsi="concise" w:cs="Times New Roman"/>
        </w:rPr>
        <w:t xml:space="preserve">was </w:t>
      </w:r>
      <w:r w:rsidRPr="00100173">
        <w:rPr>
          <w:rFonts w:ascii="concise" w:hAnsi="concise" w:cs="Times New Roman"/>
        </w:rPr>
        <w:t>reviewed and approved.</w:t>
      </w:r>
    </w:p>
    <w:p w14:paraId="0B2E087F" w14:textId="77777777" w:rsidR="00472552" w:rsidRPr="00100173" w:rsidRDefault="00472552" w:rsidP="00644C51">
      <w:pPr>
        <w:pStyle w:val="ListParagraph"/>
        <w:widowControl/>
        <w:ind w:left="720" w:firstLineChars="0" w:firstLine="0"/>
        <w:jc w:val="left"/>
        <w:rPr>
          <w:rFonts w:ascii="concise" w:hAnsi="concise" w:cs="Times New Roman"/>
          <w:b/>
          <w:bCs/>
        </w:rPr>
      </w:pPr>
      <w:r w:rsidRPr="00100173">
        <w:rPr>
          <w:rFonts w:ascii="concise" w:hAnsi="concise" w:cs="Times New Roman"/>
          <w:b/>
          <w:bCs/>
        </w:rPr>
        <w:t>Weeks 3-4: Presentation and Distribution</w:t>
      </w:r>
    </w:p>
    <w:p w14:paraId="0008A69D"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Tasks:</w:t>
      </w:r>
    </w:p>
    <w:p w14:paraId="66EC8A88" w14:textId="77777777" w:rsidR="00472552" w:rsidRPr="00100173" w:rsidRDefault="00472552" w:rsidP="00644C51">
      <w:pPr>
        <w:widowControl/>
        <w:ind w:left="720"/>
        <w:jc w:val="left"/>
        <w:rPr>
          <w:rFonts w:ascii="concise" w:hAnsi="concise" w:cs="Times New Roman"/>
        </w:rPr>
      </w:pPr>
      <w:r w:rsidRPr="00100173">
        <w:rPr>
          <w:rFonts w:ascii="concise" w:hAnsi="concise" w:cs="Times New Roman"/>
        </w:rPr>
        <w:t>Prepare presentations and distribution materials.</w:t>
      </w:r>
    </w:p>
    <w:p w14:paraId="1B8B77C6" w14:textId="6794ECBF" w:rsidR="00472552" w:rsidRPr="00100173" w:rsidRDefault="00644C51" w:rsidP="00472552">
      <w:pPr>
        <w:widowControl/>
        <w:ind w:left="360"/>
        <w:jc w:val="left"/>
        <w:rPr>
          <w:rFonts w:ascii="concise" w:hAnsi="concise" w:cs="Times New Roman"/>
        </w:rPr>
      </w:pPr>
      <w:r w:rsidRPr="00100173">
        <w:rPr>
          <w:rFonts w:ascii="concise" w:hAnsi="concise" w:cs="Times New Roman"/>
        </w:rPr>
        <w:t xml:space="preserve">       </w:t>
      </w:r>
      <w:r w:rsidR="00472552" w:rsidRPr="00100173">
        <w:rPr>
          <w:rFonts w:ascii="concise" w:hAnsi="concise" w:cs="Times New Roman"/>
        </w:rPr>
        <w:t>Share results with stakeholders and academic colleagues.</w:t>
      </w:r>
    </w:p>
    <w:p w14:paraId="507EAB6A" w14:textId="77777777" w:rsidR="00472552" w:rsidRPr="00100173" w:rsidRDefault="00472552" w:rsidP="00472552">
      <w:pPr>
        <w:pStyle w:val="ListParagraph"/>
        <w:widowControl/>
        <w:numPr>
          <w:ilvl w:val="0"/>
          <w:numId w:val="21"/>
        </w:numPr>
        <w:ind w:firstLineChars="0"/>
        <w:jc w:val="left"/>
        <w:rPr>
          <w:rFonts w:ascii="concise" w:hAnsi="concise" w:cs="Times New Roman"/>
          <w:b/>
          <w:bCs/>
        </w:rPr>
      </w:pPr>
      <w:r w:rsidRPr="00100173">
        <w:rPr>
          <w:rFonts w:ascii="concise" w:hAnsi="concise" w:cs="Times New Roman"/>
          <w:b/>
          <w:bCs/>
        </w:rPr>
        <w:t>Milestones:</w:t>
      </w:r>
    </w:p>
    <w:p w14:paraId="2682DC19" w14:textId="7E8D1DFA" w:rsidR="00472552" w:rsidRPr="00100173" w:rsidRDefault="00644C51" w:rsidP="00472552">
      <w:pPr>
        <w:widowControl/>
        <w:ind w:left="360"/>
        <w:jc w:val="left"/>
        <w:rPr>
          <w:rFonts w:ascii="concise" w:hAnsi="concise" w:cs="Times New Roman"/>
        </w:rPr>
      </w:pPr>
      <w:r w:rsidRPr="00100173">
        <w:rPr>
          <w:rFonts w:ascii="concise" w:hAnsi="concise" w:cs="Times New Roman"/>
        </w:rPr>
        <w:t xml:space="preserve"> </w:t>
      </w:r>
      <w:r w:rsidRPr="00100173">
        <w:rPr>
          <w:rFonts w:ascii="concise" w:hAnsi="concise" w:cs="Times New Roman"/>
        </w:rPr>
        <w:tab/>
      </w:r>
      <w:r w:rsidR="00472552" w:rsidRPr="00100173">
        <w:rPr>
          <w:rFonts w:ascii="concise" w:hAnsi="concise" w:cs="Times New Roman"/>
        </w:rPr>
        <w:t>Presentation materials prepared.</w:t>
      </w:r>
    </w:p>
    <w:p w14:paraId="054275B7" w14:textId="510CF7AA" w:rsidR="00472552" w:rsidRPr="00100173" w:rsidRDefault="00472552" w:rsidP="00472552">
      <w:pPr>
        <w:widowControl/>
        <w:jc w:val="left"/>
        <w:rPr>
          <w:rFonts w:ascii="concise" w:hAnsi="concise" w:cs="Times New Roman"/>
        </w:rPr>
      </w:pPr>
      <w:r w:rsidRPr="00100173">
        <w:rPr>
          <w:rFonts w:ascii="concise" w:hAnsi="concise" w:cs="Times New Roman"/>
        </w:rPr>
        <w:t xml:space="preserve">      </w:t>
      </w:r>
      <w:r w:rsidR="00644C51" w:rsidRPr="00100173">
        <w:rPr>
          <w:rFonts w:ascii="concise" w:hAnsi="concise" w:cs="Times New Roman"/>
        </w:rPr>
        <w:t xml:space="preserve">       </w:t>
      </w:r>
      <w:r w:rsidRPr="00100173">
        <w:rPr>
          <w:rFonts w:ascii="concise" w:hAnsi="concise" w:cs="Times New Roman"/>
        </w:rPr>
        <w:t>Distribution activities planned and executed.</w:t>
      </w:r>
    </w:p>
    <w:p w14:paraId="72642D2A" w14:textId="45316B3C" w:rsidR="00D21519" w:rsidRPr="00100173" w:rsidRDefault="00D21519" w:rsidP="00AF7DB2">
      <w:pPr>
        <w:pStyle w:val="ListParagraph"/>
        <w:widowControl/>
        <w:numPr>
          <w:ilvl w:val="0"/>
          <w:numId w:val="21"/>
        </w:numPr>
        <w:ind w:firstLineChars="0"/>
        <w:jc w:val="left"/>
        <w:rPr>
          <w:rFonts w:ascii="concise" w:hAnsi="concise" w:cs="Times New Roman"/>
          <w:lang w:eastAsia="zh-CN"/>
        </w:rPr>
      </w:pPr>
      <w:r w:rsidRPr="00100173">
        <w:rPr>
          <w:rFonts w:ascii="concise" w:hAnsi="concise" w:cs="Times New Roman"/>
          <w:lang w:eastAsia="zh-CN"/>
        </w:rPr>
        <w:br w:type="page"/>
      </w:r>
    </w:p>
    <w:p w14:paraId="0825AB82" w14:textId="77777777" w:rsidR="00D21519" w:rsidRPr="00100173" w:rsidRDefault="00D21519" w:rsidP="00D21519">
      <w:pPr>
        <w:pStyle w:val="Heading1"/>
        <w:rPr>
          <w:rFonts w:ascii="concise" w:hAnsi="concise"/>
        </w:rPr>
      </w:pPr>
      <w:bookmarkStart w:id="6" w:name="_Toc166664159"/>
      <w:r w:rsidRPr="00100173">
        <w:rPr>
          <w:rFonts w:ascii="concise" w:hAnsi="concise"/>
        </w:rPr>
        <w:lastRenderedPageBreak/>
        <w:t>Budget:</w:t>
      </w:r>
      <w:bookmarkEnd w:id="6"/>
    </w:p>
    <w:p w14:paraId="49DF1D4B" w14:textId="77777777" w:rsidR="00954949" w:rsidRPr="00100173" w:rsidRDefault="009A0895" w:rsidP="00D21519">
      <w:pPr>
        <w:spacing w:line="480" w:lineRule="auto"/>
        <w:rPr>
          <w:rFonts w:ascii="concise" w:hAnsi="concise" w:cs="Times New Roman"/>
          <w:b/>
          <w:bCs/>
        </w:rPr>
      </w:pPr>
      <w:r w:rsidRPr="00100173">
        <w:rPr>
          <w:rFonts w:ascii="concise" w:hAnsi="concise" w:cs="Times New Roman"/>
          <w:b/>
          <w:bCs/>
        </w:rPr>
        <w:t xml:space="preserve">Edge Computing and IoT Security Research Project </w:t>
      </w:r>
    </w:p>
    <w:p w14:paraId="7CF5E935" w14:textId="24E5A01A" w:rsidR="009A0895" w:rsidRPr="00100173" w:rsidRDefault="00954949" w:rsidP="00D21519">
      <w:pPr>
        <w:spacing w:line="480" w:lineRule="auto"/>
        <w:rPr>
          <w:rFonts w:ascii="concise" w:hAnsi="concise" w:cs="Times New Roman"/>
        </w:rPr>
      </w:pPr>
      <w:r w:rsidRPr="00100173">
        <w:rPr>
          <w:rFonts w:ascii="concise" w:hAnsi="concise" w:cs="Times New Roman"/>
          <w:b/>
          <w:bCs/>
        </w:rPr>
        <w:t>Budget Materials</w:t>
      </w:r>
      <w:r w:rsidR="009A0895" w:rsidRPr="00100173">
        <w:rPr>
          <w:rFonts w:ascii="concise" w:hAnsi="concise" w:cs="Times New Roman"/>
          <w:b/>
          <w:bCs/>
        </w:rPr>
        <w:t>/</w:t>
      </w:r>
      <w:r w:rsidRPr="00100173">
        <w:rPr>
          <w:rFonts w:ascii="concise" w:hAnsi="concise" w:cs="Times New Roman"/>
          <w:b/>
          <w:bCs/>
        </w:rPr>
        <w:t>Equipment Edge</w:t>
      </w:r>
      <w:r w:rsidR="009A0895" w:rsidRPr="00100173">
        <w:rPr>
          <w:rFonts w:ascii="concise" w:hAnsi="concise" w:cs="Times New Roman"/>
          <w:b/>
          <w:bCs/>
        </w:rPr>
        <w:t xml:space="preserve"> Devices</w:t>
      </w:r>
      <w:r w:rsidR="009A0895" w:rsidRPr="00100173">
        <w:rPr>
          <w:rFonts w:ascii="concise" w:hAnsi="concise" w:cs="Times New Roman"/>
        </w:rPr>
        <w:t>: Purchase of Edge Computing Hardware (</w:t>
      </w:r>
      <w:r w:rsidRPr="00100173">
        <w:rPr>
          <w:rFonts w:ascii="concise" w:hAnsi="concise" w:cs="Times New Roman"/>
        </w:rPr>
        <w:t>e.g.</w:t>
      </w:r>
      <w:r w:rsidR="009A0895" w:rsidRPr="00100173">
        <w:rPr>
          <w:rFonts w:ascii="concise" w:hAnsi="concise" w:cs="Times New Roman"/>
        </w:rPr>
        <w:t xml:space="preserve"> Raspberry Pi, NVIDIA Jetson Nano)</w:t>
      </w:r>
    </w:p>
    <w:p w14:paraId="5A0AA371" w14:textId="1804F515" w:rsidR="009A0895" w:rsidRPr="00100173" w:rsidRDefault="009A0895" w:rsidP="00D21519">
      <w:pPr>
        <w:spacing w:line="480" w:lineRule="auto"/>
        <w:rPr>
          <w:rFonts w:ascii="concise" w:hAnsi="concise" w:cs="Times New Roman"/>
        </w:rPr>
      </w:pPr>
      <w:r w:rsidRPr="00100173">
        <w:rPr>
          <w:rFonts w:ascii="concise" w:hAnsi="concise" w:cs="Times New Roman"/>
          <w:b/>
          <w:bCs/>
        </w:rPr>
        <w:t>Estimated Cost:</w:t>
      </w:r>
      <w:r w:rsidRPr="00100173">
        <w:rPr>
          <w:rFonts w:ascii="concise" w:hAnsi="concise" w:cs="Times New Roman"/>
        </w:rPr>
        <w:t xml:space="preserve"> $400</w:t>
      </w:r>
    </w:p>
    <w:p w14:paraId="7CB53C17" w14:textId="6BF06AFA" w:rsidR="009A0895" w:rsidRPr="00100173" w:rsidRDefault="009A0895" w:rsidP="00D21519">
      <w:pPr>
        <w:spacing w:line="480" w:lineRule="auto"/>
        <w:rPr>
          <w:rFonts w:ascii="concise" w:hAnsi="concise" w:cs="Times New Roman"/>
        </w:rPr>
      </w:pPr>
      <w:r w:rsidRPr="00100173">
        <w:rPr>
          <w:rFonts w:ascii="concise" w:hAnsi="concise" w:cs="Times New Roman"/>
        </w:rPr>
        <w:t>IoT Sensors: Different types of sensors are needed for sensor testing (</w:t>
      </w:r>
      <w:r w:rsidR="00954949" w:rsidRPr="00100173">
        <w:rPr>
          <w:rFonts w:ascii="concise" w:hAnsi="concise" w:cs="Times New Roman"/>
        </w:rPr>
        <w:t>e.g.</w:t>
      </w:r>
      <w:r w:rsidRPr="00100173">
        <w:rPr>
          <w:rFonts w:ascii="concise" w:hAnsi="concise" w:cs="Times New Roman"/>
        </w:rPr>
        <w:t xml:space="preserve"> temperature, motion</w:t>
      </w:r>
      <w:r w:rsidR="00954949" w:rsidRPr="00100173">
        <w:rPr>
          <w:rFonts w:ascii="concise" w:hAnsi="concise" w:cs="Times New Roman"/>
        </w:rPr>
        <w:t>,</w:t>
      </w:r>
      <w:r w:rsidRPr="00100173">
        <w:rPr>
          <w:rFonts w:ascii="concise" w:hAnsi="concise" w:cs="Times New Roman"/>
        </w:rPr>
        <w:t xml:space="preserve"> and humidity sensors)</w:t>
      </w:r>
    </w:p>
    <w:p w14:paraId="09AC87A7" w14:textId="0BE8E246" w:rsidR="009A0895" w:rsidRPr="00100173" w:rsidRDefault="009A0895" w:rsidP="00D21519">
      <w:pPr>
        <w:spacing w:line="480" w:lineRule="auto"/>
        <w:rPr>
          <w:rFonts w:ascii="concise" w:hAnsi="concise" w:cs="Times New Roman"/>
        </w:rPr>
      </w:pPr>
      <w:r w:rsidRPr="00100173">
        <w:rPr>
          <w:rFonts w:ascii="concise" w:hAnsi="concise" w:cs="Times New Roman"/>
          <w:b/>
          <w:bCs/>
        </w:rPr>
        <w:t>Estimated price:</w:t>
      </w:r>
      <w:r w:rsidRPr="00100173">
        <w:rPr>
          <w:rFonts w:ascii="concise" w:hAnsi="concise" w:cs="Times New Roman"/>
        </w:rPr>
        <w:t xml:space="preserve"> $150</w:t>
      </w:r>
    </w:p>
    <w:p w14:paraId="411C9E47" w14:textId="79CB9AA7" w:rsidR="009A0895" w:rsidRPr="00100173" w:rsidRDefault="009A0895" w:rsidP="00D21519">
      <w:pPr>
        <w:spacing w:line="480" w:lineRule="auto"/>
        <w:rPr>
          <w:rFonts w:ascii="concise" w:hAnsi="concise" w:cs="Times New Roman"/>
        </w:rPr>
      </w:pPr>
      <w:r w:rsidRPr="00100173">
        <w:rPr>
          <w:rFonts w:ascii="concise" w:hAnsi="concise" w:cs="Times New Roman"/>
        </w:rPr>
        <w:t xml:space="preserve">Network equipment: routers, </w:t>
      </w:r>
      <w:r w:rsidR="00954949" w:rsidRPr="00100173">
        <w:rPr>
          <w:rFonts w:ascii="concise" w:hAnsi="concise" w:cs="Times New Roman"/>
        </w:rPr>
        <w:t>switches,</w:t>
      </w:r>
      <w:r w:rsidRPr="00100173">
        <w:rPr>
          <w:rFonts w:ascii="concise" w:hAnsi="concise" w:cs="Times New Roman"/>
        </w:rPr>
        <w:t xml:space="preserve"> and other network infrastructure</w:t>
      </w:r>
    </w:p>
    <w:p w14:paraId="13BDD3FB" w14:textId="05231E43" w:rsidR="009A0895" w:rsidRPr="00100173" w:rsidRDefault="009A0895" w:rsidP="00D21519">
      <w:pPr>
        <w:spacing w:line="480" w:lineRule="auto"/>
        <w:rPr>
          <w:rFonts w:ascii="concise" w:hAnsi="concise" w:cs="Times New Roman"/>
          <w:b/>
          <w:bCs/>
        </w:rPr>
      </w:pPr>
      <w:r w:rsidRPr="00100173">
        <w:rPr>
          <w:rFonts w:ascii="concise" w:hAnsi="concise" w:cs="Times New Roman"/>
          <w:b/>
          <w:bCs/>
        </w:rPr>
        <w:t>Estimated price: $100</w:t>
      </w:r>
    </w:p>
    <w:p w14:paraId="06BD0FF6" w14:textId="695368B2" w:rsidR="009A0895" w:rsidRPr="00100173" w:rsidRDefault="009A0895" w:rsidP="00D21519">
      <w:pPr>
        <w:spacing w:line="480" w:lineRule="auto"/>
        <w:rPr>
          <w:rFonts w:ascii="concise" w:hAnsi="concise" w:cs="Times New Roman"/>
        </w:rPr>
      </w:pPr>
      <w:r w:rsidRPr="00100173">
        <w:rPr>
          <w:rFonts w:ascii="concise" w:hAnsi="concise" w:cs="Times New Roman"/>
        </w:rPr>
        <w:t xml:space="preserve">Other equipment: Cables, power supplies, installation </w:t>
      </w:r>
      <w:r w:rsidR="00954949" w:rsidRPr="00100173">
        <w:rPr>
          <w:rFonts w:ascii="concise" w:hAnsi="concise" w:cs="Times New Roman"/>
        </w:rPr>
        <w:t>kits Cost.</w:t>
      </w:r>
      <w:r w:rsidRPr="00100173">
        <w:rPr>
          <w:rFonts w:ascii="concise" w:hAnsi="concise" w:cs="Times New Roman"/>
        </w:rPr>
        <w:t xml:space="preserve"> </w:t>
      </w:r>
    </w:p>
    <w:p w14:paraId="662C517C" w14:textId="4643840D" w:rsidR="009A0895" w:rsidRPr="00100173" w:rsidRDefault="009A0895" w:rsidP="00D21519">
      <w:pPr>
        <w:spacing w:line="480" w:lineRule="auto"/>
        <w:rPr>
          <w:rFonts w:ascii="concise" w:hAnsi="concise" w:cs="Times New Roman"/>
          <w:b/>
          <w:bCs/>
        </w:rPr>
      </w:pPr>
      <w:r w:rsidRPr="00100173">
        <w:rPr>
          <w:rFonts w:ascii="concise" w:hAnsi="concise" w:cs="Times New Roman"/>
          <w:b/>
          <w:bCs/>
        </w:rPr>
        <w:t>Estimated Cost: $70</w:t>
      </w:r>
    </w:p>
    <w:p w14:paraId="4EC0B458" w14:textId="48070D99" w:rsidR="00CE2BD2" w:rsidRPr="00100173" w:rsidRDefault="009A0895" w:rsidP="00D21519">
      <w:pPr>
        <w:spacing w:line="480" w:lineRule="auto"/>
        <w:rPr>
          <w:rFonts w:ascii="concise" w:hAnsi="concise" w:cs="Times New Roman"/>
        </w:rPr>
      </w:pPr>
      <w:r w:rsidRPr="00100173">
        <w:rPr>
          <w:rFonts w:ascii="concise" w:hAnsi="concise" w:cs="Times New Roman"/>
        </w:rPr>
        <w:t>Total Cost of Materials/Equipment: $300</w:t>
      </w:r>
    </w:p>
    <w:p w14:paraId="35BA750B" w14:textId="18FA2095" w:rsidR="009A0895" w:rsidRPr="00100173" w:rsidRDefault="009A0895" w:rsidP="00D21519">
      <w:pPr>
        <w:spacing w:line="480" w:lineRule="auto"/>
        <w:rPr>
          <w:rFonts w:ascii="concise" w:hAnsi="concise" w:cs="Times New Roman"/>
        </w:rPr>
      </w:pPr>
      <w:r w:rsidRPr="00100173">
        <w:rPr>
          <w:rFonts w:ascii="concise" w:hAnsi="concise" w:cs="Times New Roman"/>
        </w:rPr>
        <w:t xml:space="preserve">Participant Recruitment </w:t>
      </w:r>
      <w:r w:rsidRPr="00100173">
        <w:rPr>
          <w:rFonts w:ascii="concise" w:hAnsi="concise" w:cs="Times New Roman"/>
          <w:b/>
          <w:bCs/>
        </w:rPr>
        <w:t>(if applicable)</w:t>
      </w:r>
      <w:r w:rsidR="00954949" w:rsidRPr="00100173">
        <w:rPr>
          <w:rFonts w:ascii="concise" w:hAnsi="concise" w:cs="Times New Roman"/>
        </w:rPr>
        <w:t xml:space="preserve"> </w:t>
      </w:r>
      <w:r w:rsidRPr="00100173">
        <w:rPr>
          <w:rFonts w:ascii="concise" w:hAnsi="concise" w:cs="Times New Roman"/>
        </w:rPr>
        <w:t>Participant Incentives: Gift cards or other incentives for usability testing or security trial participants</w:t>
      </w:r>
    </w:p>
    <w:p w14:paraId="372EF924" w14:textId="77777777" w:rsidR="009A0895" w:rsidRPr="00100173" w:rsidRDefault="009A0895" w:rsidP="00D21519">
      <w:pPr>
        <w:spacing w:line="480" w:lineRule="auto"/>
        <w:rPr>
          <w:rFonts w:ascii="concise" w:hAnsi="concise" w:cs="Times New Roman"/>
          <w:b/>
          <w:bCs/>
        </w:rPr>
      </w:pPr>
      <w:r w:rsidRPr="00100173">
        <w:rPr>
          <w:rFonts w:ascii="concise" w:hAnsi="concise" w:cs="Times New Roman"/>
          <w:b/>
          <w:bCs/>
        </w:rPr>
        <w:t>Estimated Cost: $500</w:t>
      </w:r>
    </w:p>
    <w:p w14:paraId="6EEECDB6" w14:textId="7C4FDC18" w:rsidR="009A0895" w:rsidRPr="00100173" w:rsidRDefault="009A0895" w:rsidP="00D21519">
      <w:pPr>
        <w:spacing w:line="480" w:lineRule="auto"/>
        <w:rPr>
          <w:rFonts w:ascii="concise" w:hAnsi="concise" w:cs="Times New Roman"/>
        </w:rPr>
      </w:pPr>
      <w:r w:rsidRPr="00100173">
        <w:rPr>
          <w:rFonts w:ascii="concise" w:hAnsi="concise" w:cs="Times New Roman"/>
        </w:rPr>
        <w:t>Advertising: Participant recruitment costs through online ads, flyers</w:t>
      </w:r>
      <w:r w:rsidR="00CE2BD2" w:rsidRPr="00100173">
        <w:rPr>
          <w:rFonts w:ascii="concise" w:hAnsi="concise" w:cs="Times New Roman"/>
        </w:rPr>
        <w:t>,</w:t>
      </w:r>
      <w:r w:rsidRPr="00100173">
        <w:rPr>
          <w:rFonts w:ascii="concise" w:hAnsi="concise" w:cs="Times New Roman"/>
        </w:rPr>
        <w:t xml:space="preserve"> etc.</w:t>
      </w:r>
    </w:p>
    <w:p w14:paraId="4D46FAEA" w14:textId="76BC2485" w:rsidR="009A0895" w:rsidRPr="00100173" w:rsidRDefault="009A0895" w:rsidP="00D21519">
      <w:pPr>
        <w:spacing w:line="480" w:lineRule="auto"/>
        <w:rPr>
          <w:rFonts w:ascii="concise" w:hAnsi="concise" w:cs="Times New Roman"/>
          <w:b/>
          <w:bCs/>
        </w:rPr>
      </w:pPr>
      <w:r w:rsidRPr="00100173">
        <w:rPr>
          <w:rFonts w:ascii="concise" w:hAnsi="concise" w:cs="Times New Roman"/>
          <w:b/>
          <w:bCs/>
        </w:rPr>
        <w:t>Estimated Cost:</w:t>
      </w:r>
      <w:r w:rsidRPr="00100173">
        <w:rPr>
          <w:rFonts w:ascii="concise" w:hAnsi="concise" w:cs="Times New Roman"/>
        </w:rPr>
        <w:t xml:space="preserve"> </w:t>
      </w:r>
      <w:r w:rsidRPr="00100173">
        <w:rPr>
          <w:rFonts w:ascii="concise" w:hAnsi="concise" w:cs="Times New Roman"/>
          <w:b/>
          <w:bCs/>
        </w:rPr>
        <w:t>$</w:t>
      </w:r>
      <w:r w:rsidR="00954949" w:rsidRPr="00100173">
        <w:rPr>
          <w:rFonts w:ascii="concise" w:hAnsi="concise" w:cs="Times New Roman"/>
          <w:b/>
          <w:bCs/>
        </w:rPr>
        <w:t>80</w:t>
      </w:r>
    </w:p>
    <w:p w14:paraId="54CC398D" w14:textId="3D3E3018" w:rsidR="00954949" w:rsidRPr="00100173" w:rsidRDefault="009A0895" w:rsidP="00D21519">
      <w:pPr>
        <w:spacing w:line="480" w:lineRule="auto"/>
        <w:rPr>
          <w:rFonts w:ascii="concise" w:hAnsi="concise" w:cs="Times New Roman"/>
        </w:rPr>
      </w:pPr>
      <w:r w:rsidRPr="00100173">
        <w:rPr>
          <w:rFonts w:ascii="concise" w:hAnsi="concise" w:cs="Times New Roman"/>
        </w:rPr>
        <w:t>Total Participant Recruitment Cost: $</w:t>
      </w:r>
      <w:r w:rsidR="00ED4AE0" w:rsidRPr="00100173">
        <w:rPr>
          <w:rFonts w:ascii="concise" w:hAnsi="concise" w:cs="Times New Roman"/>
        </w:rPr>
        <w:t>3</w:t>
      </w:r>
      <w:r w:rsidRPr="00100173">
        <w:rPr>
          <w:rFonts w:ascii="concise" w:hAnsi="concise" w:cs="Times New Roman"/>
        </w:rPr>
        <w:t>00</w:t>
      </w:r>
    </w:p>
    <w:p w14:paraId="328C37C5" w14:textId="3822D083" w:rsidR="009A0895" w:rsidRPr="00100173" w:rsidRDefault="009A0895" w:rsidP="00D21519">
      <w:pPr>
        <w:spacing w:line="480" w:lineRule="auto"/>
        <w:rPr>
          <w:rFonts w:ascii="concise" w:hAnsi="concise" w:cs="Times New Roman"/>
        </w:rPr>
      </w:pPr>
      <w:r w:rsidRPr="00100173">
        <w:rPr>
          <w:rFonts w:ascii="concise" w:hAnsi="concise" w:cs="Times New Roman"/>
        </w:rPr>
        <w:t>Data Collection/Analysis Software Licenses: Licenses for Data Analysis Tools (</w:t>
      </w:r>
      <w:r w:rsidR="00CE2BD2" w:rsidRPr="00100173">
        <w:rPr>
          <w:rFonts w:ascii="concise" w:hAnsi="concise" w:cs="Times New Roman"/>
        </w:rPr>
        <w:t>e.g.</w:t>
      </w:r>
      <w:r w:rsidRPr="00100173">
        <w:rPr>
          <w:rFonts w:ascii="concise" w:hAnsi="concise" w:cs="Times New Roman"/>
        </w:rPr>
        <w:t xml:space="preserve"> MATLAB, SPSS)</w:t>
      </w:r>
    </w:p>
    <w:p w14:paraId="306DD812" w14:textId="77777777" w:rsidR="00ED4AE0" w:rsidRPr="00100173" w:rsidRDefault="00ED4AE0" w:rsidP="00D21519">
      <w:pPr>
        <w:spacing w:line="480" w:lineRule="auto"/>
        <w:rPr>
          <w:rFonts w:ascii="concise" w:hAnsi="concise" w:cs="Times New Roman"/>
        </w:rPr>
      </w:pPr>
    </w:p>
    <w:p w14:paraId="01B774AC" w14:textId="6A6980F6" w:rsidR="009A0895" w:rsidRPr="00100173" w:rsidRDefault="009A0895" w:rsidP="00D21519">
      <w:pPr>
        <w:spacing w:line="480" w:lineRule="auto"/>
        <w:rPr>
          <w:rFonts w:ascii="concise" w:hAnsi="concise" w:cs="Times New Roman"/>
        </w:rPr>
      </w:pPr>
      <w:r w:rsidRPr="00100173">
        <w:rPr>
          <w:rFonts w:ascii="concise" w:hAnsi="concise" w:cs="Times New Roman"/>
          <w:b/>
          <w:bCs/>
        </w:rPr>
        <w:lastRenderedPageBreak/>
        <w:t>Estimated Cost:</w:t>
      </w:r>
      <w:r w:rsidRPr="00100173">
        <w:rPr>
          <w:rFonts w:ascii="concise" w:hAnsi="concise" w:cs="Times New Roman"/>
        </w:rPr>
        <w:t xml:space="preserve"> $</w:t>
      </w:r>
      <w:r w:rsidR="00954949" w:rsidRPr="00100173">
        <w:rPr>
          <w:rFonts w:ascii="concise" w:hAnsi="concise" w:cs="Times New Roman"/>
        </w:rPr>
        <w:t>5</w:t>
      </w:r>
      <w:r w:rsidRPr="00100173">
        <w:rPr>
          <w:rFonts w:ascii="concise" w:hAnsi="concise" w:cs="Times New Roman"/>
        </w:rPr>
        <w:t>0</w:t>
      </w:r>
    </w:p>
    <w:p w14:paraId="03E3D724" w14:textId="3A184B8C" w:rsidR="009A0895" w:rsidRPr="00100173" w:rsidRDefault="009A0895" w:rsidP="00D21519">
      <w:pPr>
        <w:spacing w:line="480" w:lineRule="auto"/>
        <w:rPr>
          <w:rFonts w:ascii="concise" w:hAnsi="concise" w:cs="Times New Roman"/>
        </w:rPr>
      </w:pPr>
      <w:r w:rsidRPr="00100173">
        <w:rPr>
          <w:rFonts w:ascii="concise" w:hAnsi="concise" w:cs="Times New Roman"/>
        </w:rPr>
        <w:t>Security Software: Licenses for Security Testing Tools (</w:t>
      </w:r>
      <w:r w:rsidR="00954949" w:rsidRPr="00100173">
        <w:rPr>
          <w:rFonts w:ascii="concise" w:hAnsi="concise" w:cs="Times New Roman"/>
        </w:rPr>
        <w:t>e.g.</w:t>
      </w:r>
      <w:r w:rsidRPr="00100173">
        <w:rPr>
          <w:rFonts w:ascii="concise" w:hAnsi="concise" w:cs="Times New Roman"/>
        </w:rPr>
        <w:t xml:space="preserve"> Wireshark, Metasploit)</w:t>
      </w:r>
    </w:p>
    <w:p w14:paraId="4BF22B1F" w14:textId="525827BD" w:rsidR="009A0895" w:rsidRPr="00100173" w:rsidRDefault="009A0895" w:rsidP="00D21519">
      <w:pPr>
        <w:spacing w:line="480" w:lineRule="auto"/>
        <w:rPr>
          <w:rFonts w:ascii="concise" w:hAnsi="concise" w:cs="Times New Roman"/>
          <w:b/>
          <w:bCs/>
        </w:rPr>
      </w:pPr>
      <w:r w:rsidRPr="00100173">
        <w:rPr>
          <w:rFonts w:ascii="concise" w:hAnsi="concise" w:cs="Times New Roman"/>
          <w:b/>
          <w:bCs/>
        </w:rPr>
        <w:t>Estimated cost: $</w:t>
      </w:r>
      <w:r w:rsidR="00B365B0" w:rsidRPr="00100173">
        <w:rPr>
          <w:rFonts w:ascii="concise" w:hAnsi="concise" w:cs="Times New Roman"/>
          <w:b/>
          <w:bCs/>
        </w:rPr>
        <w:t>3</w:t>
      </w:r>
      <w:r w:rsidRPr="00100173">
        <w:rPr>
          <w:rFonts w:ascii="concise" w:hAnsi="concise" w:cs="Times New Roman"/>
          <w:b/>
          <w:bCs/>
        </w:rPr>
        <w:t>00</w:t>
      </w:r>
    </w:p>
    <w:p w14:paraId="0939DC58" w14:textId="77777777" w:rsidR="009A0895" w:rsidRPr="00100173" w:rsidRDefault="009A0895" w:rsidP="00D21519">
      <w:pPr>
        <w:spacing w:line="480" w:lineRule="auto"/>
        <w:rPr>
          <w:rFonts w:ascii="concise" w:hAnsi="concise" w:cs="Times New Roman"/>
        </w:rPr>
      </w:pPr>
      <w:r w:rsidRPr="00100173">
        <w:rPr>
          <w:rFonts w:ascii="concise" w:hAnsi="concise" w:cs="Times New Roman"/>
        </w:rPr>
        <w:t>Cloud services: cost of cloud storage and computing resources</w:t>
      </w:r>
    </w:p>
    <w:p w14:paraId="670B0353" w14:textId="77777777" w:rsidR="009A0895" w:rsidRPr="00100173" w:rsidRDefault="009A0895" w:rsidP="00D21519">
      <w:pPr>
        <w:spacing w:line="480" w:lineRule="auto"/>
        <w:rPr>
          <w:rFonts w:ascii="concise" w:hAnsi="concise" w:cs="Times New Roman"/>
          <w:b/>
          <w:bCs/>
        </w:rPr>
      </w:pPr>
      <w:r w:rsidRPr="00100173">
        <w:rPr>
          <w:rFonts w:ascii="concise" w:hAnsi="concise" w:cs="Times New Roman"/>
          <w:b/>
          <w:bCs/>
        </w:rPr>
        <w:t>Estimated cost: $50</w:t>
      </w:r>
    </w:p>
    <w:p w14:paraId="3E1D87DE" w14:textId="77777777" w:rsidR="00CE2BD2" w:rsidRPr="00100173" w:rsidRDefault="009A0895" w:rsidP="00D21519">
      <w:pPr>
        <w:spacing w:line="480" w:lineRule="auto"/>
        <w:rPr>
          <w:rFonts w:ascii="concise" w:hAnsi="concise" w:cs="Times New Roman"/>
        </w:rPr>
      </w:pPr>
      <w:r w:rsidRPr="00100173">
        <w:rPr>
          <w:rFonts w:ascii="concise" w:hAnsi="concise" w:cs="Times New Roman"/>
        </w:rPr>
        <w:t xml:space="preserve"> Total cost of data acquisition/analysis software: $</w:t>
      </w:r>
      <w:r w:rsidR="0037730A" w:rsidRPr="00100173">
        <w:rPr>
          <w:rFonts w:ascii="concise" w:hAnsi="concise" w:cs="Times New Roman"/>
        </w:rPr>
        <w:t>1</w:t>
      </w:r>
      <w:r w:rsidRPr="00100173">
        <w:rPr>
          <w:rFonts w:ascii="concise" w:hAnsi="concise" w:cs="Times New Roman"/>
        </w:rPr>
        <w:t>00</w:t>
      </w:r>
      <w:r w:rsidR="0037730A" w:rsidRPr="00100173">
        <w:rPr>
          <w:rFonts w:ascii="concise" w:hAnsi="concise" w:cs="Times New Roman"/>
        </w:rPr>
        <w:t xml:space="preserve"> </w:t>
      </w:r>
    </w:p>
    <w:p w14:paraId="7A8D7C83" w14:textId="1D721F0A" w:rsidR="009A0895" w:rsidRPr="00100173" w:rsidRDefault="009A0895" w:rsidP="00D21519">
      <w:pPr>
        <w:spacing w:line="480" w:lineRule="auto"/>
        <w:rPr>
          <w:rFonts w:ascii="concise" w:hAnsi="concise" w:cs="Times New Roman"/>
        </w:rPr>
      </w:pPr>
      <w:r w:rsidRPr="00100173">
        <w:rPr>
          <w:rFonts w:ascii="concise" w:hAnsi="concise" w:cs="Times New Roman"/>
        </w:rPr>
        <w:t>Other costs</w:t>
      </w:r>
      <w:r w:rsidR="00CE2BD2" w:rsidRPr="00100173">
        <w:rPr>
          <w:rFonts w:ascii="concise" w:hAnsi="concise" w:cs="Times New Roman"/>
        </w:rPr>
        <w:t xml:space="preserve"> </w:t>
      </w:r>
      <w:r w:rsidRPr="00100173">
        <w:rPr>
          <w:rFonts w:ascii="concise" w:hAnsi="concise" w:cs="Times New Roman"/>
        </w:rPr>
        <w:t>Travel costs: Travel costs to present results at conferences or meetings</w:t>
      </w:r>
    </w:p>
    <w:p w14:paraId="7C8BB926" w14:textId="4397572F" w:rsidR="009A0895" w:rsidRPr="00100173" w:rsidRDefault="009A0895" w:rsidP="00D21519">
      <w:pPr>
        <w:spacing w:line="480" w:lineRule="auto"/>
        <w:rPr>
          <w:rFonts w:ascii="concise" w:hAnsi="concise" w:cs="Times New Roman"/>
          <w:b/>
          <w:bCs/>
        </w:rPr>
      </w:pPr>
      <w:r w:rsidRPr="00100173">
        <w:rPr>
          <w:rFonts w:ascii="concise" w:hAnsi="concise" w:cs="Times New Roman"/>
          <w:b/>
          <w:bCs/>
        </w:rPr>
        <w:t>Estimated cost: $</w:t>
      </w:r>
      <w:r w:rsidR="00CE2BD2" w:rsidRPr="00100173">
        <w:rPr>
          <w:rFonts w:ascii="concise" w:hAnsi="concise" w:cs="Times New Roman"/>
          <w:b/>
          <w:bCs/>
        </w:rPr>
        <w:t>170</w:t>
      </w:r>
    </w:p>
    <w:p w14:paraId="2F50AC44" w14:textId="77777777" w:rsidR="009A0895" w:rsidRPr="00100173" w:rsidRDefault="009A0895" w:rsidP="00D21519">
      <w:pPr>
        <w:spacing w:line="480" w:lineRule="auto"/>
        <w:rPr>
          <w:rFonts w:ascii="concise" w:hAnsi="concise" w:cs="Times New Roman"/>
        </w:rPr>
      </w:pPr>
      <w:r w:rsidRPr="00100173">
        <w:rPr>
          <w:rFonts w:ascii="concise" w:hAnsi="concise" w:cs="Times New Roman"/>
        </w:rPr>
        <w:t>Publicity costs: Costs of publishing scientific articles in journals</w:t>
      </w:r>
    </w:p>
    <w:p w14:paraId="650D8E29" w14:textId="323B7CA3" w:rsidR="009A0895" w:rsidRPr="00100173" w:rsidRDefault="009A0895" w:rsidP="00D21519">
      <w:pPr>
        <w:spacing w:line="480" w:lineRule="auto"/>
        <w:rPr>
          <w:rFonts w:ascii="concise" w:hAnsi="concise" w:cs="Times New Roman"/>
          <w:b/>
          <w:bCs/>
        </w:rPr>
      </w:pPr>
      <w:r w:rsidRPr="00100173">
        <w:rPr>
          <w:rFonts w:ascii="concise" w:hAnsi="concise" w:cs="Times New Roman"/>
          <w:b/>
          <w:bCs/>
        </w:rPr>
        <w:t>Estimated cost: $</w:t>
      </w:r>
      <w:r w:rsidR="0037730A" w:rsidRPr="00100173">
        <w:rPr>
          <w:rFonts w:ascii="concise" w:hAnsi="concise" w:cs="Times New Roman"/>
          <w:b/>
          <w:bCs/>
        </w:rPr>
        <w:t>2</w:t>
      </w:r>
      <w:r w:rsidRPr="00100173">
        <w:rPr>
          <w:rFonts w:ascii="concise" w:hAnsi="concise" w:cs="Times New Roman"/>
          <w:b/>
          <w:bCs/>
        </w:rPr>
        <w:t>00</w:t>
      </w:r>
    </w:p>
    <w:p w14:paraId="11937B90" w14:textId="77777777" w:rsidR="009A0895" w:rsidRPr="00100173" w:rsidRDefault="009A0895" w:rsidP="00D21519">
      <w:pPr>
        <w:spacing w:line="480" w:lineRule="auto"/>
        <w:rPr>
          <w:rFonts w:ascii="concise" w:hAnsi="concise" w:cs="Times New Roman"/>
        </w:rPr>
      </w:pPr>
      <w:r w:rsidRPr="00100173">
        <w:rPr>
          <w:rFonts w:ascii="concise" w:hAnsi="concise" w:cs="Times New Roman"/>
        </w:rPr>
        <w:t>Contingency fund: for unexpected costs and overages</w:t>
      </w:r>
    </w:p>
    <w:p w14:paraId="013F0F7F" w14:textId="2F055D63" w:rsidR="009A0895" w:rsidRPr="00100173" w:rsidRDefault="009A0895" w:rsidP="00D21519">
      <w:pPr>
        <w:spacing w:line="480" w:lineRule="auto"/>
        <w:rPr>
          <w:rFonts w:ascii="concise" w:hAnsi="concise" w:cs="Times New Roman"/>
        </w:rPr>
      </w:pPr>
      <w:r w:rsidRPr="00100173">
        <w:rPr>
          <w:rFonts w:ascii="concise" w:hAnsi="concise" w:cs="Times New Roman"/>
          <w:b/>
          <w:bCs/>
        </w:rPr>
        <w:t>Estimated cost: $</w:t>
      </w:r>
      <w:r w:rsidR="00954949" w:rsidRPr="00100173">
        <w:rPr>
          <w:rFonts w:ascii="concise" w:hAnsi="concise" w:cs="Times New Roman"/>
          <w:b/>
          <w:bCs/>
        </w:rPr>
        <w:t>50</w:t>
      </w:r>
    </w:p>
    <w:p w14:paraId="67225643" w14:textId="6EC98640" w:rsidR="009A0895" w:rsidRPr="00100173" w:rsidRDefault="009A0895" w:rsidP="00D21519">
      <w:pPr>
        <w:spacing w:line="480" w:lineRule="auto"/>
        <w:rPr>
          <w:rFonts w:ascii="concise" w:hAnsi="concise" w:cs="Times New Roman"/>
        </w:rPr>
      </w:pPr>
      <w:r w:rsidRPr="00100173">
        <w:rPr>
          <w:rFonts w:ascii="concise" w:hAnsi="concise" w:cs="Times New Roman"/>
        </w:rPr>
        <w:t>Total other costs: $300</w:t>
      </w:r>
    </w:p>
    <w:p w14:paraId="206E68F7" w14:textId="77777777" w:rsidR="009A0895" w:rsidRPr="00100173" w:rsidRDefault="009A0895" w:rsidP="00D21519">
      <w:pPr>
        <w:spacing w:line="480" w:lineRule="auto"/>
        <w:rPr>
          <w:rFonts w:ascii="concise" w:hAnsi="concise" w:cs="Times New Roman"/>
          <w:b/>
          <w:bCs/>
        </w:rPr>
      </w:pPr>
      <w:r w:rsidRPr="00100173">
        <w:rPr>
          <w:rFonts w:ascii="concise" w:hAnsi="concise" w:cs="Times New Roman"/>
          <w:b/>
          <w:bCs/>
        </w:rPr>
        <w:t>Budget summary</w:t>
      </w:r>
    </w:p>
    <w:p w14:paraId="305EF845" w14:textId="2EE9C853" w:rsidR="009A0895" w:rsidRPr="00100173" w:rsidRDefault="009A0895" w:rsidP="00D21519">
      <w:pPr>
        <w:spacing w:line="480" w:lineRule="auto"/>
        <w:rPr>
          <w:rFonts w:ascii="concise" w:hAnsi="concise" w:cs="Times New Roman"/>
        </w:rPr>
      </w:pPr>
      <w:r w:rsidRPr="00100173">
        <w:rPr>
          <w:rFonts w:ascii="concise" w:hAnsi="concise" w:cs="Times New Roman"/>
        </w:rPr>
        <w:t xml:space="preserve"> Materials/</w:t>
      </w:r>
      <w:r w:rsidR="00D65444" w:rsidRPr="00100173">
        <w:rPr>
          <w:rFonts w:ascii="concise" w:hAnsi="concise" w:cs="Times New Roman"/>
        </w:rPr>
        <w:t>equipment: $</w:t>
      </w:r>
      <w:r w:rsidR="00954949" w:rsidRPr="00100173">
        <w:rPr>
          <w:rFonts w:ascii="concise" w:hAnsi="concise" w:cs="Times New Roman"/>
        </w:rPr>
        <w:t>1</w:t>
      </w:r>
      <w:r w:rsidRPr="00100173">
        <w:rPr>
          <w:rFonts w:ascii="concise" w:hAnsi="concise" w:cs="Times New Roman"/>
        </w:rPr>
        <w:t>00</w:t>
      </w:r>
    </w:p>
    <w:p w14:paraId="366DDE2C" w14:textId="08A5B9C9" w:rsidR="009A0895" w:rsidRPr="00100173" w:rsidRDefault="009A0895" w:rsidP="00D21519">
      <w:pPr>
        <w:spacing w:line="480" w:lineRule="auto"/>
        <w:rPr>
          <w:rFonts w:ascii="concise" w:hAnsi="concise" w:cs="Times New Roman"/>
        </w:rPr>
      </w:pPr>
      <w:r w:rsidRPr="00100173">
        <w:rPr>
          <w:rFonts w:ascii="concise" w:hAnsi="concise" w:cs="Times New Roman"/>
        </w:rPr>
        <w:t>Participant recruitment: $</w:t>
      </w:r>
      <w:r w:rsidR="00954949" w:rsidRPr="00100173">
        <w:rPr>
          <w:rFonts w:ascii="concise" w:hAnsi="concise" w:cs="Times New Roman"/>
        </w:rPr>
        <w:t>2</w:t>
      </w:r>
      <w:r w:rsidRPr="00100173">
        <w:rPr>
          <w:rFonts w:ascii="concise" w:hAnsi="concise" w:cs="Times New Roman"/>
        </w:rPr>
        <w:t>00</w:t>
      </w:r>
    </w:p>
    <w:p w14:paraId="131743B1" w14:textId="273AE74B" w:rsidR="009A0895" w:rsidRPr="00100173" w:rsidRDefault="009A0895" w:rsidP="00D21519">
      <w:pPr>
        <w:spacing w:line="480" w:lineRule="auto"/>
        <w:rPr>
          <w:rFonts w:ascii="concise" w:hAnsi="concise" w:cs="Times New Roman"/>
        </w:rPr>
      </w:pPr>
      <w:r w:rsidRPr="00100173">
        <w:rPr>
          <w:rFonts w:ascii="concise" w:hAnsi="concise" w:cs="Times New Roman"/>
        </w:rPr>
        <w:t xml:space="preserve"> Data collection/analysis:</w:t>
      </w:r>
      <w:r w:rsidR="00954949" w:rsidRPr="00100173">
        <w:rPr>
          <w:rFonts w:ascii="concise" w:hAnsi="concise" w:cs="Times New Roman"/>
        </w:rPr>
        <w:t xml:space="preserve"> </w:t>
      </w:r>
      <w:r w:rsidRPr="00100173">
        <w:rPr>
          <w:rFonts w:ascii="concise" w:hAnsi="concise" w:cs="Times New Roman"/>
        </w:rPr>
        <w:t>$200</w:t>
      </w:r>
    </w:p>
    <w:p w14:paraId="4410B643" w14:textId="686C012F" w:rsidR="003A6255" w:rsidRPr="00100173" w:rsidRDefault="003A6255" w:rsidP="00D21519">
      <w:pPr>
        <w:spacing w:line="480" w:lineRule="auto"/>
        <w:rPr>
          <w:rFonts w:ascii="concise" w:hAnsi="concise" w:cs="Times New Roman"/>
        </w:rPr>
      </w:pPr>
      <w:r w:rsidRPr="00100173">
        <w:rPr>
          <w:rFonts w:ascii="concise" w:hAnsi="concise" w:cs="Times New Roman"/>
        </w:rPr>
        <w:t>Total Budget:15000- 17000</w:t>
      </w:r>
    </w:p>
    <w:p w14:paraId="25F9DAB7" w14:textId="77777777" w:rsidR="007D2290" w:rsidRPr="00100173" w:rsidRDefault="007D2290" w:rsidP="00D21519">
      <w:pPr>
        <w:spacing w:line="480" w:lineRule="auto"/>
        <w:rPr>
          <w:rFonts w:ascii="concise" w:hAnsi="concise" w:cs="Times New Roman"/>
        </w:rPr>
      </w:pPr>
    </w:p>
    <w:p w14:paraId="73781E7E" w14:textId="77777777" w:rsidR="009A0895" w:rsidRPr="00100173" w:rsidRDefault="009A0895" w:rsidP="00D21519">
      <w:pPr>
        <w:spacing w:line="480" w:lineRule="auto"/>
        <w:rPr>
          <w:rFonts w:ascii="concise" w:hAnsi="concise" w:cs="Times New Roman"/>
        </w:rPr>
      </w:pPr>
    </w:p>
    <w:p w14:paraId="0EA7EDC0" w14:textId="77777777" w:rsidR="009A0895" w:rsidRPr="00100173" w:rsidRDefault="009A0895" w:rsidP="00D21519">
      <w:pPr>
        <w:spacing w:line="480" w:lineRule="auto"/>
        <w:rPr>
          <w:rFonts w:ascii="concise" w:hAnsi="concise" w:cs="Times New Roman"/>
        </w:rPr>
      </w:pPr>
    </w:p>
    <w:p w14:paraId="6E0022FC" w14:textId="77777777" w:rsidR="009A0895" w:rsidRPr="00100173" w:rsidRDefault="009A0895" w:rsidP="00D21519">
      <w:pPr>
        <w:spacing w:line="480" w:lineRule="auto"/>
        <w:rPr>
          <w:rFonts w:ascii="concise" w:hAnsi="concise" w:cs="Times New Roman"/>
        </w:rPr>
      </w:pPr>
    </w:p>
    <w:p w14:paraId="4E9D5403" w14:textId="77777777" w:rsidR="00D21519" w:rsidRPr="00100173" w:rsidRDefault="00D21519" w:rsidP="00D21519">
      <w:pPr>
        <w:pStyle w:val="Heading1"/>
        <w:rPr>
          <w:rFonts w:ascii="concise" w:hAnsi="concise"/>
        </w:rPr>
      </w:pPr>
      <w:bookmarkStart w:id="7" w:name="_Toc166664160"/>
      <w:r w:rsidRPr="00100173">
        <w:rPr>
          <w:rFonts w:ascii="concise" w:hAnsi="concise"/>
        </w:rPr>
        <w:t>Ethical Considerations:</w:t>
      </w:r>
      <w:bookmarkEnd w:id="7"/>
    </w:p>
    <w:p w14:paraId="04ACD08F" w14:textId="77777777" w:rsidR="00D21519" w:rsidRPr="00100173" w:rsidRDefault="00D21519" w:rsidP="00D21519">
      <w:pPr>
        <w:spacing w:line="480" w:lineRule="auto"/>
        <w:rPr>
          <w:rFonts w:ascii="concise" w:hAnsi="concise" w:cs="Times New Roman"/>
        </w:rPr>
      </w:pPr>
    </w:p>
    <w:p w14:paraId="1BAB24C8" w14:textId="77777777" w:rsidR="00DA13AA" w:rsidRPr="00100173" w:rsidRDefault="00DA13AA" w:rsidP="00DA13AA">
      <w:pPr>
        <w:spacing w:line="480" w:lineRule="auto"/>
        <w:rPr>
          <w:rFonts w:ascii="concise" w:hAnsi="concise" w:cs="Times New Roman"/>
          <w:b/>
          <w:bCs/>
        </w:rPr>
      </w:pPr>
      <w:r w:rsidRPr="00100173">
        <w:rPr>
          <w:rFonts w:ascii="concise" w:hAnsi="concise" w:cs="Times New Roman"/>
          <w:b/>
          <w:bCs/>
        </w:rPr>
        <w:t>Ethical Approval</w:t>
      </w:r>
    </w:p>
    <w:p w14:paraId="5B9EBEF6" w14:textId="4797DE96" w:rsidR="00DA13AA" w:rsidRPr="00100173" w:rsidRDefault="00DA13AA" w:rsidP="00DA13AA">
      <w:pPr>
        <w:spacing w:line="480" w:lineRule="auto"/>
        <w:rPr>
          <w:rFonts w:ascii="concise" w:hAnsi="concise" w:cs="Times New Roman"/>
        </w:rPr>
      </w:pPr>
      <w:r w:rsidRPr="00100173">
        <w:rPr>
          <w:rFonts w:ascii="concise" w:hAnsi="concise" w:cs="Times New Roman"/>
        </w:rPr>
        <w:t xml:space="preserve"> </w:t>
      </w:r>
      <w:r w:rsidRPr="00100173">
        <w:rPr>
          <w:rFonts w:ascii="concise" w:hAnsi="concise" w:cs="Times New Roman"/>
          <w:b/>
          <w:bCs/>
        </w:rPr>
        <w:t>Data Protection:</w:t>
      </w:r>
      <w:r w:rsidRPr="00100173">
        <w:rPr>
          <w:rFonts w:ascii="concise" w:hAnsi="concise" w:cs="Times New Roman"/>
        </w:rPr>
        <w:t xml:space="preserve"> The collection and processing of sensitive data endangers </w:t>
      </w:r>
      <w:r w:rsidR="00DF2A0A" w:rsidRPr="00100173">
        <w:rPr>
          <w:rFonts w:ascii="concise" w:hAnsi="concise" w:cs="Times New Roman"/>
        </w:rPr>
        <w:t>participants' privacy</w:t>
      </w:r>
      <w:r w:rsidRPr="00100173">
        <w:rPr>
          <w:rFonts w:ascii="concise" w:hAnsi="concise" w:cs="Times New Roman"/>
        </w:rPr>
        <w:t>. Measures are taken to anonymize data and ensure secure storage to protect the confidentiality of participants.</w:t>
      </w:r>
    </w:p>
    <w:p w14:paraId="7410D495" w14:textId="28430340" w:rsidR="00DA13AA" w:rsidRPr="00100173" w:rsidRDefault="00DA13AA" w:rsidP="00DA13AA">
      <w:pPr>
        <w:spacing w:line="480" w:lineRule="auto"/>
        <w:rPr>
          <w:rFonts w:ascii="concise" w:hAnsi="concise" w:cs="Times New Roman"/>
        </w:rPr>
      </w:pPr>
      <w:r w:rsidRPr="00100173">
        <w:rPr>
          <w:rFonts w:ascii="concise" w:hAnsi="concise" w:cs="Times New Roman"/>
          <w:b/>
          <w:bCs/>
        </w:rPr>
        <w:t>Informed consent:</w:t>
      </w:r>
      <w:r w:rsidRPr="00100173">
        <w:rPr>
          <w:rFonts w:ascii="concise" w:hAnsi="concise" w:cs="Times New Roman"/>
        </w:rPr>
        <w:t xml:space="preserve"> Participants must provide informed consent before participating in the study. Clear explanations of the purpose, procedures, risks</w:t>
      </w:r>
      <w:r w:rsidR="00DF2A0A" w:rsidRPr="00100173">
        <w:rPr>
          <w:rFonts w:ascii="concise" w:hAnsi="concise" w:cs="Times New Roman"/>
        </w:rPr>
        <w:t>,</w:t>
      </w:r>
      <w:r w:rsidRPr="00100173">
        <w:rPr>
          <w:rFonts w:ascii="concise" w:hAnsi="concise" w:cs="Times New Roman"/>
        </w:rPr>
        <w:t xml:space="preserve"> and benefits of the study are provided so that participants fully understand their participation.</w:t>
      </w:r>
    </w:p>
    <w:p w14:paraId="44B84393" w14:textId="77777777" w:rsidR="00DA13AA" w:rsidRPr="00100173" w:rsidRDefault="00DA13AA" w:rsidP="00DA13AA">
      <w:pPr>
        <w:spacing w:line="480" w:lineRule="auto"/>
        <w:rPr>
          <w:rFonts w:ascii="concise" w:hAnsi="concise" w:cs="Times New Roman"/>
        </w:rPr>
      </w:pPr>
      <w:r w:rsidRPr="00100173">
        <w:rPr>
          <w:rFonts w:ascii="concise" w:hAnsi="concise" w:cs="Times New Roman"/>
          <w:b/>
          <w:bCs/>
        </w:rPr>
        <w:t>Potential Risks:</w:t>
      </w:r>
      <w:r w:rsidRPr="00100173">
        <w:rPr>
          <w:rFonts w:ascii="concise" w:hAnsi="concise" w:cs="Times New Roman"/>
        </w:rPr>
        <w:t xml:space="preserve"> Participating in experimental arrangements or providing personal information may pose physical or psychological risks to participants. Risk management strategies are implemented to minimize these risks.</w:t>
      </w:r>
    </w:p>
    <w:p w14:paraId="6C054A86" w14:textId="77777777" w:rsidR="00DA13AA" w:rsidRPr="00100173" w:rsidRDefault="00DA13AA" w:rsidP="00DA13AA">
      <w:pPr>
        <w:spacing w:line="480" w:lineRule="auto"/>
        <w:rPr>
          <w:rFonts w:ascii="concise" w:hAnsi="concise" w:cs="Times New Roman"/>
          <w:b/>
          <w:bCs/>
        </w:rPr>
      </w:pPr>
      <w:r w:rsidRPr="00100173">
        <w:rPr>
          <w:rFonts w:ascii="concise" w:hAnsi="concise" w:cs="Times New Roman"/>
          <w:b/>
          <w:bCs/>
        </w:rPr>
        <w:t>Participant Welfare:</w:t>
      </w:r>
    </w:p>
    <w:p w14:paraId="2208D4A4" w14:textId="77777777" w:rsidR="00DA13AA" w:rsidRPr="00100173" w:rsidRDefault="00DA13AA" w:rsidP="00DA13AA">
      <w:pPr>
        <w:spacing w:line="480" w:lineRule="auto"/>
        <w:rPr>
          <w:rFonts w:ascii="concise" w:hAnsi="concise" w:cs="Times New Roman"/>
        </w:rPr>
      </w:pPr>
      <w:r w:rsidRPr="00100173">
        <w:rPr>
          <w:rFonts w:ascii="concise" w:hAnsi="concise" w:cs="Times New Roman"/>
          <w:b/>
          <w:bCs/>
        </w:rPr>
        <w:t>Informed Consent Process:</w:t>
      </w:r>
      <w:r w:rsidRPr="00100173">
        <w:rPr>
          <w:rFonts w:ascii="concise" w:hAnsi="concise" w:cs="Times New Roman"/>
        </w:rPr>
        <w:t xml:space="preserve"> Before participating, participants receive detailed information about the purpose, procedures, and potential risks of the study. They have the opportunity to ask questions and give voluntary, informed consent.</w:t>
      </w:r>
    </w:p>
    <w:p w14:paraId="47D26906" w14:textId="77777777" w:rsidR="00DA13AA" w:rsidRPr="00100173" w:rsidRDefault="00DA13AA" w:rsidP="00DA13AA">
      <w:pPr>
        <w:spacing w:line="480" w:lineRule="auto"/>
        <w:rPr>
          <w:rFonts w:ascii="concise" w:hAnsi="concise" w:cs="Times New Roman"/>
        </w:rPr>
      </w:pPr>
      <w:r w:rsidRPr="00100173">
        <w:rPr>
          <w:rFonts w:ascii="concise" w:hAnsi="concise" w:cs="Times New Roman"/>
          <w:b/>
          <w:bCs/>
        </w:rPr>
        <w:t>Confidentiality:</w:t>
      </w:r>
      <w:r w:rsidRPr="00100173">
        <w:rPr>
          <w:rFonts w:ascii="concise" w:hAnsi="concise" w:cs="Times New Roman"/>
        </w:rPr>
        <w:t xml:space="preserve"> Information about participants is anonymized and strict confidentiality measures are followed to protect sensitive information. Access to information is restricted to authorized persons only.</w:t>
      </w:r>
    </w:p>
    <w:p w14:paraId="6E13F606" w14:textId="3DA62EAE" w:rsidR="00DA13AA" w:rsidRPr="00100173" w:rsidRDefault="00DA13AA" w:rsidP="00DA13AA">
      <w:pPr>
        <w:spacing w:line="480" w:lineRule="auto"/>
        <w:rPr>
          <w:rFonts w:ascii="concise" w:hAnsi="concise" w:cs="Times New Roman"/>
        </w:rPr>
      </w:pPr>
      <w:r w:rsidRPr="00100173">
        <w:rPr>
          <w:rFonts w:ascii="concise" w:hAnsi="concise" w:cs="Times New Roman"/>
          <w:b/>
          <w:bCs/>
        </w:rPr>
        <w:t>Minimization of risks</w:t>
      </w:r>
      <w:r w:rsidRPr="00100173">
        <w:rPr>
          <w:rFonts w:ascii="concise" w:hAnsi="concise" w:cs="Times New Roman"/>
        </w:rPr>
        <w:t>: Precautions are taken to minimize physical and psychological risks to participants. The experimental design is designed with safety in mind, and participants are closely monitored throughout their participation.</w:t>
      </w:r>
    </w:p>
    <w:p w14:paraId="27FC44F7" w14:textId="77777777" w:rsidR="00DA13AA" w:rsidRPr="00100173" w:rsidRDefault="00DA13AA" w:rsidP="00DA13AA">
      <w:pPr>
        <w:spacing w:line="480" w:lineRule="auto"/>
        <w:rPr>
          <w:rFonts w:ascii="concise" w:hAnsi="concise" w:cs="Times New Roman"/>
        </w:rPr>
      </w:pPr>
    </w:p>
    <w:p w14:paraId="038522D5" w14:textId="77777777" w:rsidR="00ED4AE0" w:rsidRPr="00100173" w:rsidRDefault="00ED4AE0" w:rsidP="00DA13AA">
      <w:pPr>
        <w:spacing w:line="480" w:lineRule="auto"/>
        <w:rPr>
          <w:rFonts w:ascii="concise" w:hAnsi="concise" w:cs="Times New Roman"/>
        </w:rPr>
      </w:pPr>
    </w:p>
    <w:p w14:paraId="0ED24522" w14:textId="1662139B" w:rsidR="00DA13AA" w:rsidRPr="00100173" w:rsidRDefault="00DA13AA" w:rsidP="00DA13AA">
      <w:pPr>
        <w:spacing w:line="480" w:lineRule="auto"/>
        <w:rPr>
          <w:rFonts w:ascii="concise" w:hAnsi="concise" w:cs="Times New Roman"/>
        </w:rPr>
      </w:pPr>
      <w:r w:rsidRPr="00100173">
        <w:rPr>
          <w:rFonts w:ascii="concise" w:hAnsi="concise" w:cs="Times New Roman"/>
          <w:b/>
          <w:bCs/>
        </w:rPr>
        <w:t>Debriefing:</w:t>
      </w:r>
      <w:r w:rsidRPr="00100173">
        <w:rPr>
          <w:rFonts w:ascii="concise" w:hAnsi="concise" w:cs="Times New Roman"/>
        </w:rPr>
        <w:t xml:space="preserve"> After participation, participants receive debriefings where they receive additional information about the study and are </w:t>
      </w:r>
      <w:r w:rsidR="00DF2A0A" w:rsidRPr="00100173">
        <w:rPr>
          <w:rFonts w:ascii="concise" w:hAnsi="concise" w:cs="Times New Roman"/>
        </w:rPr>
        <w:t>allowed</w:t>
      </w:r>
      <w:r w:rsidRPr="00100173">
        <w:rPr>
          <w:rFonts w:ascii="concise" w:hAnsi="concise" w:cs="Times New Roman"/>
        </w:rPr>
        <w:t xml:space="preserve"> to raise concerns or ask additional questions.</w:t>
      </w:r>
    </w:p>
    <w:p w14:paraId="427D7A6B" w14:textId="4ABE6601" w:rsidR="00DA13AA" w:rsidRPr="00100173" w:rsidRDefault="00DA13AA" w:rsidP="00DA13AA">
      <w:pPr>
        <w:spacing w:line="480" w:lineRule="auto"/>
        <w:rPr>
          <w:rFonts w:ascii="concise" w:hAnsi="concise" w:cs="Times New Roman"/>
        </w:rPr>
      </w:pPr>
      <w:r w:rsidRPr="00100173">
        <w:rPr>
          <w:rFonts w:ascii="concise" w:hAnsi="concise" w:cs="Times New Roman"/>
          <w:b/>
          <w:bCs/>
        </w:rPr>
        <w:t>Adherence to Ethical Guidelines</w:t>
      </w:r>
      <w:r w:rsidRPr="00100173">
        <w:rPr>
          <w:rFonts w:ascii="concise" w:hAnsi="concise" w:cs="Times New Roman"/>
        </w:rPr>
        <w:t>: The study follows relevant regulations, institutional guidelines, and ethical standards to ensure the ethical treatment of participants and adherence to ethical guidelines throughout the study.</w:t>
      </w:r>
    </w:p>
    <w:p w14:paraId="2488F895" w14:textId="77777777" w:rsidR="00D21519" w:rsidRPr="00100173" w:rsidRDefault="00D21519">
      <w:pPr>
        <w:widowControl/>
        <w:jc w:val="left"/>
        <w:rPr>
          <w:rFonts w:ascii="concise" w:hAnsi="concise" w:cs="Times New Roman"/>
          <w:lang w:eastAsia="zh-CN"/>
        </w:rPr>
      </w:pPr>
      <w:r w:rsidRPr="00100173">
        <w:rPr>
          <w:rFonts w:ascii="concise" w:hAnsi="concise" w:cs="Times New Roman"/>
          <w:lang w:eastAsia="zh-CN"/>
        </w:rPr>
        <w:br w:type="page"/>
      </w:r>
    </w:p>
    <w:p w14:paraId="35B53D21" w14:textId="77777777" w:rsidR="00D21519" w:rsidRPr="00100173" w:rsidRDefault="00D21519" w:rsidP="00D21519">
      <w:pPr>
        <w:pStyle w:val="Heading1"/>
        <w:rPr>
          <w:rFonts w:ascii="concise" w:hAnsi="concise"/>
        </w:rPr>
      </w:pPr>
      <w:bookmarkStart w:id="8" w:name="_Toc166664161"/>
      <w:r w:rsidRPr="00100173">
        <w:rPr>
          <w:rFonts w:ascii="concise" w:hAnsi="concise"/>
        </w:rPr>
        <w:lastRenderedPageBreak/>
        <w:t>Student Requirements:</w:t>
      </w:r>
      <w:bookmarkEnd w:id="8"/>
    </w:p>
    <w:p w14:paraId="7259A24C" w14:textId="77777777" w:rsidR="006978A0" w:rsidRPr="00100173" w:rsidRDefault="006978A0" w:rsidP="006978A0">
      <w:pPr>
        <w:widowControl/>
        <w:jc w:val="left"/>
        <w:rPr>
          <w:rFonts w:ascii="concise" w:hAnsi="concise" w:cs="Times New Roman"/>
          <w:b/>
          <w:bCs/>
          <w:lang w:eastAsia="zh-CN"/>
        </w:rPr>
      </w:pPr>
      <w:r w:rsidRPr="00100173">
        <w:rPr>
          <w:rFonts w:ascii="concise" w:hAnsi="concise" w:cs="Times New Roman"/>
          <w:b/>
          <w:bCs/>
          <w:lang w:eastAsia="zh-CN"/>
        </w:rPr>
        <w:t>Edge Computing and IoT Security Research Project Student Requirements and Roles</w:t>
      </w:r>
    </w:p>
    <w:p w14:paraId="62C5BC8D" w14:textId="42E96D9B" w:rsidR="006978A0" w:rsidRPr="00100173" w:rsidRDefault="006978A0" w:rsidP="006978A0">
      <w:pPr>
        <w:widowControl/>
        <w:jc w:val="left"/>
        <w:rPr>
          <w:rFonts w:ascii="concise" w:hAnsi="concise" w:cs="Times New Roman"/>
          <w:lang w:eastAsia="zh-CN"/>
        </w:rPr>
      </w:pPr>
      <w:r w:rsidRPr="00100173">
        <w:rPr>
          <w:rFonts w:ascii="concise" w:hAnsi="concise" w:cs="Times New Roman"/>
          <w:lang w:eastAsia="zh-CN"/>
        </w:rPr>
        <w:t>This research project requires the collaboration of all team members: Malaya Sugandhin, Ramakotireddy Ragipindi, Jahnavi Chava, Akhila Mylavarapu</w:t>
      </w:r>
      <w:r w:rsidR="00DF2A0A" w:rsidRPr="00100173">
        <w:rPr>
          <w:rFonts w:ascii="concise" w:hAnsi="concise" w:cs="Times New Roman"/>
          <w:lang w:eastAsia="zh-CN"/>
        </w:rPr>
        <w:t>,</w:t>
      </w:r>
      <w:r w:rsidRPr="00100173">
        <w:rPr>
          <w:rFonts w:ascii="concise" w:hAnsi="concise" w:cs="Times New Roman"/>
          <w:lang w:eastAsia="zh-CN"/>
        </w:rPr>
        <w:t xml:space="preserve"> and Spandana Pandi. To ensure efficient progress, here is a division of student roles and responsibilities:</w:t>
      </w:r>
    </w:p>
    <w:p w14:paraId="5270578C" w14:textId="029FF8D8" w:rsidR="006978A0" w:rsidRPr="00100173" w:rsidRDefault="006978A0" w:rsidP="006978A0">
      <w:pPr>
        <w:widowControl/>
        <w:jc w:val="left"/>
        <w:rPr>
          <w:rFonts w:ascii="concise" w:hAnsi="concise" w:cs="Times New Roman"/>
          <w:b/>
          <w:bCs/>
          <w:lang w:eastAsia="zh-CN"/>
        </w:rPr>
      </w:pPr>
      <w:r w:rsidRPr="00100173">
        <w:rPr>
          <w:rFonts w:ascii="concise" w:hAnsi="concise" w:cs="Times New Roman"/>
          <w:b/>
          <w:bCs/>
          <w:lang w:eastAsia="zh-CN"/>
        </w:rPr>
        <w:t>General project responsibilities (shared by all):</w:t>
      </w:r>
    </w:p>
    <w:p w14:paraId="3ADB7C23" w14:textId="77777777" w:rsidR="006978A0" w:rsidRPr="00100173" w:rsidRDefault="006978A0" w:rsidP="006978A0">
      <w:pPr>
        <w:widowControl/>
        <w:jc w:val="left"/>
        <w:rPr>
          <w:rFonts w:ascii="concise" w:hAnsi="concise" w:cs="Times New Roman"/>
          <w:lang w:eastAsia="zh-CN"/>
        </w:rPr>
      </w:pPr>
      <w:r w:rsidRPr="00100173">
        <w:rPr>
          <w:rFonts w:ascii="concise" w:hAnsi="concise" w:cs="Times New Roman"/>
          <w:lang w:eastAsia="zh-CN"/>
        </w:rPr>
        <w:t>Attend regular team meetings to discuss progress, challenges and next steps.</w:t>
      </w:r>
    </w:p>
    <w:p w14:paraId="1136223C" w14:textId="77777777" w:rsidR="006978A0" w:rsidRPr="00100173" w:rsidRDefault="006978A0" w:rsidP="006978A0">
      <w:pPr>
        <w:widowControl/>
        <w:jc w:val="left"/>
        <w:rPr>
          <w:rFonts w:ascii="concise" w:hAnsi="concise" w:cs="Times New Roman"/>
          <w:lang w:eastAsia="zh-CN"/>
        </w:rPr>
      </w:pPr>
      <w:r w:rsidRPr="00100173">
        <w:rPr>
          <w:rFonts w:ascii="concise" w:hAnsi="concise" w:cs="Times New Roman"/>
          <w:lang w:eastAsia="zh-CN"/>
        </w:rPr>
        <w:t>Participate in a positive and collaborative team environment.</w:t>
      </w:r>
    </w:p>
    <w:p w14:paraId="64CC1144" w14:textId="77777777" w:rsidR="006978A0" w:rsidRPr="00100173" w:rsidRDefault="006978A0" w:rsidP="006978A0">
      <w:pPr>
        <w:widowControl/>
        <w:jc w:val="left"/>
        <w:rPr>
          <w:rFonts w:ascii="concise" w:hAnsi="concise" w:cs="Times New Roman"/>
          <w:lang w:eastAsia="zh-CN"/>
        </w:rPr>
      </w:pPr>
      <w:r w:rsidRPr="00100173">
        <w:rPr>
          <w:rFonts w:ascii="concise" w:hAnsi="concise" w:cs="Times New Roman"/>
          <w:lang w:eastAsia="zh-CN"/>
        </w:rPr>
        <w:t>Maintain clear communication and share updates with the project manager.</w:t>
      </w:r>
    </w:p>
    <w:p w14:paraId="03BF43C2" w14:textId="77777777" w:rsidR="006978A0" w:rsidRPr="00100173" w:rsidRDefault="006978A0" w:rsidP="006978A0">
      <w:pPr>
        <w:widowControl/>
        <w:jc w:val="left"/>
        <w:rPr>
          <w:rFonts w:ascii="concise" w:hAnsi="concise" w:cs="Times New Roman"/>
          <w:lang w:eastAsia="zh-CN"/>
        </w:rPr>
      </w:pPr>
      <w:r w:rsidRPr="00100173">
        <w:rPr>
          <w:rFonts w:ascii="concise" w:hAnsi="concise" w:cs="Times New Roman"/>
          <w:lang w:eastAsia="zh-CN"/>
        </w:rPr>
        <w:t>Follow ethical guidelines and privacy rules throughout the study.</w:t>
      </w:r>
    </w:p>
    <w:p w14:paraId="6F5AEDB4" w14:textId="77777777" w:rsidR="00DF2A0A" w:rsidRPr="00100173" w:rsidRDefault="00DF2A0A" w:rsidP="006978A0">
      <w:pPr>
        <w:widowControl/>
        <w:jc w:val="left"/>
        <w:rPr>
          <w:rFonts w:ascii="concise" w:hAnsi="concise" w:cs="Times New Roman"/>
          <w:lang w:eastAsia="zh-CN"/>
        </w:rPr>
      </w:pPr>
    </w:p>
    <w:p w14:paraId="51833430" w14:textId="5BC82619" w:rsidR="006978A0" w:rsidRPr="00100173" w:rsidRDefault="006978A0" w:rsidP="006978A0">
      <w:pPr>
        <w:widowControl/>
        <w:jc w:val="left"/>
        <w:rPr>
          <w:rFonts w:ascii="concise" w:hAnsi="concise" w:cs="Times New Roman"/>
          <w:b/>
          <w:bCs/>
          <w:lang w:eastAsia="zh-CN"/>
        </w:rPr>
      </w:pPr>
      <w:r w:rsidRPr="00100173">
        <w:rPr>
          <w:rFonts w:ascii="concise" w:hAnsi="concise" w:cs="Times New Roman"/>
          <w:b/>
          <w:bCs/>
          <w:lang w:eastAsia="zh-CN"/>
        </w:rPr>
        <w:t>Specific Roles and Responsibilities:</w:t>
      </w:r>
    </w:p>
    <w:p w14:paraId="1612B554" w14:textId="286A6C9E" w:rsidR="006978A0" w:rsidRPr="00100173" w:rsidRDefault="006978A0" w:rsidP="006978A0">
      <w:pPr>
        <w:widowControl/>
        <w:jc w:val="left"/>
        <w:rPr>
          <w:rFonts w:ascii="concise" w:hAnsi="concise" w:cs="Times New Roman"/>
          <w:b/>
          <w:bCs/>
          <w:lang w:eastAsia="zh-CN"/>
        </w:rPr>
      </w:pPr>
      <w:r w:rsidRPr="00100173">
        <w:rPr>
          <w:rFonts w:ascii="concise" w:hAnsi="concise" w:cs="Times New Roman"/>
          <w:b/>
          <w:bCs/>
          <w:lang w:eastAsia="zh-CN"/>
        </w:rPr>
        <w:t>1. Literature Review (Malaya Sugandhini and Ramakotireddy Ragipindi):</w:t>
      </w:r>
    </w:p>
    <w:p w14:paraId="640DBDFF" w14:textId="53DC13E3" w:rsidR="006978A0" w:rsidRPr="00100173" w:rsidRDefault="006978A0" w:rsidP="00DF2A0A">
      <w:pPr>
        <w:widowControl/>
        <w:jc w:val="left"/>
        <w:rPr>
          <w:rFonts w:ascii="concise" w:hAnsi="concise" w:cs="Times New Roman"/>
          <w:b/>
          <w:bCs/>
          <w:lang w:eastAsia="zh-CN"/>
        </w:rPr>
      </w:pPr>
      <w:r w:rsidRPr="00100173">
        <w:rPr>
          <w:rFonts w:ascii="concise" w:hAnsi="concise" w:cs="Times New Roman"/>
          <w:b/>
          <w:bCs/>
          <w:lang w:eastAsia="zh-CN"/>
        </w:rPr>
        <w:t>Responsibilities:</w:t>
      </w:r>
    </w:p>
    <w:p w14:paraId="7E3EBB45" w14:textId="15141FFA" w:rsidR="006978A0" w:rsidRPr="00100173" w:rsidRDefault="006978A0" w:rsidP="006978A0">
      <w:pPr>
        <w:widowControl/>
        <w:jc w:val="left"/>
        <w:rPr>
          <w:rFonts w:ascii="concise" w:hAnsi="concise" w:cs="Times New Roman"/>
          <w:lang w:eastAsia="zh-CN"/>
        </w:rPr>
      </w:pPr>
      <w:r w:rsidRPr="00100173">
        <w:rPr>
          <w:rFonts w:ascii="concise" w:hAnsi="concise" w:cs="Times New Roman"/>
          <w:lang w:eastAsia="zh-CN"/>
        </w:rPr>
        <w:t>1. Edge Computing Security</w:t>
      </w:r>
    </w:p>
    <w:p w14:paraId="47A34BE3" w14:textId="3327B33E" w:rsidR="006978A0" w:rsidRPr="00100173" w:rsidRDefault="006978A0" w:rsidP="006978A0">
      <w:pPr>
        <w:widowControl/>
        <w:jc w:val="left"/>
        <w:rPr>
          <w:rFonts w:ascii="concise" w:hAnsi="concise" w:cs="Times New Roman"/>
          <w:lang w:eastAsia="zh-CN"/>
        </w:rPr>
      </w:pPr>
      <w:r w:rsidRPr="00100173">
        <w:rPr>
          <w:rFonts w:ascii="concise" w:hAnsi="concise" w:cs="Times New Roman"/>
          <w:lang w:eastAsia="zh-CN"/>
        </w:rPr>
        <w:t>2. IoT Security</w:t>
      </w:r>
    </w:p>
    <w:p w14:paraId="5EA32D30" w14:textId="25CA1D99" w:rsidR="006978A0" w:rsidRPr="00100173" w:rsidRDefault="006978A0" w:rsidP="006978A0">
      <w:pPr>
        <w:widowControl/>
        <w:jc w:val="left"/>
        <w:rPr>
          <w:rFonts w:ascii="concise" w:hAnsi="concise" w:cs="Times New Roman"/>
          <w:lang w:eastAsia="zh-CN"/>
        </w:rPr>
      </w:pPr>
      <w:r w:rsidRPr="00100173">
        <w:rPr>
          <w:rFonts w:ascii="concise" w:hAnsi="concise" w:cs="Times New Roman"/>
          <w:lang w:eastAsia="zh-CN"/>
        </w:rPr>
        <w:t>3. Appropriate technologies (</w:t>
      </w:r>
      <w:proofErr w:type="spellStart"/>
      <w:r w:rsidRPr="00100173">
        <w:rPr>
          <w:rFonts w:ascii="concise" w:hAnsi="concise" w:cs="Times New Roman"/>
          <w:lang w:eastAsia="zh-CN"/>
        </w:rPr>
        <w:t>eg</w:t>
      </w:r>
      <w:proofErr w:type="spellEnd"/>
      <w:r w:rsidRPr="00100173">
        <w:rPr>
          <w:rFonts w:ascii="concise" w:hAnsi="concise" w:cs="Times New Roman"/>
          <w:lang w:eastAsia="zh-CN"/>
        </w:rPr>
        <w:t xml:space="preserve"> secure multi-party computing, blockchain, AI-powered anomaly detection)</w:t>
      </w:r>
    </w:p>
    <w:p w14:paraId="35096F97" w14:textId="2D05BCDA" w:rsidR="006978A0" w:rsidRPr="00100173" w:rsidRDefault="006978A0" w:rsidP="006978A0">
      <w:pPr>
        <w:widowControl/>
        <w:jc w:val="left"/>
        <w:rPr>
          <w:rFonts w:ascii="concise" w:hAnsi="concise" w:cs="Times New Roman"/>
          <w:lang w:eastAsia="zh-CN"/>
        </w:rPr>
      </w:pPr>
      <w:r w:rsidRPr="00100173">
        <w:rPr>
          <w:rFonts w:ascii="concise" w:hAnsi="concise" w:cs="Times New Roman"/>
          <w:lang w:eastAsia="zh-CN"/>
        </w:rPr>
        <w:t>4. Analyze existing information security solutions and identify potential flaws or limitations.</w:t>
      </w:r>
    </w:p>
    <w:p w14:paraId="460AD5F0" w14:textId="3FF450D3" w:rsidR="006978A0" w:rsidRPr="00100173" w:rsidRDefault="006978A0" w:rsidP="006978A0">
      <w:pPr>
        <w:widowControl/>
        <w:jc w:val="left"/>
        <w:rPr>
          <w:rFonts w:ascii="concise" w:hAnsi="concise" w:cs="Times New Roman"/>
          <w:lang w:eastAsia="zh-CN"/>
        </w:rPr>
      </w:pPr>
      <w:r w:rsidRPr="00100173">
        <w:rPr>
          <w:rFonts w:ascii="concise" w:hAnsi="concise" w:cs="Times New Roman"/>
          <w:lang w:eastAsia="zh-CN"/>
        </w:rPr>
        <w:t>5. Summarize key findings and prepare a literature review report for group discussion.</w:t>
      </w:r>
    </w:p>
    <w:p w14:paraId="5996F061" w14:textId="77777777" w:rsidR="00DF2A0A" w:rsidRPr="00100173" w:rsidRDefault="00DF2A0A" w:rsidP="006978A0">
      <w:pPr>
        <w:widowControl/>
        <w:jc w:val="left"/>
        <w:rPr>
          <w:rFonts w:ascii="concise" w:hAnsi="concise" w:cs="Times New Roman"/>
          <w:lang w:eastAsia="zh-CN"/>
        </w:rPr>
      </w:pPr>
    </w:p>
    <w:p w14:paraId="223BF79B" w14:textId="1ACD820D" w:rsidR="006978A0" w:rsidRPr="00100173" w:rsidRDefault="006978A0" w:rsidP="006978A0">
      <w:pPr>
        <w:widowControl/>
        <w:jc w:val="left"/>
        <w:rPr>
          <w:rFonts w:ascii="concise" w:hAnsi="concise" w:cs="Times New Roman"/>
          <w:b/>
          <w:bCs/>
          <w:lang w:eastAsia="zh-CN"/>
        </w:rPr>
      </w:pPr>
      <w:r w:rsidRPr="00100173">
        <w:rPr>
          <w:rFonts w:ascii="concise" w:hAnsi="concise" w:cs="Times New Roman"/>
          <w:b/>
          <w:bCs/>
          <w:lang w:eastAsia="zh-CN"/>
        </w:rPr>
        <w:t>2. Data Collection (Jahnavi Chava and Akhila Mylavarapu):</w:t>
      </w:r>
    </w:p>
    <w:p w14:paraId="7196C661" w14:textId="77777777" w:rsidR="006978A0" w:rsidRPr="00100173" w:rsidRDefault="006978A0" w:rsidP="006978A0">
      <w:pPr>
        <w:widowControl/>
        <w:jc w:val="left"/>
        <w:rPr>
          <w:rFonts w:ascii="concise" w:hAnsi="concise" w:cs="Times New Roman"/>
          <w:b/>
          <w:bCs/>
          <w:lang w:eastAsia="zh-CN"/>
        </w:rPr>
      </w:pPr>
      <w:r w:rsidRPr="00100173">
        <w:rPr>
          <w:rFonts w:ascii="concise" w:hAnsi="concise" w:cs="Times New Roman"/>
          <w:b/>
          <w:bCs/>
          <w:lang w:eastAsia="zh-CN"/>
        </w:rPr>
        <w:t>Tasks:</w:t>
      </w:r>
    </w:p>
    <w:p w14:paraId="4045659C" w14:textId="18C315D6" w:rsidR="006978A0" w:rsidRPr="00100173" w:rsidRDefault="006978A0" w:rsidP="006978A0">
      <w:pPr>
        <w:pStyle w:val="ListParagraph"/>
        <w:widowControl/>
        <w:numPr>
          <w:ilvl w:val="0"/>
          <w:numId w:val="24"/>
        </w:numPr>
        <w:ind w:firstLineChars="0"/>
        <w:jc w:val="left"/>
        <w:rPr>
          <w:rFonts w:ascii="concise" w:hAnsi="concise" w:cs="Times New Roman"/>
          <w:lang w:eastAsia="zh-CN"/>
        </w:rPr>
      </w:pPr>
      <w:r w:rsidRPr="00100173">
        <w:rPr>
          <w:rFonts w:ascii="concise" w:hAnsi="concise" w:cs="Times New Roman"/>
          <w:lang w:eastAsia="zh-CN"/>
        </w:rPr>
        <w:t>Work with the team to determine data collection methods based on selected research questions. (</w:t>
      </w:r>
      <w:proofErr w:type="spellStart"/>
      <w:r w:rsidRPr="00100173">
        <w:rPr>
          <w:rFonts w:ascii="concise" w:hAnsi="concise" w:cs="Times New Roman"/>
          <w:lang w:eastAsia="zh-CN"/>
        </w:rPr>
        <w:t>eg</w:t>
      </w:r>
      <w:proofErr w:type="spellEnd"/>
      <w:r w:rsidRPr="00100173">
        <w:rPr>
          <w:rFonts w:ascii="concise" w:hAnsi="concise" w:cs="Times New Roman"/>
          <w:lang w:eastAsia="zh-CN"/>
        </w:rPr>
        <w:t xml:space="preserve"> surveys, network monitoring, data from edge devices)</w:t>
      </w:r>
    </w:p>
    <w:p w14:paraId="4157DA94" w14:textId="2FF4F89F" w:rsidR="006978A0" w:rsidRPr="00100173" w:rsidRDefault="006978A0" w:rsidP="006978A0">
      <w:pPr>
        <w:pStyle w:val="ListParagraph"/>
        <w:widowControl/>
        <w:numPr>
          <w:ilvl w:val="0"/>
          <w:numId w:val="24"/>
        </w:numPr>
        <w:ind w:firstLineChars="0"/>
        <w:jc w:val="left"/>
        <w:rPr>
          <w:rFonts w:ascii="concise" w:hAnsi="concise" w:cs="Times New Roman"/>
          <w:lang w:eastAsia="zh-CN"/>
        </w:rPr>
      </w:pPr>
      <w:r w:rsidRPr="00100173">
        <w:rPr>
          <w:rFonts w:ascii="concise" w:hAnsi="concise" w:cs="Times New Roman"/>
          <w:lang w:eastAsia="zh-CN"/>
        </w:rPr>
        <w:t>Develop data collection tools or instruments (</w:t>
      </w:r>
      <w:proofErr w:type="spellStart"/>
      <w:r w:rsidRPr="00100173">
        <w:rPr>
          <w:rFonts w:ascii="concise" w:hAnsi="concise" w:cs="Times New Roman"/>
          <w:lang w:eastAsia="zh-CN"/>
        </w:rPr>
        <w:t>eg</w:t>
      </w:r>
      <w:proofErr w:type="spellEnd"/>
      <w:r w:rsidRPr="00100173">
        <w:rPr>
          <w:rFonts w:ascii="concise" w:hAnsi="concise" w:cs="Times New Roman"/>
          <w:lang w:eastAsia="zh-CN"/>
        </w:rPr>
        <w:t xml:space="preserve"> surveys, surveys) as needed.</w:t>
      </w:r>
    </w:p>
    <w:p w14:paraId="62692F7D" w14:textId="2246B10B" w:rsidR="006978A0" w:rsidRPr="00100173" w:rsidRDefault="006978A0" w:rsidP="006978A0">
      <w:pPr>
        <w:pStyle w:val="ListParagraph"/>
        <w:widowControl/>
        <w:numPr>
          <w:ilvl w:val="0"/>
          <w:numId w:val="24"/>
        </w:numPr>
        <w:ind w:firstLineChars="0"/>
        <w:jc w:val="left"/>
        <w:rPr>
          <w:rFonts w:ascii="concise" w:hAnsi="concise" w:cs="Times New Roman"/>
          <w:lang w:eastAsia="zh-CN"/>
        </w:rPr>
      </w:pPr>
      <w:r w:rsidRPr="00100173">
        <w:rPr>
          <w:rFonts w:ascii="concise" w:hAnsi="concise" w:cs="Times New Roman"/>
          <w:lang w:eastAsia="zh-CN"/>
        </w:rPr>
        <w:t>Ensure the necessary approvals (if necessary) for the collection of data from participants or relevant institutions.</w:t>
      </w:r>
    </w:p>
    <w:p w14:paraId="784FB270" w14:textId="79BBFE21" w:rsidR="006978A0" w:rsidRPr="00100173" w:rsidRDefault="006978A0" w:rsidP="006978A0">
      <w:pPr>
        <w:pStyle w:val="ListParagraph"/>
        <w:widowControl/>
        <w:numPr>
          <w:ilvl w:val="0"/>
          <w:numId w:val="24"/>
        </w:numPr>
        <w:ind w:firstLineChars="0"/>
        <w:jc w:val="left"/>
        <w:rPr>
          <w:rFonts w:ascii="concise" w:hAnsi="concise" w:cs="Times New Roman"/>
          <w:lang w:eastAsia="zh-CN"/>
        </w:rPr>
      </w:pPr>
      <w:r w:rsidRPr="00100173">
        <w:rPr>
          <w:rFonts w:ascii="concise" w:hAnsi="concise" w:cs="Times New Roman"/>
          <w:lang w:eastAsia="zh-CN"/>
        </w:rPr>
        <w:t>Collect data efficiently and accurately according to agreed methods.</w:t>
      </w:r>
    </w:p>
    <w:p w14:paraId="6A6C2370" w14:textId="77777777" w:rsidR="006978A0" w:rsidRPr="00100173" w:rsidRDefault="006978A0" w:rsidP="006978A0">
      <w:pPr>
        <w:pStyle w:val="ListParagraph"/>
        <w:widowControl/>
        <w:numPr>
          <w:ilvl w:val="0"/>
          <w:numId w:val="24"/>
        </w:numPr>
        <w:ind w:firstLineChars="0"/>
        <w:jc w:val="left"/>
        <w:rPr>
          <w:rFonts w:ascii="concise" w:hAnsi="concise" w:cs="Times New Roman"/>
          <w:lang w:eastAsia="zh-CN"/>
        </w:rPr>
      </w:pPr>
      <w:r w:rsidRPr="00100173">
        <w:rPr>
          <w:rFonts w:ascii="concise" w:hAnsi="concise" w:cs="Times New Roman"/>
          <w:lang w:eastAsia="zh-CN"/>
        </w:rPr>
        <w:t>Keep detailed records of data collection procedures and sources.</w:t>
      </w:r>
    </w:p>
    <w:p w14:paraId="5ED6D05D" w14:textId="77777777" w:rsidR="00DF2A0A" w:rsidRPr="00100173" w:rsidRDefault="00DF2A0A" w:rsidP="00DF2A0A">
      <w:pPr>
        <w:widowControl/>
        <w:jc w:val="left"/>
        <w:rPr>
          <w:rFonts w:ascii="concise" w:hAnsi="concise" w:cs="Times New Roman"/>
          <w:lang w:eastAsia="zh-CN"/>
        </w:rPr>
      </w:pPr>
    </w:p>
    <w:p w14:paraId="4D5080E0" w14:textId="77777777" w:rsidR="00DF2A0A" w:rsidRPr="00100173" w:rsidRDefault="00DF2A0A" w:rsidP="00DF2A0A">
      <w:pPr>
        <w:widowControl/>
        <w:jc w:val="left"/>
        <w:rPr>
          <w:rFonts w:ascii="concise" w:hAnsi="concise" w:cs="Times New Roman"/>
          <w:lang w:eastAsia="zh-CN"/>
        </w:rPr>
      </w:pPr>
    </w:p>
    <w:p w14:paraId="2F98246E" w14:textId="77777777" w:rsidR="00DF2A0A" w:rsidRPr="00100173" w:rsidRDefault="00DF2A0A" w:rsidP="00DF2A0A">
      <w:pPr>
        <w:widowControl/>
        <w:jc w:val="left"/>
        <w:rPr>
          <w:rFonts w:ascii="concise" w:hAnsi="concise" w:cs="Times New Roman"/>
          <w:lang w:eastAsia="zh-CN"/>
        </w:rPr>
      </w:pPr>
    </w:p>
    <w:p w14:paraId="78BF2867" w14:textId="246CF4BB" w:rsidR="006978A0" w:rsidRPr="00100173" w:rsidRDefault="006978A0" w:rsidP="006978A0">
      <w:pPr>
        <w:widowControl/>
        <w:jc w:val="left"/>
        <w:rPr>
          <w:rFonts w:ascii="concise" w:hAnsi="concise" w:cs="Times New Roman"/>
          <w:b/>
          <w:bCs/>
          <w:lang w:eastAsia="zh-CN"/>
        </w:rPr>
      </w:pPr>
      <w:r w:rsidRPr="00100173">
        <w:rPr>
          <w:rFonts w:ascii="concise" w:hAnsi="concise" w:cs="Times New Roman"/>
          <w:b/>
          <w:bCs/>
          <w:lang w:eastAsia="zh-CN"/>
        </w:rPr>
        <w:t xml:space="preserve"> 3. Data Analysis (Spandana Pandi and Malaya Sugandhini):</w:t>
      </w:r>
    </w:p>
    <w:p w14:paraId="587DE02B" w14:textId="77777777" w:rsidR="006978A0" w:rsidRPr="00100173" w:rsidRDefault="006978A0" w:rsidP="006978A0">
      <w:pPr>
        <w:widowControl/>
        <w:jc w:val="left"/>
        <w:rPr>
          <w:rFonts w:ascii="concise" w:hAnsi="concise" w:cs="Times New Roman"/>
          <w:b/>
          <w:bCs/>
          <w:lang w:eastAsia="zh-CN"/>
        </w:rPr>
      </w:pPr>
      <w:r w:rsidRPr="00100173">
        <w:rPr>
          <w:rFonts w:ascii="concise" w:hAnsi="concise" w:cs="Times New Roman"/>
          <w:b/>
          <w:bCs/>
          <w:lang w:eastAsia="zh-CN"/>
        </w:rPr>
        <w:t>Duties:</w:t>
      </w:r>
    </w:p>
    <w:p w14:paraId="700DA90F" w14:textId="240E6678" w:rsidR="006978A0" w:rsidRPr="00100173" w:rsidRDefault="006978A0" w:rsidP="00DF2A0A">
      <w:pPr>
        <w:pStyle w:val="ListParagraph"/>
        <w:widowControl/>
        <w:numPr>
          <w:ilvl w:val="0"/>
          <w:numId w:val="25"/>
        </w:numPr>
        <w:ind w:firstLineChars="0"/>
        <w:jc w:val="left"/>
        <w:rPr>
          <w:rFonts w:ascii="concise" w:hAnsi="concise" w:cs="Times New Roman"/>
          <w:lang w:eastAsia="zh-CN"/>
        </w:rPr>
      </w:pPr>
      <w:r w:rsidRPr="00100173">
        <w:rPr>
          <w:rFonts w:ascii="concise" w:hAnsi="concise" w:cs="Times New Roman"/>
          <w:lang w:eastAsia="zh-CN"/>
        </w:rPr>
        <w:t>Cleaning and pre-processing of collected data to ensure accuracy and consistency.</w:t>
      </w:r>
    </w:p>
    <w:p w14:paraId="571BA3AD" w14:textId="5620385E" w:rsidR="006978A0" w:rsidRPr="00100173" w:rsidRDefault="006978A0" w:rsidP="00DF2A0A">
      <w:pPr>
        <w:pStyle w:val="ListParagraph"/>
        <w:widowControl/>
        <w:numPr>
          <w:ilvl w:val="0"/>
          <w:numId w:val="25"/>
        </w:numPr>
        <w:ind w:firstLineChars="0"/>
        <w:jc w:val="left"/>
        <w:rPr>
          <w:rFonts w:ascii="concise" w:hAnsi="concise" w:cs="Times New Roman"/>
          <w:lang w:eastAsia="zh-CN"/>
        </w:rPr>
      </w:pPr>
      <w:r w:rsidRPr="00100173">
        <w:rPr>
          <w:rFonts w:ascii="concise" w:hAnsi="concise" w:cs="Times New Roman"/>
          <w:lang w:eastAsia="zh-CN"/>
        </w:rPr>
        <w:t>Select appropriate data analysis techniques (</w:t>
      </w:r>
      <w:proofErr w:type="spellStart"/>
      <w:r w:rsidRPr="00100173">
        <w:rPr>
          <w:rFonts w:ascii="concise" w:hAnsi="concise" w:cs="Times New Roman"/>
          <w:lang w:eastAsia="zh-CN"/>
        </w:rPr>
        <w:t>eg</w:t>
      </w:r>
      <w:proofErr w:type="spellEnd"/>
      <w:r w:rsidRPr="00100173">
        <w:rPr>
          <w:rFonts w:ascii="concise" w:hAnsi="concise" w:cs="Times New Roman"/>
          <w:lang w:eastAsia="zh-CN"/>
        </w:rPr>
        <w:t>, statistical analysis, machine learning algorithms) based on the research question(s) and data type.</w:t>
      </w:r>
    </w:p>
    <w:p w14:paraId="5A630E2B" w14:textId="24DD1905" w:rsidR="006978A0" w:rsidRPr="00100173" w:rsidRDefault="00DF2A0A" w:rsidP="00DF2A0A">
      <w:pPr>
        <w:pStyle w:val="ListParagraph"/>
        <w:widowControl/>
        <w:numPr>
          <w:ilvl w:val="0"/>
          <w:numId w:val="25"/>
        </w:numPr>
        <w:ind w:firstLineChars="0"/>
        <w:jc w:val="left"/>
        <w:rPr>
          <w:rFonts w:ascii="concise" w:hAnsi="concise" w:cs="Times New Roman"/>
          <w:lang w:eastAsia="zh-CN"/>
        </w:rPr>
      </w:pPr>
      <w:r w:rsidRPr="00100173">
        <w:rPr>
          <w:rFonts w:ascii="concise" w:hAnsi="concise" w:cs="Times New Roman"/>
          <w:lang w:eastAsia="zh-CN"/>
        </w:rPr>
        <w:t>Conduct in-depth data analysis to identify trends, patterns and possible relationship</w:t>
      </w:r>
      <w:r w:rsidR="006978A0" w:rsidRPr="00100173">
        <w:rPr>
          <w:rFonts w:ascii="concise" w:hAnsi="concise" w:cs="Times New Roman"/>
          <w:lang w:eastAsia="zh-CN"/>
        </w:rPr>
        <w:t xml:space="preserve"> between variables.</w:t>
      </w:r>
    </w:p>
    <w:p w14:paraId="25237E29" w14:textId="70E692C4" w:rsidR="006978A0" w:rsidRPr="00100173" w:rsidRDefault="006978A0" w:rsidP="00DF2A0A">
      <w:pPr>
        <w:pStyle w:val="ListParagraph"/>
        <w:widowControl/>
        <w:numPr>
          <w:ilvl w:val="0"/>
          <w:numId w:val="25"/>
        </w:numPr>
        <w:ind w:firstLineChars="0"/>
        <w:jc w:val="left"/>
        <w:rPr>
          <w:rFonts w:ascii="concise" w:hAnsi="concise" w:cs="Times New Roman"/>
          <w:lang w:eastAsia="zh-CN"/>
        </w:rPr>
      </w:pPr>
      <w:r w:rsidRPr="00100173">
        <w:rPr>
          <w:rFonts w:ascii="concise" w:hAnsi="concise" w:cs="Times New Roman"/>
          <w:lang w:eastAsia="zh-CN"/>
        </w:rPr>
        <w:t>Use data visualization techniques to effectively present results.</w:t>
      </w:r>
    </w:p>
    <w:p w14:paraId="5DABAC01" w14:textId="51158DB0" w:rsidR="006978A0" w:rsidRPr="00100173" w:rsidRDefault="00DF2A0A" w:rsidP="006978A0">
      <w:pPr>
        <w:widowControl/>
        <w:jc w:val="left"/>
        <w:rPr>
          <w:rFonts w:ascii="concise" w:hAnsi="concise" w:cs="Times New Roman"/>
          <w:lang w:eastAsia="zh-CN"/>
        </w:rPr>
      </w:pPr>
      <w:r w:rsidRPr="00100173">
        <w:rPr>
          <w:rFonts w:ascii="concise" w:hAnsi="concise" w:cs="Times New Roman"/>
          <w:lang w:eastAsia="zh-CN"/>
        </w:rPr>
        <w:t xml:space="preserve">5. </w:t>
      </w:r>
      <w:r w:rsidR="006978A0" w:rsidRPr="00100173">
        <w:rPr>
          <w:rFonts w:ascii="concise" w:hAnsi="concise" w:cs="Times New Roman"/>
          <w:lang w:eastAsia="zh-CN"/>
        </w:rPr>
        <w:t>document the data analysis process and key findings.</w:t>
      </w:r>
    </w:p>
    <w:p w14:paraId="7F705090" w14:textId="6AB037DB" w:rsidR="006978A0" w:rsidRPr="00100173" w:rsidRDefault="006978A0" w:rsidP="006978A0">
      <w:pPr>
        <w:widowControl/>
        <w:jc w:val="left"/>
        <w:rPr>
          <w:rFonts w:ascii="concise" w:hAnsi="concise" w:cs="Times New Roman"/>
          <w:b/>
          <w:bCs/>
          <w:lang w:eastAsia="zh-CN"/>
        </w:rPr>
      </w:pPr>
      <w:r w:rsidRPr="00100173">
        <w:rPr>
          <w:rFonts w:ascii="concise" w:hAnsi="concise" w:cs="Times New Roman"/>
          <w:b/>
          <w:bCs/>
          <w:lang w:eastAsia="zh-CN"/>
        </w:rPr>
        <w:t>4. Reporting (teamwork):</w:t>
      </w:r>
    </w:p>
    <w:p w14:paraId="12CF905D" w14:textId="77777777" w:rsidR="006978A0" w:rsidRPr="00100173" w:rsidRDefault="006978A0" w:rsidP="006978A0">
      <w:pPr>
        <w:widowControl/>
        <w:jc w:val="left"/>
        <w:rPr>
          <w:rFonts w:ascii="concise" w:hAnsi="concise" w:cs="Times New Roman"/>
          <w:b/>
          <w:bCs/>
          <w:lang w:eastAsia="zh-CN"/>
        </w:rPr>
      </w:pPr>
      <w:r w:rsidRPr="00100173">
        <w:rPr>
          <w:rFonts w:ascii="concise" w:hAnsi="concise" w:cs="Times New Roman"/>
          <w:b/>
          <w:bCs/>
          <w:lang w:eastAsia="zh-CN"/>
        </w:rPr>
        <w:t>Tasks:</w:t>
      </w:r>
    </w:p>
    <w:p w14:paraId="3FE1F090" w14:textId="77777777" w:rsidR="006978A0" w:rsidRPr="00100173" w:rsidRDefault="006978A0" w:rsidP="006978A0">
      <w:pPr>
        <w:widowControl/>
        <w:jc w:val="left"/>
        <w:rPr>
          <w:rFonts w:ascii="concise" w:hAnsi="concise" w:cs="Times New Roman"/>
          <w:b/>
          <w:bCs/>
          <w:lang w:eastAsia="zh-CN"/>
        </w:rPr>
      </w:pPr>
      <w:r w:rsidRPr="00100173">
        <w:rPr>
          <w:rFonts w:ascii="concise" w:hAnsi="concise" w:cs="Times New Roman"/>
          <w:b/>
          <w:bCs/>
          <w:lang w:eastAsia="zh-CN"/>
        </w:rPr>
        <w:t>Collaborate on research reports and project summary presentations:</w:t>
      </w:r>
    </w:p>
    <w:p w14:paraId="59D6A7AB" w14:textId="7ABE9AA6" w:rsidR="006978A0" w:rsidRPr="00100173" w:rsidRDefault="006978A0" w:rsidP="00DF2A0A">
      <w:pPr>
        <w:pStyle w:val="ListParagraph"/>
        <w:widowControl/>
        <w:numPr>
          <w:ilvl w:val="0"/>
          <w:numId w:val="26"/>
        </w:numPr>
        <w:ind w:firstLineChars="0"/>
        <w:jc w:val="left"/>
        <w:rPr>
          <w:rFonts w:ascii="concise" w:hAnsi="concise" w:cs="Times New Roman"/>
          <w:lang w:eastAsia="zh-CN"/>
        </w:rPr>
      </w:pPr>
      <w:r w:rsidRPr="00100173">
        <w:rPr>
          <w:rFonts w:ascii="concise" w:hAnsi="concise" w:cs="Times New Roman"/>
          <w:lang w:eastAsia="zh-CN"/>
        </w:rPr>
        <w:t>Objectives and methodology</w:t>
      </w:r>
    </w:p>
    <w:p w14:paraId="1AEB1F6B" w14:textId="051193B4" w:rsidR="006978A0" w:rsidRPr="00100173" w:rsidRDefault="006978A0" w:rsidP="00DF2A0A">
      <w:pPr>
        <w:pStyle w:val="ListParagraph"/>
        <w:widowControl/>
        <w:numPr>
          <w:ilvl w:val="0"/>
          <w:numId w:val="26"/>
        </w:numPr>
        <w:ind w:firstLineChars="0"/>
        <w:jc w:val="left"/>
        <w:rPr>
          <w:rFonts w:ascii="concise" w:hAnsi="concise" w:cs="Times New Roman"/>
          <w:lang w:eastAsia="zh-CN"/>
        </w:rPr>
      </w:pPr>
      <w:r w:rsidRPr="00100173">
        <w:rPr>
          <w:rFonts w:ascii="concise" w:hAnsi="concise" w:cs="Times New Roman"/>
          <w:lang w:eastAsia="zh-CN"/>
        </w:rPr>
        <w:t>Results of literature review</w:t>
      </w:r>
    </w:p>
    <w:p w14:paraId="49210C9C" w14:textId="486F06C5" w:rsidR="006978A0" w:rsidRPr="00100173" w:rsidRDefault="006978A0" w:rsidP="00DF2A0A">
      <w:pPr>
        <w:pStyle w:val="ListParagraph"/>
        <w:widowControl/>
        <w:numPr>
          <w:ilvl w:val="0"/>
          <w:numId w:val="26"/>
        </w:numPr>
        <w:ind w:firstLineChars="0"/>
        <w:jc w:val="left"/>
        <w:rPr>
          <w:rFonts w:ascii="concise" w:hAnsi="concise" w:cs="Times New Roman"/>
          <w:lang w:eastAsia="zh-CN"/>
        </w:rPr>
      </w:pPr>
      <w:r w:rsidRPr="00100173">
        <w:rPr>
          <w:rFonts w:ascii="concise" w:hAnsi="concise" w:cs="Times New Roman"/>
          <w:lang w:eastAsia="zh-CN"/>
        </w:rPr>
        <w:t>Results of data collection and analysis</w:t>
      </w:r>
    </w:p>
    <w:p w14:paraId="13ED941E" w14:textId="4EB2AB77" w:rsidR="006978A0" w:rsidRPr="00100173" w:rsidRDefault="006978A0" w:rsidP="00DF2A0A">
      <w:pPr>
        <w:pStyle w:val="ListParagraph"/>
        <w:widowControl/>
        <w:numPr>
          <w:ilvl w:val="0"/>
          <w:numId w:val="26"/>
        </w:numPr>
        <w:ind w:firstLineChars="0"/>
        <w:jc w:val="left"/>
        <w:rPr>
          <w:rFonts w:ascii="concise" w:hAnsi="concise" w:cs="Times New Roman"/>
          <w:lang w:eastAsia="zh-CN"/>
        </w:rPr>
      </w:pPr>
      <w:r w:rsidRPr="00100173">
        <w:rPr>
          <w:rFonts w:ascii="concise" w:hAnsi="concise" w:cs="Times New Roman"/>
          <w:lang w:eastAsia="zh-CN"/>
        </w:rPr>
        <w:t>Conclusions and recommendations</w:t>
      </w:r>
    </w:p>
    <w:p w14:paraId="4D2CBDD3" w14:textId="4EA7A63B" w:rsidR="00D21519" w:rsidRPr="00100173" w:rsidRDefault="006978A0" w:rsidP="00DF2A0A">
      <w:pPr>
        <w:pStyle w:val="ListParagraph"/>
        <w:widowControl/>
        <w:numPr>
          <w:ilvl w:val="0"/>
          <w:numId w:val="26"/>
        </w:numPr>
        <w:ind w:firstLineChars="0"/>
        <w:jc w:val="left"/>
        <w:rPr>
          <w:rFonts w:ascii="concise" w:hAnsi="concise" w:cs="Times New Roman"/>
          <w:lang w:eastAsia="zh-CN"/>
        </w:rPr>
      </w:pPr>
      <w:r w:rsidRPr="00100173">
        <w:rPr>
          <w:rFonts w:ascii="concise" w:hAnsi="concise" w:cs="Times New Roman"/>
          <w:lang w:eastAsia="zh-CN"/>
        </w:rPr>
        <w:t>Edit and modify reports and presentations based on team feedback.</w:t>
      </w:r>
      <w:r w:rsidR="00D21519" w:rsidRPr="00100173">
        <w:rPr>
          <w:rFonts w:ascii="concise" w:hAnsi="concise" w:cs="Times New Roman"/>
          <w:lang w:eastAsia="zh-CN"/>
        </w:rPr>
        <w:br w:type="page"/>
      </w:r>
    </w:p>
    <w:p w14:paraId="487B1966" w14:textId="77777777" w:rsidR="00D21519" w:rsidRPr="00100173" w:rsidRDefault="00D21519" w:rsidP="00D21519">
      <w:pPr>
        <w:pStyle w:val="Heading1"/>
        <w:rPr>
          <w:rFonts w:ascii="concise" w:hAnsi="concise"/>
        </w:rPr>
      </w:pPr>
      <w:bookmarkStart w:id="9" w:name="_Toc166664162"/>
      <w:r w:rsidRPr="00100173">
        <w:rPr>
          <w:rFonts w:ascii="concise" w:hAnsi="concise"/>
        </w:rPr>
        <w:lastRenderedPageBreak/>
        <w:t>References:</w:t>
      </w:r>
      <w:bookmarkEnd w:id="9"/>
    </w:p>
    <w:p w14:paraId="32D4DAF6" w14:textId="5A7AB6A7" w:rsidR="002642F6" w:rsidRPr="00100173" w:rsidRDefault="00D102B4" w:rsidP="003A6255">
      <w:pPr>
        <w:pStyle w:val="ListParagraph"/>
        <w:widowControl/>
        <w:numPr>
          <w:ilvl w:val="0"/>
          <w:numId w:val="10"/>
        </w:numPr>
        <w:spacing w:line="360" w:lineRule="auto"/>
        <w:ind w:firstLineChars="0"/>
        <w:jc w:val="left"/>
        <w:rPr>
          <w:rFonts w:ascii="concise" w:hAnsi="concise" w:cs="Times New Roman"/>
          <w:b/>
          <w:bCs/>
        </w:rPr>
      </w:pPr>
      <w:r w:rsidRPr="00100173">
        <w:rPr>
          <w:rFonts w:ascii="concise" w:hAnsi="concise" w:cs="Times New Roman"/>
        </w:rPr>
        <w:t xml:space="preserve">M. Azam, S. </w:t>
      </w:r>
      <w:proofErr w:type="spellStart"/>
      <w:r w:rsidRPr="00100173">
        <w:rPr>
          <w:rFonts w:ascii="concise" w:hAnsi="concise" w:cs="Times New Roman"/>
        </w:rPr>
        <w:t>Zeadally</w:t>
      </w:r>
      <w:proofErr w:type="spellEnd"/>
      <w:r w:rsidRPr="00100173">
        <w:rPr>
          <w:rFonts w:ascii="concise" w:hAnsi="concise" w:cs="Times New Roman"/>
        </w:rPr>
        <w:t xml:space="preserve">, and K.A. </w:t>
      </w:r>
      <w:proofErr w:type="spellStart"/>
      <w:r w:rsidRPr="00100173">
        <w:rPr>
          <w:rFonts w:ascii="concise" w:hAnsi="concise" w:cs="Times New Roman"/>
        </w:rPr>
        <w:t>Harras</w:t>
      </w:r>
      <w:proofErr w:type="spellEnd"/>
      <w:r w:rsidRPr="00100173">
        <w:rPr>
          <w:rFonts w:ascii="concise" w:hAnsi="concise" w:cs="Times New Roman"/>
        </w:rPr>
        <w:t xml:space="preserve">, "Fog computing architecture, evaluation, and future research directions," IEEE </w:t>
      </w:r>
      <w:r w:rsidR="006A2AA0" w:rsidRPr="00100173">
        <w:rPr>
          <w:rFonts w:ascii="concise" w:hAnsi="concise" w:cs="Times New Roman"/>
        </w:rPr>
        <w:t>Commune</w:t>
      </w:r>
      <w:r w:rsidRPr="00100173">
        <w:rPr>
          <w:rFonts w:ascii="concise" w:hAnsi="concise" w:cs="Times New Roman"/>
        </w:rPr>
        <w:t xml:space="preserve"> Mag vol. 56, pp. 46–52, 2018</w:t>
      </w:r>
      <w:r w:rsidRPr="00100173">
        <w:rPr>
          <w:rFonts w:ascii="concise" w:hAnsi="concise" w:cs="Times New Roman"/>
          <w:b/>
          <w:bCs/>
        </w:rPr>
        <w:t>.</w:t>
      </w:r>
      <w:r w:rsidR="003A6255" w:rsidRPr="00100173">
        <w:rPr>
          <w:rFonts w:ascii="concise" w:hAnsi="concise" w:cs="Times New Roman"/>
          <w:b/>
          <w:bCs/>
        </w:rPr>
        <w:t xml:space="preserve"> </w:t>
      </w:r>
      <w:r w:rsidR="002642F6" w:rsidRPr="00100173">
        <w:rPr>
          <w:rFonts w:ascii="concise" w:hAnsi="concise" w:cs="Times New Roman"/>
        </w:rPr>
        <w:t>[</w:t>
      </w:r>
      <w:hyperlink r:id="rId8" w:history="1">
        <w:r w:rsidR="002642F6" w:rsidRPr="00100173">
          <w:rPr>
            <w:rStyle w:val="Hyperlink"/>
            <w:rFonts w:ascii="concise" w:hAnsi="concise" w:cs="Times New Roman"/>
          </w:rPr>
          <w:t>https://ieeexplore.ieee.org/document/8360849</w:t>
        </w:r>
      </w:hyperlink>
      <w:r w:rsidR="002642F6" w:rsidRPr="00100173">
        <w:rPr>
          <w:rFonts w:ascii="concise" w:hAnsi="concise" w:cs="Times New Roman"/>
        </w:rPr>
        <w:t>]</w:t>
      </w:r>
    </w:p>
    <w:p w14:paraId="76DE581F" w14:textId="1E489E85" w:rsidR="002642F6" w:rsidRPr="00100173" w:rsidRDefault="00D102B4" w:rsidP="003A6255">
      <w:pPr>
        <w:pStyle w:val="ListParagraph"/>
        <w:widowControl/>
        <w:numPr>
          <w:ilvl w:val="0"/>
          <w:numId w:val="10"/>
        </w:numPr>
        <w:spacing w:line="360" w:lineRule="auto"/>
        <w:ind w:firstLineChars="0"/>
        <w:jc w:val="left"/>
        <w:rPr>
          <w:rFonts w:ascii="concise" w:hAnsi="concise" w:cs="Times New Roman"/>
        </w:rPr>
      </w:pPr>
      <w:r w:rsidRPr="00100173">
        <w:rPr>
          <w:rFonts w:ascii="concise" w:hAnsi="concise" w:cs="Times New Roman"/>
        </w:rPr>
        <w:t xml:space="preserve">S. Sarkar, S. Chatterjee, and S. Misra, "Assessment of the Suitability of Fog Computing in the Context of Internet of Things," IEEE Trans. Cloud </w:t>
      </w:r>
      <w:r w:rsidR="003A6255" w:rsidRPr="00100173">
        <w:rPr>
          <w:rFonts w:ascii="concise" w:hAnsi="concise" w:cs="Times New Roman"/>
        </w:rPr>
        <w:t>Computer</w:t>
      </w:r>
      <w:r w:rsidRPr="00100173">
        <w:rPr>
          <w:rFonts w:ascii="concise" w:hAnsi="concise" w:cs="Times New Roman"/>
        </w:rPr>
        <w:t>.</w:t>
      </w:r>
      <w:r w:rsidR="003A6255" w:rsidRPr="00100173">
        <w:rPr>
          <w:rFonts w:ascii="concise" w:hAnsi="concise" w:cs="Times New Roman"/>
        </w:rPr>
        <w:t xml:space="preserve"> </w:t>
      </w:r>
      <w:r w:rsidRPr="00100173">
        <w:rPr>
          <w:rFonts w:ascii="concise" w:hAnsi="concise" w:cs="Times New Roman"/>
        </w:rPr>
        <w:t xml:space="preserve">vol. 6, pp. 46–59, 2015. </w:t>
      </w:r>
      <w:r w:rsidR="002642F6" w:rsidRPr="00100173">
        <w:rPr>
          <w:rFonts w:ascii="concise" w:hAnsi="concise" w:cs="Times New Roman"/>
        </w:rPr>
        <w:t>[</w:t>
      </w:r>
      <w:hyperlink r:id="rId9" w:history="1">
        <w:r w:rsidR="002642F6" w:rsidRPr="00100173">
          <w:rPr>
            <w:rStyle w:val="Hyperlink"/>
            <w:rFonts w:ascii="concise" w:hAnsi="concise" w:cs="Times New Roman"/>
          </w:rPr>
          <w:t>https://ieeexplore.ieee.org/document/7286781</w:t>
        </w:r>
      </w:hyperlink>
      <w:r w:rsidR="002642F6" w:rsidRPr="00100173">
        <w:rPr>
          <w:rFonts w:ascii="concise" w:hAnsi="concise" w:cs="Times New Roman"/>
        </w:rPr>
        <w:t>]</w:t>
      </w:r>
    </w:p>
    <w:p w14:paraId="54C850D3" w14:textId="11C8D092" w:rsidR="002642F6" w:rsidRPr="00100173" w:rsidRDefault="002642F6" w:rsidP="00016BE7">
      <w:pPr>
        <w:pStyle w:val="ListParagraph"/>
        <w:widowControl/>
        <w:numPr>
          <w:ilvl w:val="0"/>
          <w:numId w:val="10"/>
        </w:numPr>
        <w:spacing w:line="360" w:lineRule="auto"/>
        <w:ind w:firstLineChars="0"/>
        <w:jc w:val="left"/>
        <w:rPr>
          <w:rFonts w:ascii="concise" w:hAnsi="concise" w:cs="Times New Roman"/>
          <w:color w:val="222222"/>
          <w:sz w:val="21"/>
          <w:szCs w:val="21"/>
          <w:shd w:val="clear" w:color="auto" w:fill="FFFFFF"/>
        </w:rPr>
      </w:pPr>
      <w:r w:rsidRPr="00100173">
        <w:rPr>
          <w:rFonts w:ascii="concise" w:hAnsi="concise" w:cs="Times New Roman"/>
          <w:color w:val="222222"/>
          <w:sz w:val="21"/>
          <w:szCs w:val="21"/>
          <w:shd w:val="clear" w:color="auto" w:fill="FFFFFF"/>
        </w:rPr>
        <w:t>Chen, M</w:t>
      </w:r>
      <w:r w:rsidR="00DD1F23" w:rsidRPr="00100173">
        <w:rPr>
          <w:rFonts w:ascii="concise" w:hAnsi="concise" w:cs="Times New Roman"/>
          <w:color w:val="222222"/>
          <w:sz w:val="21"/>
          <w:szCs w:val="21"/>
          <w:shd w:val="clear" w:color="auto" w:fill="FFFFFF"/>
        </w:rPr>
        <w:t>,</w:t>
      </w:r>
      <w:r w:rsidRPr="00100173">
        <w:rPr>
          <w:rFonts w:ascii="concise" w:hAnsi="concise" w:cs="Times New Roman"/>
          <w:color w:val="222222"/>
          <w:sz w:val="21"/>
          <w:szCs w:val="21"/>
          <w:shd w:val="clear" w:color="auto" w:fill="FFFFFF"/>
        </w:rPr>
        <w:t xml:space="preserve"> </w:t>
      </w:r>
      <w:proofErr w:type="spellStart"/>
      <w:r w:rsidRPr="00100173">
        <w:rPr>
          <w:rFonts w:ascii="concise" w:hAnsi="concise" w:cs="Times New Roman"/>
          <w:color w:val="222222"/>
          <w:sz w:val="21"/>
          <w:szCs w:val="21"/>
          <w:shd w:val="clear" w:color="auto" w:fill="FFFFFF"/>
        </w:rPr>
        <w:t>Li</w:t>
      </w:r>
      <w:r w:rsidR="006A2AA0" w:rsidRPr="00100173">
        <w:rPr>
          <w:rFonts w:ascii="concise" w:hAnsi="concise" w:cs="Times New Roman"/>
          <w:color w:val="222222"/>
          <w:sz w:val="21"/>
          <w:szCs w:val="21"/>
          <w:shd w:val="clear" w:color="auto" w:fill="FFFFFF"/>
        </w:rPr>
        <w:t>.</w:t>
      </w:r>
      <w:r w:rsidRPr="00100173">
        <w:rPr>
          <w:rFonts w:ascii="concise" w:hAnsi="concise" w:cs="Times New Roman"/>
          <w:color w:val="222222"/>
          <w:sz w:val="21"/>
          <w:szCs w:val="21"/>
          <w:shd w:val="clear" w:color="auto" w:fill="FFFFFF"/>
        </w:rPr>
        <w:t>W</w:t>
      </w:r>
      <w:proofErr w:type="spellEnd"/>
      <w:r w:rsidR="00DD1F23" w:rsidRPr="00100173">
        <w:rPr>
          <w:rFonts w:ascii="concise" w:hAnsi="concise" w:cs="Times New Roman"/>
          <w:color w:val="222222"/>
          <w:sz w:val="21"/>
          <w:szCs w:val="21"/>
          <w:shd w:val="clear" w:color="auto" w:fill="FFFFFF"/>
        </w:rPr>
        <w:t>.</w:t>
      </w:r>
      <w:r w:rsidRPr="00100173">
        <w:rPr>
          <w:rFonts w:ascii="concise" w:hAnsi="concise" w:cs="Times New Roman"/>
          <w:color w:val="222222"/>
          <w:sz w:val="21"/>
          <w:szCs w:val="21"/>
          <w:shd w:val="clear" w:color="auto" w:fill="FFFFFF"/>
        </w:rPr>
        <w:t xml:space="preserve"> Hao, Y. Qian, Y.</w:t>
      </w:r>
      <w:r w:rsidR="00DD1F23" w:rsidRPr="00100173">
        <w:rPr>
          <w:rFonts w:ascii="concise" w:hAnsi="concise" w:cs="Times New Roman"/>
          <w:color w:val="222222"/>
          <w:sz w:val="21"/>
          <w:szCs w:val="21"/>
          <w:shd w:val="clear" w:color="auto" w:fill="FFFFFF"/>
        </w:rPr>
        <w:t xml:space="preserve"> </w:t>
      </w:r>
      <w:proofErr w:type="spellStart"/>
      <w:r w:rsidRPr="00100173">
        <w:rPr>
          <w:rFonts w:ascii="concise" w:hAnsi="concise" w:cs="Times New Roman"/>
          <w:color w:val="222222"/>
          <w:sz w:val="21"/>
          <w:szCs w:val="21"/>
          <w:shd w:val="clear" w:color="auto" w:fill="FFFFFF"/>
        </w:rPr>
        <w:t>Humar</w:t>
      </w:r>
      <w:proofErr w:type="spellEnd"/>
      <w:r w:rsidRPr="00100173">
        <w:rPr>
          <w:rFonts w:ascii="concise" w:hAnsi="concise" w:cs="Times New Roman"/>
          <w:color w:val="222222"/>
          <w:sz w:val="21"/>
          <w:szCs w:val="21"/>
          <w:shd w:val="clear" w:color="auto" w:fill="FFFFFF"/>
        </w:rPr>
        <w:t>, I. Edge cognitive computing based smart healthcare system. </w:t>
      </w:r>
      <w:r w:rsidRPr="00100173">
        <w:rPr>
          <w:rStyle w:val="html-italic"/>
          <w:rFonts w:ascii="concise" w:hAnsi="concise" w:cs="Times New Roman"/>
          <w:color w:val="222222"/>
          <w:sz w:val="21"/>
          <w:szCs w:val="21"/>
          <w:shd w:val="clear" w:color="auto" w:fill="FFFFFF"/>
        </w:rPr>
        <w:t xml:space="preserve">Future </w:t>
      </w:r>
      <w:proofErr w:type="spellStart"/>
      <w:r w:rsidRPr="00100173">
        <w:rPr>
          <w:rStyle w:val="html-italic"/>
          <w:rFonts w:ascii="concise" w:hAnsi="concise" w:cs="Times New Roman"/>
          <w:color w:val="222222"/>
          <w:sz w:val="21"/>
          <w:szCs w:val="21"/>
          <w:shd w:val="clear" w:color="auto" w:fill="FFFFFF"/>
        </w:rPr>
        <w:t>Gener</w:t>
      </w:r>
      <w:proofErr w:type="spellEnd"/>
      <w:r w:rsidRPr="00100173">
        <w:rPr>
          <w:rStyle w:val="html-italic"/>
          <w:rFonts w:ascii="concise" w:hAnsi="concise" w:cs="Times New Roman"/>
          <w:color w:val="222222"/>
          <w:sz w:val="21"/>
          <w:szCs w:val="21"/>
          <w:shd w:val="clear" w:color="auto" w:fill="FFFFFF"/>
        </w:rPr>
        <w:t xml:space="preserve">. </w:t>
      </w:r>
      <w:proofErr w:type="spellStart"/>
      <w:r w:rsidRPr="00100173">
        <w:rPr>
          <w:rStyle w:val="html-italic"/>
          <w:rFonts w:ascii="concise" w:hAnsi="concise" w:cs="Times New Roman"/>
          <w:color w:val="222222"/>
          <w:sz w:val="21"/>
          <w:szCs w:val="21"/>
          <w:shd w:val="clear" w:color="auto" w:fill="FFFFFF"/>
        </w:rPr>
        <w:t>Comput</w:t>
      </w:r>
      <w:proofErr w:type="spellEnd"/>
      <w:r w:rsidRPr="00100173">
        <w:rPr>
          <w:rStyle w:val="html-italic"/>
          <w:rFonts w:ascii="concise" w:hAnsi="concise" w:cs="Times New Roman"/>
          <w:color w:val="222222"/>
          <w:sz w:val="21"/>
          <w:szCs w:val="21"/>
          <w:shd w:val="clear" w:color="auto" w:fill="FFFFFF"/>
        </w:rPr>
        <w:t>.</w:t>
      </w:r>
      <w:r w:rsidRPr="00100173">
        <w:rPr>
          <w:rStyle w:val="html-italic"/>
          <w:rFonts w:ascii="concise" w:hAnsi="concise" w:cs="Times New Roman"/>
          <w:i/>
          <w:iCs/>
          <w:color w:val="222222"/>
          <w:sz w:val="21"/>
          <w:szCs w:val="21"/>
          <w:shd w:val="clear" w:color="auto" w:fill="FFFFFF"/>
        </w:rPr>
        <w:t xml:space="preserve"> </w:t>
      </w:r>
      <w:r w:rsidRPr="00100173">
        <w:rPr>
          <w:rStyle w:val="html-italic"/>
          <w:rFonts w:ascii="concise" w:hAnsi="concise" w:cs="Times New Roman"/>
          <w:color w:val="222222"/>
          <w:sz w:val="21"/>
          <w:szCs w:val="21"/>
          <w:shd w:val="clear" w:color="auto" w:fill="FFFFFF"/>
        </w:rPr>
        <w:t>Syst</w:t>
      </w:r>
      <w:r w:rsidRPr="00100173">
        <w:rPr>
          <w:rStyle w:val="html-italic"/>
          <w:rFonts w:ascii="concise" w:hAnsi="concise" w:cs="Times New Roman"/>
          <w:i/>
          <w:iCs/>
          <w:color w:val="222222"/>
          <w:sz w:val="21"/>
          <w:szCs w:val="21"/>
          <w:shd w:val="clear" w:color="auto" w:fill="FFFFFF"/>
        </w:rPr>
        <w:t>.</w:t>
      </w:r>
      <w:r w:rsidRPr="00100173">
        <w:rPr>
          <w:rFonts w:ascii="concise" w:hAnsi="concise" w:cs="Times New Roman"/>
          <w:color w:val="222222"/>
          <w:sz w:val="21"/>
          <w:szCs w:val="21"/>
          <w:shd w:val="clear" w:color="auto" w:fill="FFFFFF"/>
        </w:rPr>
        <w:t> </w:t>
      </w:r>
      <w:r w:rsidRPr="00100173">
        <w:rPr>
          <w:rFonts w:ascii="concise" w:hAnsi="concise" w:cs="Times New Roman"/>
          <w:b/>
          <w:bCs/>
          <w:color w:val="222222"/>
          <w:sz w:val="21"/>
          <w:szCs w:val="21"/>
          <w:shd w:val="clear" w:color="auto" w:fill="FFFFFF"/>
        </w:rPr>
        <w:t>2018</w:t>
      </w:r>
      <w:r w:rsidRPr="00100173">
        <w:rPr>
          <w:rFonts w:ascii="concise" w:hAnsi="concise" w:cs="Times New Roman"/>
          <w:color w:val="222222"/>
          <w:sz w:val="21"/>
          <w:szCs w:val="21"/>
          <w:shd w:val="clear" w:color="auto" w:fill="FFFFFF"/>
        </w:rPr>
        <w:t>, </w:t>
      </w:r>
      <w:r w:rsidRPr="00100173">
        <w:rPr>
          <w:rStyle w:val="html-italic"/>
          <w:rFonts w:ascii="concise" w:hAnsi="concise" w:cs="Times New Roman"/>
          <w:i/>
          <w:iCs/>
          <w:color w:val="222222"/>
          <w:sz w:val="21"/>
          <w:szCs w:val="21"/>
          <w:shd w:val="clear" w:color="auto" w:fill="FFFFFF"/>
        </w:rPr>
        <w:t>86</w:t>
      </w:r>
      <w:r w:rsidRPr="00100173">
        <w:rPr>
          <w:rFonts w:ascii="concise" w:hAnsi="concise" w:cs="Times New Roman"/>
          <w:color w:val="222222"/>
          <w:sz w:val="21"/>
          <w:szCs w:val="21"/>
          <w:shd w:val="clear" w:color="auto" w:fill="FFFFFF"/>
        </w:rPr>
        <w:t>, 403–411.</w:t>
      </w:r>
      <w:r w:rsidRPr="00100173">
        <w:rPr>
          <w:rFonts w:ascii="concise" w:hAnsi="concise" w:cs="Times New Roman"/>
        </w:rPr>
        <w:t>[</w:t>
      </w:r>
      <w:hyperlink r:id="rId10" w:history="1">
        <w:r w:rsidRPr="00100173">
          <w:rPr>
            <w:rStyle w:val="Hyperlink"/>
            <w:rFonts w:ascii="concise" w:hAnsi="concise" w:cs="Times New Roman"/>
          </w:rPr>
          <w:t>https://www.sciencedirect.com/science/article/pii/S0167739X17326766?via%3Dihub</w:t>
        </w:r>
      </w:hyperlink>
      <w:r w:rsidRPr="00100173">
        <w:rPr>
          <w:rFonts w:ascii="concise" w:hAnsi="concise" w:cs="Times New Roman"/>
        </w:rPr>
        <w:t>]</w:t>
      </w:r>
    </w:p>
    <w:p w14:paraId="05B5BF4D" w14:textId="6CCB1C49" w:rsidR="00D102B4" w:rsidRPr="00100173" w:rsidRDefault="00D102B4" w:rsidP="00016BE7">
      <w:pPr>
        <w:pStyle w:val="ListParagraph"/>
        <w:widowControl/>
        <w:numPr>
          <w:ilvl w:val="0"/>
          <w:numId w:val="10"/>
        </w:numPr>
        <w:spacing w:line="360" w:lineRule="auto"/>
        <w:ind w:firstLineChars="0"/>
        <w:jc w:val="left"/>
        <w:rPr>
          <w:rFonts w:ascii="concise" w:hAnsi="concise" w:cs="Times New Roman"/>
        </w:rPr>
      </w:pPr>
      <w:r w:rsidRPr="00100173">
        <w:rPr>
          <w:rFonts w:ascii="concise" w:hAnsi="concise" w:cs="Times New Roman"/>
        </w:rPr>
        <w:t xml:space="preserve">A. </w:t>
      </w:r>
      <w:proofErr w:type="spellStart"/>
      <w:r w:rsidRPr="00100173">
        <w:rPr>
          <w:rFonts w:ascii="concise" w:hAnsi="concise" w:cs="Times New Roman"/>
        </w:rPr>
        <w:t>Botta</w:t>
      </w:r>
      <w:proofErr w:type="spellEnd"/>
      <w:r w:rsidRPr="00100173">
        <w:rPr>
          <w:rFonts w:ascii="concise" w:hAnsi="concise" w:cs="Times New Roman"/>
        </w:rPr>
        <w:t xml:space="preserve">, W. De Donato, V. Persico, and A. </w:t>
      </w:r>
      <w:proofErr w:type="spellStart"/>
      <w:r w:rsidRPr="00100173">
        <w:rPr>
          <w:rFonts w:ascii="concise" w:hAnsi="concise" w:cs="Times New Roman"/>
        </w:rPr>
        <w:t>Pescap</w:t>
      </w:r>
      <w:r w:rsidR="003A6255" w:rsidRPr="00100173">
        <w:rPr>
          <w:rFonts w:ascii="concise" w:hAnsi="concise" w:cs="Times New Roman"/>
        </w:rPr>
        <w:t>e</w:t>
      </w:r>
      <w:proofErr w:type="spellEnd"/>
      <w:r w:rsidRPr="00100173">
        <w:rPr>
          <w:rFonts w:ascii="concise" w:hAnsi="concise" w:cs="Times New Roman"/>
        </w:rPr>
        <w:t xml:space="preserve">, "Integration of cloud computing and internet of things: A survey," Future </w:t>
      </w:r>
      <w:proofErr w:type="spellStart"/>
      <w:r w:rsidRPr="00100173">
        <w:rPr>
          <w:rFonts w:ascii="concise" w:hAnsi="concise" w:cs="Times New Roman"/>
        </w:rPr>
        <w:t>Gener</w:t>
      </w:r>
      <w:proofErr w:type="spellEnd"/>
      <w:r w:rsidRPr="00100173">
        <w:rPr>
          <w:rFonts w:ascii="concise" w:hAnsi="concise" w:cs="Times New Roman"/>
        </w:rPr>
        <w:t xml:space="preserve">. </w:t>
      </w:r>
      <w:proofErr w:type="spellStart"/>
      <w:r w:rsidRPr="00100173">
        <w:rPr>
          <w:rFonts w:ascii="concise" w:hAnsi="concise" w:cs="Times New Roman"/>
        </w:rPr>
        <w:t>Comput</w:t>
      </w:r>
      <w:proofErr w:type="spellEnd"/>
      <w:r w:rsidRPr="00100173">
        <w:rPr>
          <w:rFonts w:ascii="concise" w:hAnsi="concise" w:cs="Times New Roman"/>
        </w:rPr>
        <w:t>. Syst, vol. 56, pp. 684–700. [</w:t>
      </w:r>
      <w:hyperlink r:id="rId11" w:history="1">
        <w:r w:rsidR="0016087C" w:rsidRPr="00100173">
          <w:rPr>
            <w:rStyle w:val="Hyperlink"/>
            <w:rFonts w:ascii="concise" w:hAnsi="concise" w:cs="Times New Roman"/>
          </w:rPr>
          <w:t>https://www.mdpi.com/1424-8220/20/22/6441</w:t>
        </w:r>
      </w:hyperlink>
      <w:r w:rsidR="0016087C" w:rsidRPr="00100173">
        <w:rPr>
          <w:rFonts w:ascii="concise" w:hAnsi="concise" w:cs="Times New Roman"/>
        </w:rPr>
        <w:t>]</w:t>
      </w:r>
    </w:p>
    <w:p w14:paraId="57EB0B74" w14:textId="1461CDBC" w:rsidR="00016BE7" w:rsidRPr="00100173" w:rsidRDefault="00016BE7" w:rsidP="00016BE7">
      <w:pPr>
        <w:pStyle w:val="ListParagraph"/>
        <w:widowControl/>
        <w:numPr>
          <w:ilvl w:val="0"/>
          <w:numId w:val="10"/>
        </w:numPr>
        <w:spacing w:line="360" w:lineRule="auto"/>
        <w:ind w:firstLineChars="0"/>
        <w:jc w:val="left"/>
        <w:rPr>
          <w:rFonts w:ascii="concise" w:hAnsi="concise" w:cs="Times New Roman"/>
        </w:rPr>
      </w:pPr>
      <w:r w:rsidRPr="00100173">
        <w:rPr>
          <w:rFonts w:ascii="concise" w:hAnsi="concise" w:cs="Times New Roman"/>
        </w:rPr>
        <w:t xml:space="preserve">Idrees, Jawad, L. W. (2023). Energy-efficient </w:t>
      </w:r>
      <w:r w:rsidR="003A6255" w:rsidRPr="00100173">
        <w:rPr>
          <w:rFonts w:ascii="concise" w:hAnsi="concise" w:cs="Times New Roman"/>
        </w:rPr>
        <w:t xml:space="preserve">Data </w:t>
      </w:r>
      <w:r w:rsidR="006A2AA0" w:rsidRPr="00100173">
        <w:rPr>
          <w:rFonts w:ascii="concise" w:hAnsi="concise" w:cs="Times New Roman"/>
        </w:rPr>
        <w:t>Processing Protocol</w:t>
      </w:r>
      <w:r w:rsidR="003A6255" w:rsidRPr="00100173">
        <w:rPr>
          <w:rFonts w:ascii="concise" w:hAnsi="concise" w:cs="Times New Roman"/>
        </w:rPr>
        <w:t xml:space="preserve"> </w:t>
      </w:r>
      <w:r w:rsidRPr="00100173">
        <w:rPr>
          <w:rFonts w:ascii="concise" w:hAnsi="concise" w:cs="Times New Roman"/>
        </w:rPr>
        <w:t xml:space="preserve">in </w:t>
      </w:r>
      <w:r w:rsidR="003A6255" w:rsidRPr="00100173">
        <w:rPr>
          <w:rFonts w:ascii="concise" w:hAnsi="concise" w:cs="Times New Roman"/>
        </w:rPr>
        <w:t xml:space="preserve">edge-based </w:t>
      </w:r>
      <w:r w:rsidRPr="00100173">
        <w:rPr>
          <w:rFonts w:ascii="concise" w:hAnsi="concise" w:cs="Times New Roman"/>
        </w:rPr>
        <w:t xml:space="preserve">IoT networks.  </w:t>
      </w:r>
      <w:r w:rsidR="006A2AA0" w:rsidRPr="00100173">
        <w:rPr>
          <w:rFonts w:ascii="concise" w:hAnsi="concise" w:cs="Times New Roman"/>
        </w:rPr>
        <w:t>Annals of</w:t>
      </w:r>
      <w:r w:rsidRPr="00100173">
        <w:rPr>
          <w:rFonts w:ascii="concise" w:hAnsi="concise" w:cs="Times New Roman"/>
        </w:rPr>
        <w:t xml:space="preserve"> Telecommunications,</w:t>
      </w:r>
      <w:r w:rsidR="00100173">
        <w:rPr>
          <w:rFonts w:ascii="concise" w:hAnsi="concise" w:cs="Times New Roman"/>
        </w:rPr>
        <w:t xml:space="preserve">1-16 </w:t>
      </w:r>
      <w:r w:rsidRPr="00100173">
        <w:rPr>
          <w:rFonts w:ascii="concise" w:hAnsi="concise" w:cs="Times New Roman"/>
        </w:rPr>
        <w:t>[</w:t>
      </w:r>
      <w:hyperlink r:id="rId12" w:history="1">
        <w:r w:rsidRPr="00100173">
          <w:rPr>
            <w:rStyle w:val="Hyperlink"/>
            <w:rFonts w:ascii="concise" w:hAnsi="concise" w:cs="Times New Roman"/>
          </w:rPr>
          <w:t>https://doi.org/10.1007/s12243- 023-00957-8</w:t>
        </w:r>
      </w:hyperlink>
      <w:r w:rsidRPr="00100173">
        <w:rPr>
          <w:rFonts w:ascii="concise" w:hAnsi="concise" w:cs="Times New Roman"/>
        </w:rPr>
        <w:t>]</w:t>
      </w:r>
    </w:p>
    <w:p w14:paraId="761D7F0E" w14:textId="4D064646" w:rsidR="00016BE7" w:rsidRPr="00100173" w:rsidRDefault="00016BE7" w:rsidP="00016BE7">
      <w:pPr>
        <w:pStyle w:val="ListParagraph"/>
        <w:widowControl/>
        <w:numPr>
          <w:ilvl w:val="0"/>
          <w:numId w:val="10"/>
        </w:numPr>
        <w:spacing w:line="360" w:lineRule="auto"/>
        <w:ind w:firstLineChars="0"/>
        <w:jc w:val="left"/>
        <w:rPr>
          <w:rFonts w:ascii="concise" w:hAnsi="concise" w:cs="Times New Roman"/>
        </w:rPr>
      </w:pPr>
      <w:r w:rsidRPr="00100173">
        <w:rPr>
          <w:rFonts w:ascii="concise" w:hAnsi="concise" w:cs="Times New Roman"/>
        </w:rPr>
        <w:t xml:space="preserve">W. Shi and S. </w:t>
      </w:r>
      <w:proofErr w:type="spellStart"/>
      <w:r w:rsidRPr="00100173">
        <w:rPr>
          <w:rFonts w:ascii="concise" w:hAnsi="concise" w:cs="Times New Roman"/>
        </w:rPr>
        <w:t>Dustdar</w:t>
      </w:r>
      <w:proofErr w:type="spellEnd"/>
      <w:r w:rsidRPr="00100173">
        <w:rPr>
          <w:rFonts w:ascii="concise" w:hAnsi="concise" w:cs="Times New Roman"/>
        </w:rPr>
        <w:t>, “The promise of edge computing,” Computer, vol. 49, no. 5, pp. 78–81, 2016.</w:t>
      </w:r>
      <w:r w:rsidR="006A2AA0" w:rsidRPr="00100173">
        <w:rPr>
          <w:rFonts w:ascii="concise" w:hAnsi="concise" w:cs="Times New Roman"/>
        </w:rPr>
        <w:t xml:space="preserve"> </w:t>
      </w:r>
      <w:r w:rsidRPr="00100173">
        <w:rPr>
          <w:rFonts w:ascii="concise" w:hAnsi="concise" w:cs="Times New Roman"/>
        </w:rPr>
        <w:t xml:space="preserve">[ </w:t>
      </w:r>
      <w:hyperlink r:id="rId13" w:history="1">
        <w:r w:rsidRPr="00100173">
          <w:rPr>
            <w:rStyle w:val="Hyperlink"/>
            <w:rFonts w:ascii="concise" w:hAnsi="concise" w:cs="Times New Roman"/>
          </w:rPr>
          <w:t>https://ieeexplore.ieee.org/document/7469991</w:t>
        </w:r>
      </w:hyperlink>
      <w:r w:rsidRPr="00100173">
        <w:rPr>
          <w:rFonts w:ascii="concise" w:hAnsi="concise" w:cs="Times New Roman"/>
        </w:rPr>
        <w:t>]</w:t>
      </w:r>
    </w:p>
    <w:p w14:paraId="28AAC671" w14:textId="09E9CC41" w:rsidR="00F657D1" w:rsidRPr="00100173" w:rsidRDefault="00F657D1" w:rsidP="00F657D1">
      <w:pPr>
        <w:pStyle w:val="ListParagraph"/>
        <w:widowControl/>
        <w:numPr>
          <w:ilvl w:val="0"/>
          <w:numId w:val="10"/>
        </w:numPr>
        <w:spacing w:line="360" w:lineRule="auto"/>
        <w:ind w:firstLineChars="0"/>
        <w:jc w:val="left"/>
        <w:rPr>
          <w:rFonts w:ascii="concise" w:hAnsi="concise" w:cs="Times New Roman"/>
        </w:rPr>
      </w:pPr>
      <w:r w:rsidRPr="00100173">
        <w:rPr>
          <w:rFonts w:ascii="concise" w:hAnsi="concise" w:cs="Times New Roman"/>
        </w:rPr>
        <w:t xml:space="preserve">A Survey of Security Architectures for Edge Computing-Based IoT by </w:t>
      </w:r>
      <w:proofErr w:type="spellStart"/>
      <w:r w:rsidRPr="00100173">
        <w:rPr>
          <w:rFonts w:ascii="concise" w:hAnsi="concise" w:cs="Times New Roman"/>
        </w:rPr>
        <w:t>Elah</w:t>
      </w:r>
      <w:proofErr w:type="spellEnd"/>
      <w:r w:rsidRPr="00100173">
        <w:rPr>
          <w:rFonts w:ascii="concise" w:hAnsi="concise" w:cs="Times New Roman"/>
        </w:rPr>
        <w:t xml:space="preserve"> </w:t>
      </w:r>
      <w:proofErr w:type="spellStart"/>
      <w:r w:rsidRPr="00100173">
        <w:rPr>
          <w:rFonts w:ascii="concise" w:hAnsi="concise" w:cs="Times New Roman"/>
        </w:rPr>
        <w:t>Fazeldehkordi</w:t>
      </w:r>
      <w:proofErr w:type="spellEnd"/>
      <w:r w:rsidRPr="00100173">
        <w:rPr>
          <w:rFonts w:ascii="concise" w:hAnsi="concise" w:cs="Times New Roman"/>
        </w:rPr>
        <w:t xml:space="preserve"> [</w:t>
      </w:r>
      <w:hyperlink r:id="rId14" w:history="1">
        <w:r w:rsidRPr="00100173">
          <w:rPr>
            <w:rStyle w:val="Hyperlink"/>
            <w:rFonts w:ascii="concise" w:hAnsi="concise" w:cs="Times New Roman"/>
          </w:rPr>
          <w:t>https://www.mdpi.com/2624-831X/3/3/19</w:t>
        </w:r>
      </w:hyperlink>
      <w:r w:rsidRPr="00100173">
        <w:rPr>
          <w:rFonts w:ascii="concise" w:hAnsi="concise" w:cs="Times New Roman"/>
        </w:rPr>
        <w:t>]</w:t>
      </w:r>
    </w:p>
    <w:p w14:paraId="0A7928B2" w14:textId="076B04D8" w:rsidR="00F657D1" w:rsidRPr="00100173" w:rsidRDefault="00F657D1" w:rsidP="00F657D1">
      <w:pPr>
        <w:pStyle w:val="ListParagraph"/>
        <w:widowControl/>
        <w:numPr>
          <w:ilvl w:val="0"/>
          <w:numId w:val="10"/>
        </w:numPr>
        <w:spacing w:line="360" w:lineRule="auto"/>
        <w:ind w:firstLineChars="0"/>
        <w:jc w:val="left"/>
        <w:rPr>
          <w:rFonts w:ascii="concise" w:hAnsi="concise" w:cs="Times New Roman"/>
        </w:rPr>
      </w:pPr>
      <w:r w:rsidRPr="00100173">
        <w:rPr>
          <w:rFonts w:ascii="concise" w:hAnsi="concise" w:cs="Times New Roman"/>
        </w:rPr>
        <w:t xml:space="preserve"> </w:t>
      </w:r>
      <w:r w:rsidRPr="00100173">
        <w:rPr>
          <w:rStyle w:val="given-name"/>
          <w:rFonts w:ascii="concise" w:hAnsi="concise" w:cs="Times New Roman"/>
        </w:rPr>
        <w:t>G.</w:t>
      </w:r>
      <w:r w:rsidRPr="00100173">
        <w:rPr>
          <w:rStyle w:val="react-xocs-alternative-link"/>
          <w:rFonts w:ascii="concise" w:hAnsi="concise" w:cs="Times New Roman"/>
        </w:rPr>
        <w:t> </w:t>
      </w:r>
      <w:r w:rsidRPr="00100173">
        <w:rPr>
          <w:rStyle w:val="text"/>
          <w:rFonts w:ascii="concise" w:hAnsi="concise" w:cs="Times New Roman"/>
        </w:rPr>
        <w:t>Nagarajan</w:t>
      </w:r>
      <w:r w:rsidRPr="00100173">
        <w:rPr>
          <w:rFonts w:ascii="concise" w:hAnsi="concise" w:cs="Times New Roman"/>
          <w:color w:val="1F1F1F"/>
        </w:rPr>
        <w:t>, </w:t>
      </w:r>
      <w:r w:rsidRPr="00100173">
        <w:rPr>
          <w:rStyle w:val="given-name"/>
          <w:rFonts w:ascii="concise" w:hAnsi="concise" w:cs="Times New Roman"/>
        </w:rPr>
        <w:t>Serin V.</w:t>
      </w:r>
      <w:r w:rsidRPr="00100173">
        <w:rPr>
          <w:rStyle w:val="react-xocs-alternative-link"/>
          <w:rFonts w:ascii="concise" w:hAnsi="concise" w:cs="Times New Roman"/>
        </w:rPr>
        <w:t> </w:t>
      </w:r>
      <w:r w:rsidRPr="00100173">
        <w:rPr>
          <w:rStyle w:val="text"/>
          <w:rFonts w:ascii="concise" w:hAnsi="concise" w:cs="Times New Roman"/>
        </w:rPr>
        <w:t>Simpson</w:t>
      </w:r>
      <w:r w:rsidRPr="00100173">
        <w:rPr>
          <w:rFonts w:ascii="concise" w:hAnsi="concise" w:cs="Times New Roman"/>
          <w:color w:val="1F1F1F"/>
        </w:rPr>
        <w:t>, </w:t>
      </w:r>
      <w:r w:rsidRPr="00100173">
        <w:rPr>
          <w:rStyle w:val="given-name"/>
          <w:rFonts w:ascii="concise" w:hAnsi="concise" w:cs="Times New Roman"/>
        </w:rPr>
        <w:t>R.I.</w:t>
      </w:r>
      <w:r w:rsidRPr="00100173">
        <w:rPr>
          <w:rStyle w:val="react-xocs-alternative-link"/>
          <w:rFonts w:ascii="concise" w:hAnsi="concise" w:cs="Times New Roman"/>
        </w:rPr>
        <w:t> </w:t>
      </w:r>
      <w:r w:rsidRPr="00100173">
        <w:rPr>
          <w:rStyle w:val="text"/>
          <w:rFonts w:ascii="concise" w:hAnsi="concise" w:cs="Times New Roman"/>
        </w:rPr>
        <w:t>Minu</w:t>
      </w:r>
      <w:r w:rsidRPr="00100173">
        <w:rPr>
          <w:rFonts w:ascii="concise" w:hAnsi="concise" w:cs="Times New Roman"/>
        </w:rPr>
        <w:t xml:space="preserve"> Edge computing security: Layered classification of attacks and possible countermeasures [</w:t>
      </w:r>
      <w:hyperlink r:id="rId15" w:history="1">
        <w:r w:rsidRPr="00100173">
          <w:rPr>
            <w:rStyle w:val="Hyperlink"/>
            <w:rFonts w:ascii="concise" w:hAnsi="concise" w:cs="Times New Roman"/>
          </w:rPr>
          <w:t>https://www.sciencedirect.com/science/article/abs/pii/S0065245822000390</w:t>
        </w:r>
      </w:hyperlink>
      <w:r w:rsidRPr="00100173">
        <w:rPr>
          <w:rFonts w:ascii="concise" w:hAnsi="concise" w:cs="Times New Roman"/>
        </w:rPr>
        <w:t>]</w:t>
      </w:r>
    </w:p>
    <w:p w14:paraId="68786458" w14:textId="06606E3A" w:rsidR="00F657D1" w:rsidRPr="00100173" w:rsidRDefault="00F657D1" w:rsidP="00F657D1">
      <w:pPr>
        <w:pStyle w:val="ListParagraph"/>
        <w:widowControl/>
        <w:numPr>
          <w:ilvl w:val="0"/>
          <w:numId w:val="10"/>
        </w:numPr>
        <w:spacing w:line="360" w:lineRule="auto"/>
        <w:ind w:firstLineChars="0"/>
        <w:jc w:val="left"/>
        <w:rPr>
          <w:rFonts w:ascii="concise" w:hAnsi="concise" w:cs="Times New Roman"/>
        </w:rPr>
      </w:pPr>
      <w:r w:rsidRPr="00100173">
        <w:rPr>
          <w:rFonts w:ascii="concise" w:hAnsi="concise" w:cs="Times New Roman"/>
        </w:rPr>
        <w:t>S</w:t>
      </w:r>
      <w:r w:rsidR="003A6255" w:rsidRPr="00100173">
        <w:rPr>
          <w:rFonts w:ascii="concise" w:hAnsi="concise" w:cs="Times New Roman"/>
        </w:rPr>
        <w:t>ebastian</w:t>
      </w:r>
      <w:r w:rsidRPr="00100173">
        <w:rPr>
          <w:rFonts w:ascii="concise" w:hAnsi="concise" w:cs="Times New Roman"/>
        </w:rPr>
        <w:t xml:space="preserve"> </w:t>
      </w:r>
      <w:r w:rsidR="003A6255" w:rsidRPr="00100173">
        <w:rPr>
          <w:rFonts w:ascii="concise" w:hAnsi="concise" w:cs="Times New Roman"/>
        </w:rPr>
        <w:t>Scheverria</w:t>
      </w:r>
      <w:r w:rsidRPr="00100173">
        <w:rPr>
          <w:rFonts w:ascii="concise" w:hAnsi="concise" w:cs="Times New Roman"/>
        </w:rPr>
        <w:t xml:space="preserve"> </w:t>
      </w:r>
      <w:r w:rsidR="003A6255" w:rsidRPr="00100173">
        <w:rPr>
          <w:rFonts w:ascii="concise" w:hAnsi="concise" w:cs="Times New Roman"/>
        </w:rPr>
        <w:t>and</w:t>
      </w:r>
      <w:r w:rsidRPr="00100173">
        <w:rPr>
          <w:rFonts w:ascii="concise" w:hAnsi="concise" w:cs="Times New Roman"/>
        </w:rPr>
        <w:t xml:space="preserve"> </w:t>
      </w:r>
      <w:r w:rsidR="003A6255" w:rsidRPr="00100173">
        <w:rPr>
          <w:rFonts w:ascii="concise" w:hAnsi="concise" w:cs="Times New Roman"/>
        </w:rPr>
        <w:t>Gracelewis</w:t>
      </w:r>
      <w:r w:rsidRPr="00100173">
        <w:rPr>
          <w:rFonts w:ascii="concise" w:hAnsi="concise" w:cs="Times New Roman"/>
        </w:rPr>
        <w:t xml:space="preserve">  Internet-of-Things (IoT) Security at the Edge [</w:t>
      </w:r>
      <w:hyperlink r:id="rId16" w:history="1">
        <w:r w:rsidRPr="00100173">
          <w:rPr>
            <w:rStyle w:val="Hyperlink"/>
            <w:rFonts w:ascii="concise" w:hAnsi="concise" w:cs="Times New Roman"/>
          </w:rPr>
          <w:t>https://insights.sei.cmu.edu/blog/internet-of-things-iot-security-at-the-edge/</w:t>
        </w:r>
      </w:hyperlink>
      <w:r w:rsidRPr="00100173">
        <w:rPr>
          <w:rFonts w:ascii="concise" w:hAnsi="concise" w:cs="Times New Roman"/>
        </w:rPr>
        <w:t>]</w:t>
      </w:r>
    </w:p>
    <w:p w14:paraId="002B60F3" w14:textId="5F02BA0F" w:rsidR="00F657D1" w:rsidRPr="00100173" w:rsidRDefault="00F657D1" w:rsidP="00F657D1">
      <w:pPr>
        <w:pStyle w:val="ListParagraph"/>
        <w:widowControl/>
        <w:numPr>
          <w:ilvl w:val="0"/>
          <w:numId w:val="10"/>
        </w:numPr>
        <w:spacing w:line="360" w:lineRule="auto"/>
        <w:ind w:firstLineChars="0"/>
        <w:jc w:val="left"/>
        <w:rPr>
          <w:rFonts w:ascii="concise" w:hAnsi="concise" w:cs="Times New Roman"/>
        </w:rPr>
      </w:pPr>
      <w:proofErr w:type="spellStart"/>
      <w:r w:rsidRPr="00100173">
        <w:rPr>
          <w:rFonts w:ascii="concise" w:hAnsi="concise" w:cs="Times New Roman"/>
        </w:rPr>
        <w:t>Tingda</w:t>
      </w:r>
      <w:proofErr w:type="spellEnd"/>
      <w:r w:rsidRPr="00100173">
        <w:rPr>
          <w:rFonts w:ascii="concise" w:hAnsi="concise" w:cs="Times New Roman"/>
        </w:rPr>
        <w:t xml:space="preserve"> Shen</w:t>
      </w:r>
      <w:r w:rsidR="003A6255" w:rsidRPr="00100173">
        <w:rPr>
          <w:rFonts w:ascii="concise" w:hAnsi="concise" w:cs="Times New Roman"/>
        </w:rPr>
        <w:t xml:space="preserve">, </w:t>
      </w:r>
      <w:proofErr w:type="spellStart"/>
      <w:r w:rsidRPr="00100173">
        <w:rPr>
          <w:rFonts w:ascii="concise" w:hAnsi="concise" w:cs="Times New Roman"/>
        </w:rPr>
        <w:t>Lijiao</w:t>
      </w:r>
      <w:proofErr w:type="spellEnd"/>
      <w:r w:rsidRPr="00100173">
        <w:rPr>
          <w:rFonts w:ascii="concise" w:hAnsi="concise" w:cs="Times New Roman"/>
        </w:rPr>
        <w:t xml:space="preserve"> </w:t>
      </w:r>
      <w:r w:rsidR="003A6255" w:rsidRPr="00100173">
        <w:rPr>
          <w:rFonts w:ascii="concise" w:hAnsi="concise" w:cs="Times New Roman"/>
        </w:rPr>
        <w:t xml:space="preserve">Ding, </w:t>
      </w:r>
      <w:proofErr w:type="spellStart"/>
      <w:r w:rsidR="003A6255" w:rsidRPr="00100173">
        <w:rPr>
          <w:rFonts w:ascii="concise" w:hAnsi="concise" w:cs="Times New Roman"/>
        </w:rPr>
        <w:t>Jinze</w:t>
      </w:r>
      <w:proofErr w:type="spellEnd"/>
      <w:r w:rsidRPr="00100173">
        <w:rPr>
          <w:rFonts w:ascii="concise" w:hAnsi="concise" w:cs="Times New Roman"/>
        </w:rPr>
        <w:t xml:space="preserve"> </w:t>
      </w:r>
      <w:r w:rsidR="00DD1F23" w:rsidRPr="00100173">
        <w:rPr>
          <w:rFonts w:ascii="concise" w:hAnsi="concise" w:cs="Times New Roman"/>
        </w:rPr>
        <w:t>Sun, Chongqing</w:t>
      </w:r>
      <w:r w:rsidRPr="00100173">
        <w:rPr>
          <w:rFonts w:ascii="concise" w:hAnsi="concise" w:cs="Times New Roman"/>
        </w:rPr>
        <w:t xml:space="preserve"> Jing</w:t>
      </w:r>
      <w:r w:rsidR="003A6255" w:rsidRPr="00100173">
        <w:rPr>
          <w:rFonts w:ascii="concise" w:hAnsi="concise" w:cs="Times New Roman"/>
        </w:rPr>
        <w:t>,</w:t>
      </w:r>
      <w:r w:rsidRPr="00100173">
        <w:rPr>
          <w:rFonts w:ascii="concise" w:hAnsi="concise" w:cs="Times New Roman"/>
        </w:rPr>
        <w:t xml:space="preserve"> Feng Guo</w:t>
      </w:r>
      <w:r w:rsidR="003A6255" w:rsidRPr="00100173">
        <w:rPr>
          <w:rFonts w:ascii="concise" w:hAnsi="concise" w:cs="Times New Roman"/>
        </w:rPr>
        <w:t>,</w:t>
      </w:r>
      <w:r w:rsidRPr="00100173">
        <w:rPr>
          <w:rFonts w:ascii="concise" w:hAnsi="concise" w:cs="Times New Roman"/>
        </w:rPr>
        <w:t xml:space="preserve"> Edge Computing for IoT Security: Integrating Machine Learning with Key Agreement [</w:t>
      </w:r>
      <w:hyperlink r:id="rId17" w:history="1">
        <w:r w:rsidRPr="00100173">
          <w:rPr>
            <w:rStyle w:val="Hyperlink"/>
            <w:rFonts w:ascii="concise" w:hAnsi="concise" w:cs="Times New Roman"/>
          </w:rPr>
          <w:t>https://ieeexplore.ieee.org/document/10135211</w:t>
        </w:r>
      </w:hyperlink>
      <w:r w:rsidRPr="00100173">
        <w:rPr>
          <w:rFonts w:ascii="concise" w:hAnsi="concise" w:cs="Times New Roman"/>
        </w:rPr>
        <w:t>]</w:t>
      </w:r>
    </w:p>
    <w:p w14:paraId="11677D2A" w14:textId="5A57EB8F" w:rsidR="00604735" w:rsidRPr="00100173" w:rsidRDefault="00604735" w:rsidP="006A2AA0">
      <w:pPr>
        <w:widowControl/>
        <w:spacing w:line="360" w:lineRule="auto"/>
        <w:jc w:val="left"/>
        <w:rPr>
          <w:rFonts w:ascii="concise" w:hAnsi="concise" w:cs="Times New Roman"/>
        </w:rPr>
      </w:pPr>
    </w:p>
    <w:sectPr w:rsidR="00604735" w:rsidRPr="00100173" w:rsidSect="00EF7192">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3EC5F" w14:textId="77777777" w:rsidR="006F08CE" w:rsidRDefault="006F08CE" w:rsidP="006F5E38">
      <w:pPr>
        <w:spacing w:after="0" w:line="240" w:lineRule="auto"/>
      </w:pPr>
      <w:r>
        <w:separator/>
      </w:r>
    </w:p>
  </w:endnote>
  <w:endnote w:type="continuationSeparator" w:id="0">
    <w:p w14:paraId="559117D9" w14:textId="77777777" w:rsidR="006F08CE" w:rsidRDefault="006F08CE" w:rsidP="006F5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cise">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35014" w14:textId="77777777" w:rsidR="006F08CE" w:rsidRDefault="006F08CE" w:rsidP="006F5E38">
      <w:pPr>
        <w:spacing w:after="0" w:line="240" w:lineRule="auto"/>
      </w:pPr>
      <w:r>
        <w:separator/>
      </w:r>
    </w:p>
  </w:footnote>
  <w:footnote w:type="continuationSeparator" w:id="0">
    <w:p w14:paraId="5D60F88A" w14:textId="77777777" w:rsidR="006F08CE" w:rsidRDefault="006F08CE" w:rsidP="006F5E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405FB"/>
    <w:multiLevelType w:val="multilevel"/>
    <w:tmpl w:val="2E9C9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A32C62"/>
    <w:multiLevelType w:val="hybridMultilevel"/>
    <w:tmpl w:val="C7DAB4BA"/>
    <w:lvl w:ilvl="0" w:tplc="0C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40319F1"/>
    <w:multiLevelType w:val="multilevel"/>
    <w:tmpl w:val="F5F45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2E7AE6"/>
    <w:multiLevelType w:val="hybridMultilevel"/>
    <w:tmpl w:val="C61CC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5D455B"/>
    <w:multiLevelType w:val="multilevel"/>
    <w:tmpl w:val="FA821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B957BC3"/>
    <w:multiLevelType w:val="hybridMultilevel"/>
    <w:tmpl w:val="95AAF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250B43"/>
    <w:multiLevelType w:val="hybridMultilevel"/>
    <w:tmpl w:val="081C87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FE7CF1"/>
    <w:multiLevelType w:val="hybridMultilevel"/>
    <w:tmpl w:val="D730D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66189"/>
    <w:multiLevelType w:val="hybridMultilevel"/>
    <w:tmpl w:val="D4E88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5502BA"/>
    <w:multiLevelType w:val="hybridMultilevel"/>
    <w:tmpl w:val="F2729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CB46BB"/>
    <w:multiLevelType w:val="hybridMultilevel"/>
    <w:tmpl w:val="590A40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4523DF"/>
    <w:multiLevelType w:val="hybridMultilevel"/>
    <w:tmpl w:val="9AFC3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245A12"/>
    <w:multiLevelType w:val="multilevel"/>
    <w:tmpl w:val="5E1A8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5C19BC"/>
    <w:multiLevelType w:val="hybridMultilevel"/>
    <w:tmpl w:val="510EE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166FEF"/>
    <w:multiLevelType w:val="hybridMultilevel"/>
    <w:tmpl w:val="DA626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F86182"/>
    <w:multiLevelType w:val="hybridMultilevel"/>
    <w:tmpl w:val="24C02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7F0377"/>
    <w:multiLevelType w:val="hybridMultilevel"/>
    <w:tmpl w:val="7B8E5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BC2935"/>
    <w:multiLevelType w:val="hybridMultilevel"/>
    <w:tmpl w:val="C880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236F35"/>
    <w:multiLevelType w:val="hybridMultilevel"/>
    <w:tmpl w:val="42AC27F2"/>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C0D0C8B"/>
    <w:multiLevelType w:val="multilevel"/>
    <w:tmpl w:val="AE2C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CB76B74"/>
    <w:multiLevelType w:val="hybridMultilevel"/>
    <w:tmpl w:val="9A1CC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AA4413"/>
    <w:multiLevelType w:val="multilevel"/>
    <w:tmpl w:val="7B90C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2DC3084"/>
    <w:multiLevelType w:val="multilevel"/>
    <w:tmpl w:val="0C687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C4E0579"/>
    <w:multiLevelType w:val="hybridMultilevel"/>
    <w:tmpl w:val="695C5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3067D5"/>
    <w:multiLevelType w:val="hybridMultilevel"/>
    <w:tmpl w:val="3EC68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59564F"/>
    <w:multiLevelType w:val="hybridMultilevel"/>
    <w:tmpl w:val="6C28C0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1721F2"/>
    <w:multiLevelType w:val="hybridMultilevel"/>
    <w:tmpl w:val="0046F4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6442D5"/>
    <w:multiLevelType w:val="hybridMultilevel"/>
    <w:tmpl w:val="52144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7A3ABC"/>
    <w:multiLevelType w:val="hybridMultilevel"/>
    <w:tmpl w:val="E6CCA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5C359C"/>
    <w:multiLevelType w:val="multilevel"/>
    <w:tmpl w:val="BCD4C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D52783F"/>
    <w:multiLevelType w:val="hybridMultilevel"/>
    <w:tmpl w:val="0C0A4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7145259">
    <w:abstractNumId w:val="22"/>
  </w:num>
  <w:num w:numId="2" w16cid:durableId="459764004">
    <w:abstractNumId w:val="21"/>
  </w:num>
  <w:num w:numId="3" w16cid:durableId="1772899071">
    <w:abstractNumId w:val="19"/>
  </w:num>
  <w:num w:numId="4" w16cid:durableId="1210922225">
    <w:abstractNumId w:val="12"/>
  </w:num>
  <w:num w:numId="5" w16cid:durableId="408037638">
    <w:abstractNumId w:val="4"/>
  </w:num>
  <w:num w:numId="6" w16cid:durableId="327290174">
    <w:abstractNumId w:val="0"/>
  </w:num>
  <w:num w:numId="7" w16cid:durableId="1854800647">
    <w:abstractNumId w:val="29"/>
  </w:num>
  <w:num w:numId="8" w16cid:durableId="1328242318">
    <w:abstractNumId w:val="2"/>
  </w:num>
  <w:num w:numId="9" w16cid:durableId="1747418427">
    <w:abstractNumId w:val="1"/>
  </w:num>
  <w:num w:numId="10" w16cid:durableId="138614462">
    <w:abstractNumId w:val="18"/>
  </w:num>
  <w:num w:numId="11" w16cid:durableId="553466584">
    <w:abstractNumId w:val="20"/>
  </w:num>
  <w:num w:numId="12" w16cid:durableId="143816961">
    <w:abstractNumId w:val="27"/>
  </w:num>
  <w:num w:numId="13" w16cid:durableId="1779907290">
    <w:abstractNumId w:val="3"/>
  </w:num>
  <w:num w:numId="14" w16cid:durableId="1329021428">
    <w:abstractNumId w:val="30"/>
  </w:num>
  <w:num w:numId="15" w16cid:durableId="1665552616">
    <w:abstractNumId w:val="7"/>
  </w:num>
  <w:num w:numId="16" w16cid:durableId="1795102672">
    <w:abstractNumId w:val="17"/>
  </w:num>
  <w:num w:numId="17" w16cid:durableId="1796293160">
    <w:abstractNumId w:val="13"/>
  </w:num>
  <w:num w:numId="18" w16cid:durableId="1325932483">
    <w:abstractNumId w:val="9"/>
  </w:num>
  <w:num w:numId="19" w16cid:durableId="202988174">
    <w:abstractNumId w:val="24"/>
  </w:num>
  <w:num w:numId="20" w16cid:durableId="189421218">
    <w:abstractNumId w:val="23"/>
  </w:num>
  <w:num w:numId="21" w16cid:durableId="1925799839">
    <w:abstractNumId w:val="8"/>
  </w:num>
  <w:num w:numId="22" w16cid:durableId="36010951">
    <w:abstractNumId w:val="26"/>
  </w:num>
  <w:num w:numId="23" w16cid:durableId="1294209399">
    <w:abstractNumId w:val="16"/>
  </w:num>
  <w:num w:numId="24" w16cid:durableId="931356505">
    <w:abstractNumId w:val="25"/>
  </w:num>
  <w:num w:numId="25" w16cid:durableId="595093862">
    <w:abstractNumId w:val="10"/>
  </w:num>
  <w:num w:numId="26" w16cid:durableId="1127505182">
    <w:abstractNumId w:val="6"/>
  </w:num>
  <w:num w:numId="27" w16cid:durableId="160462873">
    <w:abstractNumId w:val="14"/>
  </w:num>
  <w:num w:numId="28" w16cid:durableId="1364356886">
    <w:abstractNumId w:val="28"/>
  </w:num>
  <w:num w:numId="29" w16cid:durableId="614018788">
    <w:abstractNumId w:val="5"/>
  </w:num>
  <w:num w:numId="30" w16cid:durableId="478351414">
    <w:abstractNumId w:val="11"/>
  </w:num>
  <w:num w:numId="31" w16cid:durableId="79934765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yMzK0tDQ2t7QwNzZX0lEKTi0uzszPAykwqgUAhxofoCwAAAA="/>
  </w:docVars>
  <w:rsids>
    <w:rsidRoot w:val="00D21519"/>
    <w:rsid w:val="00016BE7"/>
    <w:rsid w:val="00100173"/>
    <w:rsid w:val="00143570"/>
    <w:rsid w:val="0016087C"/>
    <w:rsid w:val="0017035D"/>
    <w:rsid w:val="002173B9"/>
    <w:rsid w:val="002642F6"/>
    <w:rsid w:val="002A60A4"/>
    <w:rsid w:val="003744F8"/>
    <w:rsid w:val="0037730A"/>
    <w:rsid w:val="003A0BA8"/>
    <w:rsid w:val="003A6255"/>
    <w:rsid w:val="003C6BFA"/>
    <w:rsid w:val="003E2E3B"/>
    <w:rsid w:val="00406AD4"/>
    <w:rsid w:val="00417018"/>
    <w:rsid w:val="00472552"/>
    <w:rsid w:val="00511D36"/>
    <w:rsid w:val="00511F9E"/>
    <w:rsid w:val="0058442D"/>
    <w:rsid w:val="005D0205"/>
    <w:rsid w:val="00604735"/>
    <w:rsid w:val="00644C51"/>
    <w:rsid w:val="00665183"/>
    <w:rsid w:val="00682B99"/>
    <w:rsid w:val="006978A0"/>
    <w:rsid w:val="006A2AA0"/>
    <w:rsid w:val="006D43F0"/>
    <w:rsid w:val="006F08CE"/>
    <w:rsid w:val="006F177D"/>
    <w:rsid w:val="006F3254"/>
    <w:rsid w:val="006F4CE3"/>
    <w:rsid w:val="006F5E38"/>
    <w:rsid w:val="007D2290"/>
    <w:rsid w:val="007E17C1"/>
    <w:rsid w:val="007E1BD2"/>
    <w:rsid w:val="007E7500"/>
    <w:rsid w:val="0084079D"/>
    <w:rsid w:val="00842051"/>
    <w:rsid w:val="00844203"/>
    <w:rsid w:val="008453C9"/>
    <w:rsid w:val="00861CF9"/>
    <w:rsid w:val="0088325A"/>
    <w:rsid w:val="008A0B88"/>
    <w:rsid w:val="00954949"/>
    <w:rsid w:val="009A0895"/>
    <w:rsid w:val="009E005A"/>
    <w:rsid w:val="00A00266"/>
    <w:rsid w:val="00A52F59"/>
    <w:rsid w:val="00AC47B8"/>
    <w:rsid w:val="00AF7DB2"/>
    <w:rsid w:val="00B365B0"/>
    <w:rsid w:val="00B936FB"/>
    <w:rsid w:val="00BC0907"/>
    <w:rsid w:val="00BE0C7C"/>
    <w:rsid w:val="00C607E2"/>
    <w:rsid w:val="00C94480"/>
    <w:rsid w:val="00CE2BD2"/>
    <w:rsid w:val="00D0661B"/>
    <w:rsid w:val="00D102B4"/>
    <w:rsid w:val="00D21519"/>
    <w:rsid w:val="00D34616"/>
    <w:rsid w:val="00D37C34"/>
    <w:rsid w:val="00D65444"/>
    <w:rsid w:val="00DA13AA"/>
    <w:rsid w:val="00DC6176"/>
    <w:rsid w:val="00DD1F23"/>
    <w:rsid w:val="00DF2A0A"/>
    <w:rsid w:val="00ED4AE0"/>
    <w:rsid w:val="00EF7192"/>
    <w:rsid w:val="00F657D1"/>
    <w:rsid w:val="00F87B67"/>
    <w:rsid w:val="00FC07F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6FA4AB"/>
  <w15:docId w15:val="{E9C1257F-7F97-4110-9AA6-C1FAF2D31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qFormat/>
    <w:rsid w:val="00D21519"/>
    <w:pPr>
      <w:keepNext/>
      <w:widowControl/>
      <w:spacing w:before="240" w:after="120" w:line="360" w:lineRule="auto"/>
      <w:jc w:val="center"/>
      <w:outlineLvl w:val="0"/>
    </w:pPr>
    <w:rPr>
      <w:rFonts w:ascii="Arial" w:hAnsi="Arial" w:cs="Arial"/>
      <w:b/>
      <w:bCs/>
      <w:iCs/>
      <w:caps/>
      <w:kern w:val="32"/>
      <w:sz w:val="32"/>
      <w:szCs w:val="32"/>
      <w:lang w:val="en-ZA"/>
      <w14:ligatures w14:val="none"/>
    </w:rPr>
  </w:style>
  <w:style w:type="paragraph" w:styleId="Heading2">
    <w:name w:val="heading 2"/>
    <w:basedOn w:val="Normal"/>
    <w:next w:val="Normal"/>
    <w:link w:val="Heading2Char"/>
    <w:uiPriority w:val="9"/>
    <w:semiHidden/>
    <w:unhideWhenUsed/>
    <w:qFormat/>
    <w:rsid w:val="00F657D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
    <w:semiHidden/>
    <w:unhideWhenUsed/>
    <w:qFormat/>
    <w:rsid w:val="00DA13A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semiHidden/>
    <w:unhideWhenUsed/>
    <w:qFormat/>
    <w:rsid w:val="00F657D1"/>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21519"/>
    <w:pPr>
      <w:widowControl/>
      <w:spacing w:before="100" w:beforeAutospacing="1" w:after="100" w:afterAutospacing="1" w:line="240" w:lineRule="auto"/>
      <w:jc w:val="left"/>
    </w:pPr>
    <w:rPr>
      <w:rFonts w:ascii="SimSun" w:eastAsia="SimSun" w:hAnsi="SimSun" w:cs="SimSun"/>
      <w:kern w:val="0"/>
      <w:sz w:val="24"/>
      <w:szCs w:val="24"/>
      <w:lang w:val="en-US" w:eastAsia="zh-CN"/>
      <w14:ligatures w14:val="none"/>
    </w:rPr>
  </w:style>
  <w:style w:type="character" w:styleId="Strong">
    <w:name w:val="Strong"/>
    <w:basedOn w:val="DefaultParagraphFont"/>
    <w:uiPriority w:val="22"/>
    <w:qFormat/>
    <w:rsid w:val="00D21519"/>
    <w:rPr>
      <w:b/>
      <w:bCs/>
    </w:rPr>
  </w:style>
  <w:style w:type="character" w:customStyle="1" w:styleId="Heading1Char">
    <w:name w:val="Heading 1 Char"/>
    <w:basedOn w:val="DefaultParagraphFont"/>
    <w:link w:val="Heading1"/>
    <w:rsid w:val="00D21519"/>
    <w:rPr>
      <w:rFonts w:ascii="Arial" w:hAnsi="Arial" w:cs="Arial"/>
      <w:b/>
      <w:bCs/>
      <w:iCs/>
      <w:caps/>
      <w:kern w:val="32"/>
      <w:sz w:val="32"/>
      <w:szCs w:val="32"/>
      <w:lang w:val="en-ZA"/>
      <w14:ligatures w14:val="none"/>
    </w:rPr>
  </w:style>
  <w:style w:type="paragraph" w:customStyle="1" w:styleId="ProposalTitle">
    <w:name w:val="Proposal Title"/>
    <w:basedOn w:val="Normal"/>
    <w:next w:val="Heading1"/>
    <w:rsid w:val="00D21519"/>
    <w:pPr>
      <w:widowControl/>
      <w:spacing w:after="360" w:line="360" w:lineRule="auto"/>
      <w:contextualSpacing/>
      <w:jc w:val="center"/>
    </w:pPr>
    <w:rPr>
      <w:rFonts w:ascii="Times New Roman" w:hAnsi="Times New Roman" w:cs="Arial"/>
      <w:b/>
      <w:iCs/>
      <w:caps/>
      <w:kern w:val="0"/>
      <w:sz w:val="32"/>
      <w:szCs w:val="32"/>
      <w:lang w:val="en-ZA"/>
      <w14:ligatures w14:val="none"/>
    </w:rPr>
  </w:style>
  <w:style w:type="paragraph" w:styleId="TOC1">
    <w:name w:val="toc 1"/>
    <w:basedOn w:val="Normal"/>
    <w:next w:val="Normal"/>
    <w:autoRedefine/>
    <w:uiPriority w:val="39"/>
    <w:rsid w:val="00D21519"/>
    <w:pPr>
      <w:widowControl/>
      <w:spacing w:before="120" w:after="120" w:line="360" w:lineRule="auto"/>
      <w:jc w:val="left"/>
    </w:pPr>
    <w:rPr>
      <w:rFonts w:ascii="Times New Roman" w:hAnsi="Times New Roman" w:cs="Times New Roman"/>
      <w:b/>
      <w:bCs/>
      <w:caps/>
      <w:kern w:val="0"/>
      <w:sz w:val="20"/>
      <w:szCs w:val="20"/>
      <w:lang w:val="en-ZA"/>
      <w14:ligatures w14:val="none"/>
    </w:rPr>
  </w:style>
  <w:style w:type="paragraph" w:styleId="TOC2">
    <w:name w:val="toc 2"/>
    <w:basedOn w:val="Normal"/>
    <w:next w:val="Normal"/>
    <w:autoRedefine/>
    <w:uiPriority w:val="39"/>
    <w:rsid w:val="00D21519"/>
    <w:pPr>
      <w:widowControl/>
      <w:spacing w:after="0" w:line="360" w:lineRule="auto"/>
      <w:ind w:left="220"/>
      <w:jc w:val="left"/>
    </w:pPr>
    <w:rPr>
      <w:rFonts w:ascii="Times New Roman" w:hAnsi="Times New Roman" w:cs="Times New Roman"/>
      <w:smallCaps/>
      <w:kern w:val="0"/>
      <w:sz w:val="20"/>
      <w:szCs w:val="20"/>
      <w:lang w:val="en-ZA"/>
      <w14:ligatures w14:val="none"/>
    </w:rPr>
  </w:style>
  <w:style w:type="paragraph" w:styleId="TOC3">
    <w:name w:val="toc 3"/>
    <w:basedOn w:val="Normal"/>
    <w:next w:val="Normal"/>
    <w:autoRedefine/>
    <w:uiPriority w:val="39"/>
    <w:rsid w:val="00D21519"/>
    <w:pPr>
      <w:widowControl/>
      <w:spacing w:after="0" w:line="360" w:lineRule="auto"/>
      <w:ind w:left="440"/>
      <w:jc w:val="left"/>
    </w:pPr>
    <w:rPr>
      <w:rFonts w:ascii="Times New Roman" w:hAnsi="Times New Roman" w:cs="Times New Roman"/>
      <w:i/>
      <w:iCs/>
      <w:kern w:val="0"/>
      <w:sz w:val="20"/>
      <w:szCs w:val="20"/>
      <w:lang w:val="en-ZA"/>
      <w14:ligatures w14:val="none"/>
    </w:rPr>
  </w:style>
  <w:style w:type="paragraph" w:styleId="Header">
    <w:name w:val="header"/>
    <w:basedOn w:val="Normal"/>
    <w:link w:val="HeaderChar"/>
    <w:uiPriority w:val="99"/>
    <w:unhideWhenUsed/>
    <w:rsid w:val="006F5E38"/>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6F5E38"/>
    <w:rPr>
      <w:sz w:val="18"/>
      <w:szCs w:val="18"/>
    </w:rPr>
  </w:style>
  <w:style w:type="paragraph" w:styleId="Footer">
    <w:name w:val="footer"/>
    <w:basedOn w:val="Normal"/>
    <w:link w:val="FooterChar"/>
    <w:uiPriority w:val="99"/>
    <w:unhideWhenUsed/>
    <w:rsid w:val="006F5E38"/>
    <w:pPr>
      <w:tabs>
        <w:tab w:val="center" w:pos="4153"/>
        <w:tab w:val="right" w:pos="8306"/>
      </w:tabs>
      <w:snapToGrid w:val="0"/>
      <w:spacing w:line="240" w:lineRule="auto"/>
      <w:jc w:val="left"/>
    </w:pPr>
    <w:rPr>
      <w:sz w:val="18"/>
      <w:szCs w:val="18"/>
    </w:rPr>
  </w:style>
  <w:style w:type="character" w:customStyle="1" w:styleId="FooterChar">
    <w:name w:val="Footer Char"/>
    <w:basedOn w:val="DefaultParagraphFont"/>
    <w:link w:val="Footer"/>
    <w:uiPriority w:val="99"/>
    <w:rsid w:val="006F5E38"/>
    <w:rPr>
      <w:sz w:val="18"/>
      <w:szCs w:val="18"/>
    </w:rPr>
  </w:style>
  <w:style w:type="paragraph" w:styleId="ListParagraph">
    <w:name w:val="List Paragraph"/>
    <w:basedOn w:val="Normal"/>
    <w:uiPriority w:val="34"/>
    <w:qFormat/>
    <w:rsid w:val="006F5E38"/>
    <w:pPr>
      <w:ind w:firstLineChars="200" w:firstLine="420"/>
    </w:pPr>
  </w:style>
  <w:style w:type="character" w:styleId="Hyperlink">
    <w:name w:val="Hyperlink"/>
    <w:basedOn w:val="DefaultParagraphFont"/>
    <w:uiPriority w:val="99"/>
    <w:unhideWhenUsed/>
    <w:rsid w:val="002642F6"/>
    <w:rPr>
      <w:color w:val="0000FF" w:themeColor="hyperlink"/>
      <w:u w:val="single"/>
    </w:rPr>
  </w:style>
  <w:style w:type="character" w:styleId="UnresolvedMention">
    <w:name w:val="Unresolved Mention"/>
    <w:basedOn w:val="DefaultParagraphFont"/>
    <w:uiPriority w:val="99"/>
    <w:semiHidden/>
    <w:unhideWhenUsed/>
    <w:rsid w:val="002642F6"/>
    <w:rPr>
      <w:color w:val="605E5C"/>
      <w:shd w:val="clear" w:color="auto" w:fill="E1DFDD"/>
    </w:rPr>
  </w:style>
  <w:style w:type="character" w:styleId="FollowedHyperlink">
    <w:name w:val="FollowedHyperlink"/>
    <w:basedOn w:val="DefaultParagraphFont"/>
    <w:uiPriority w:val="99"/>
    <w:semiHidden/>
    <w:unhideWhenUsed/>
    <w:rsid w:val="002642F6"/>
    <w:rPr>
      <w:color w:val="800080" w:themeColor="followedHyperlink"/>
      <w:u w:val="single"/>
    </w:rPr>
  </w:style>
  <w:style w:type="character" w:customStyle="1" w:styleId="html-italic">
    <w:name w:val="html-italic"/>
    <w:basedOn w:val="DefaultParagraphFont"/>
    <w:rsid w:val="002642F6"/>
  </w:style>
  <w:style w:type="character" w:customStyle="1" w:styleId="react-xocs-alternative-link">
    <w:name w:val="react-xocs-alternative-link"/>
    <w:basedOn w:val="DefaultParagraphFont"/>
    <w:rsid w:val="00F657D1"/>
  </w:style>
  <w:style w:type="character" w:customStyle="1" w:styleId="given-name">
    <w:name w:val="given-name"/>
    <w:basedOn w:val="DefaultParagraphFont"/>
    <w:rsid w:val="00F657D1"/>
  </w:style>
  <w:style w:type="character" w:customStyle="1" w:styleId="text">
    <w:name w:val="text"/>
    <w:basedOn w:val="DefaultParagraphFont"/>
    <w:rsid w:val="00F657D1"/>
  </w:style>
  <w:style w:type="character" w:customStyle="1" w:styleId="author-ref">
    <w:name w:val="author-ref"/>
    <w:basedOn w:val="DefaultParagraphFont"/>
    <w:rsid w:val="00F657D1"/>
  </w:style>
  <w:style w:type="character" w:customStyle="1" w:styleId="Heading6Char">
    <w:name w:val="Heading 6 Char"/>
    <w:basedOn w:val="DefaultParagraphFont"/>
    <w:link w:val="Heading6"/>
    <w:uiPriority w:val="9"/>
    <w:semiHidden/>
    <w:rsid w:val="00F657D1"/>
    <w:rPr>
      <w:rFonts w:asciiTheme="majorHAnsi" w:eastAsiaTheme="majorEastAsia" w:hAnsiTheme="majorHAnsi" w:cstheme="majorBidi"/>
      <w:color w:val="243F60" w:themeColor="accent1" w:themeShade="7F"/>
    </w:rPr>
  </w:style>
  <w:style w:type="character" w:customStyle="1" w:styleId="Heading2Char">
    <w:name w:val="Heading 2 Char"/>
    <w:basedOn w:val="DefaultParagraphFont"/>
    <w:link w:val="Heading2"/>
    <w:uiPriority w:val="9"/>
    <w:semiHidden/>
    <w:rsid w:val="00F657D1"/>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semiHidden/>
    <w:rsid w:val="00DA13AA"/>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062372">
      <w:bodyDiv w:val="1"/>
      <w:marLeft w:val="0"/>
      <w:marRight w:val="0"/>
      <w:marTop w:val="0"/>
      <w:marBottom w:val="0"/>
      <w:divBdr>
        <w:top w:val="none" w:sz="0" w:space="0" w:color="auto"/>
        <w:left w:val="none" w:sz="0" w:space="0" w:color="auto"/>
        <w:bottom w:val="none" w:sz="0" w:space="0" w:color="auto"/>
        <w:right w:val="none" w:sz="0" w:space="0" w:color="auto"/>
      </w:divBdr>
    </w:div>
    <w:div w:id="414591331">
      <w:bodyDiv w:val="1"/>
      <w:marLeft w:val="0"/>
      <w:marRight w:val="0"/>
      <w:marTop w:val="0"/>
      <w:marBottom w:val="0"/>
      <w:divBdr>
        <w:top w:val="none" w:sz="0" w:space="0" w:color="auto"/>
        <w:left w:val="none" w:sz="0" w:space="0" w:color="auto"/>
        <w:bottom w:val="none" w:sz="0" w:space="0" w:color="auto"/>
        <w:right w:val="none" w:sz="0" w:space="0" w:color="auto"/>
      </w:divBdr>
    </w:div>
    <w:div w:id="540098930">
      <w:bodyDiv w:val="1"/>
      <w:marLeft w:val="0"/>
      <w:marRight w:val="0"/>
      <w:marTop w:val="0"/>
      <w:marBottom w:val="0"/>
      <w:divBdr>
        <w:top w:val="none" w:sz="0" w:space="0" w:color="auto"/>
        <w:left w:val="none" w:sz="0" w:space="0" w:color="auto"/>
        <w:bottom w:val="none" w:sz="0" w:space="0" w:color="auto"/>
        <w:right w:val="none" w:sz="0" w:space="0" w:color="auto"/>
      </w:divBdr>
    </w:div>
    <w:div w:id="569116588">
      <w:bodyDiv w:val="1"/>
      <w:marLeft w:val="0"/>
      <w:marRight w:val="0"/>
      <w:marTop w:val="0"/>
      <w:marBottom w:val="0"/>
      <w:divBdr>
        <w:top w:val="none" w:sz="0" w:space="0" w:color="auto"/>
        <w:left w:val="none" w:sz="0" w:space="0" w:color="auto"/>
        <w:bottom w:val="none" w:sz="0" w:space="0" w:color="auto"/>
        <w:right w:val="none" w:sz="0" w:space="0" w:color="auto"/>
      </w:divBdr>
      <w:divsChild>
        <w:div w:id="1476413352">
          <w:marLeft w:val="0"/>
          <w:marRight w:val="0"/>
          <w:marTop w:val="0"/>
          <w:marBottom w:val="0"/>
          <w:divBdr>
            <w:top w:val="none" w:sz="0" w:space="0" w:color="auto"/>
            <w:left w:val="none" w:sz="0" w:space="0" w:color="auto"/>
            <w:bottom w:val="none" w:sz="0" w:space="0" w:color="auto"/>
            <w:right w:val="none" w:sz="0" w:space="0" w:color="auto"/>
          </w:divBdr>
          <w:divsChild>
            <w:div w:id="1306082599">
              <w:marLeft w:val="0"/>
              <w:marRight w:val="0"/>
              <w:marTop w:val="0"/>
              <w:marBottom w:val="0"/>
              <w:divBdr>
                <w:top w:val="none" w:sz="0" w:space="0" w:color="auto"/>
                <w:left w:val="none" w:sz="0" w:space="0" w:color="auto"/>
                <w:bottom w:val="none" w:sz="0" w:space="0" w:color="auto"/>
                <w:right w:val="none" w:sz="0" w:space="0" w:color="auto"/>
              </w:divBdr>
            </w:div>
            <w:div w:id="904147693">
              <w:marLeft w:val="0"/>
              <w:marRight w:val="0"/>
              <w:marTop w:val="30"/>
              <w:marBottom w:val="0"/>
              <w:divBdr>
                <w:top w:val="single" w:sz="6" w:space="11" w:color="CCCCCC"/>
                <w:left w:val="single" w:sz="6" w:space="11" w:color="CCCCCC"/>
                <w:bottom w:val="single" w:sz="6" w:space="11" w:color="CCCCCC"/>
                <w:right w:val="single" w:sz="6" w:space="11" w:color="CCCCCC"/>
              </w:divBdr>
              <w:divsChild>
                <w:div w:id="1166049079">
                  <w:marLeft w:val="0"/>
                  <w:marRight w:val="0"/>
                  <w:marTop w:val="0"/>
                  <w:marBottom w:val="105"/>
                  <w:divBdr>
                    <w:top w:val="none" w:sz="0" w:space="0" w:color="auto"/>
                    <w:left w:val="none" w:sz="0" w:space="0" w:color="auto"/>
                    <w:bottom w:val="none" w:sz="0" w:space="0" w:color="auto"/>
                    <w:right w:val="none" w:sz="0" w:space="0" w:color="auto"/>
                  </w:divBdr>
                  <w:divsChild>
                    <w:div w:id="1704558089">
                      <w:marLeft w:val="0"/>
                      <w:marRight w:val="0"/>
                      <w:marTop w:val="0"/>
                      <w:marBottom w:val="0"/>
                      <w:divBdr>
                        <w:top w:val="none" w:sz="0" w:space="0" w:color="auto"/>
                        <w:left w:val="none" w:sz="0" w:space="0" w:color="auto"/>
                        <w:bottom w:val="none" w:sz="0" w:space="0" w:color="auto"/>
                        <w:right w:val="none" w:sz="0" w:space="0" w:color="auto"/>
                      </w:divBdr>
                      <w:divsChild>
                        <w:div w:id="36386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69656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616059045">
      <w:bodyDiv w:val="1"/>
      <w:marLeft w:val="0"/>
      <w:marRight w:val="0"/>
      <w:marTop w:val="0"/>
      <w:marBottom w:val="0"/>
      <w:divBdr>
        <w:top w:val="none" w:sz="0" w:space="0" w:color="auto"/>
        <w:left w:val="none" w:sz="0" w:space="0" w:color="auto"/>
        <w:bottom w:val="none" w:sz="0" w:space="0" w:color="auto"/>
        <w:right w:val="none" w:sz="0" w:space="0" w:color="auto"/>
      </w:divBdr>
    </w:div>
    <w:div w:id="716588630">
      <w:bodyDiv w:val="1"/>
      <w:marLeft w:val="0"/>
      <w:marRight w:val="0"/>
      <w:marTop w:val="0"/>
      <w:marBottom w:val="0"/>
      <w:divBdr>
        <w:top w:val="none" w:sz="0" w:space="0" w:color="auto"/>
        <w:left w:val="none" w:sz="0" w:space="0" w:color="auto"/>
        <w:bottom w:val="none" w:sz="0" w:space="0" w:color="auto"/>
        <w:right w:val="none" w:sz="0" w:space="0" w:color="auto"/>
      </w:divBdr>
    </w:div>
    <w:div w:id="800533851">
      <w:bodyDiv w:val="1"/>
      <w:marLeft w:val="0"/>
      <w:marRight w:val="0"/>
      <w:marTop w:val="0"/>
      <w:marBottom w:val="0"/>
      <w:divBdr>
        <w:top w:val="none" w:sz="0" w:space="0" w:color="auto"/>
        <w:left w:val="none" w:sz="0" w:space="0" w:color="auto"/>
        <w:bottom w:val="none" w:sz="0" w:space="0" w:color="auto"/>
        <w:right w:val="none" w:sz="0" w:space="0" w:color="auto"/>
      </w:divBdr>
    </w:div>
    <w:div w:id="880361350">
      <w:bodyDiv w:val="1"/>
      <w:marLeft w:val="0"/>
      <w:marRight w:val="0"/>
      <w:marTop w:val="0"/>
      <w:marBottom w:val="0"/>
      <w:divBdr>
        <w:top w:val="none" w:sz="0" w:space="0" w:color="auto"/>
        <w:left w:val="none" w:sz="0" w:space="0" w:color="auto"/>
        <w:bottom w:val="none" w:sz="0" w:space="0" w:color="auto"/>
        <w:right w:val="none" w:sz="0" w:space="0" w:color="auto"/>
      </w:divBdr>
    </w:div>
    <w:div w:id="1043600931">
      <w:bodyDiv w:val="1"/>
      <w:marLeft w:val="0"/>
      <w:marRight w:val="0"/>
      <w:marTop w:val="0"/>
      <w:marBottom w:val="0"/>
      <w:divBdr>
        <w:top w:val="none" w:sz="0" w:space="0" w:color="auto"/>
        <w:left w:val="none" w:sz="0" w:space="0" w:color="auto"/>
        <w:bottom w:val="none" w:sz="0" w:space="0" w:color="auto"/>
        <w:right w:val="none" w:sz="0" w:space="0" w:color="auto"/>
      </w:divBdr>
    </w:div>
    <w:div w:id="1213345838">
      <w:bodyDiv w:val="1"/>
      <w:marLeft w:val="0"/>
      <w:marRight w:val="0"/>
      <w:marTop w:val="0"/>
      <w:marBottom w:val="0"/>
      <w:divBdr>
        <w:top w:val="none" w:sz="0" w:space="0" w:color="auto"/>
        <w:left w:val="none" w:sz="0" w:space="0" w:color="auto"/>
        <w:bottom w:val="none" w:sz="0" w:space="0" w:color="auto"/>
        <w:right w:val="none" w:sz="0" w:space="0" w:color="auto"/>
      </w:divBdr>
    </w:div>
    <w:div w:id="1449472990">
      <w:bodyDiv w:val="1"/>
      <w:marLeft w:val="0"/>
      <w:marRight w:val="0"/>
      <w:marTop w:val="0"/>
      <w:marBottom w:val="0"/>
      <w:divBdr>
        <w:top w:val="none" w:sz="0" w:space="0" w:color="auto"/>
        <w:left w:val="none" w:sz="0" w:space="0" w:color="auto"/>
        <w:bottom w:val="none" w:sz="0" w:space="0" w:color="auto"/>
        <w:right w:val="none" w:sz="0" w:space="0" w:color="auto"/>
      </w:divBdr>
    </w:div>
    <w:div w:id="1744719984">
      <w:bodyDiv w:val="1"/>
      <w:marLeft w:val="0"/>
      <w:marRight w:val="0"/>
      <w:marTop w:val="0"/>
      <w:marBottom w:val="0"/>
      <w:divBdr>
        <w:top w:val="none" w:sz="0" w:space="0" w:color="auto"/>
        <w:left w:val="none" w:sz="0" w:space="0" w:color="auto"/>
        <w:bottom w:val="none" w:sz="0" w:space="0" w:color="auto"/>
        <w:right w:val="none" w:sz="0" w:space="0" w:color="auto"/>
      </w:divBdr>
      <w:divsChild>
        <w:div w:id="565140999">
          <w:marLeft w:val="0"/>
          <w:marRight w:val="0"/>
          <w:marTop w:val="0"/>
          <w:marBottom w:val="0"/>
          <w:divBdr>
            <w:top w:val="single" w:sz="2" w:space="0" w:color="BCBEC0"/>
            <w:left w:val="single" w:sz="2" w:space="0" w:color="BCBEC0"/>
            <w:bottom w:val="single" w:sz="2" w:space="0" w:color="BCBEC0"/>
            <w:right w:val="single" w:sz="2" w:space="0" w:color="BCBEC0"/>
          </w:divBdr>
          <w:divsChild>
            <w:div w:id="1291133865">
              <w:marLeft w:val="0"/>
              <w:marRight w:val="0"/>
              <w:marTop w:val="0"/>
              <w:marBottom w:val="0"/>
              <w:divBdr>
                <w:top w:val="single" w:sz="2" w:space="0" w:color="BCBEC0"/>
                <w:left w:val="single" w:sz="2" w:space="0" w:color="BCBEC0"/>
                <w:bottom w:val="single" w:sz="2" w:space="0" w:color="BCBEC0"/>
                <w:right w:val="single" w:sz="2" w:space="0" w:color="BCBEC0"/>
              </w:divBdr>
            </w:div>
          </w:divsChild>
        </w:div>
      </w:divsChild>
    </w:div>
    <w:div w:id="1905287631">
      <w:bodyDiv w:val="1"/>
      <w:marLeft w:val="0"/>
      <w:marRight w:val="0"/>
      <w:marTop w:val="0"/>
      <w:marBottom w:val="0"/>
      <w:divBdr>
        <w:top w:val="none" w:sz="0" w:space="0" w:color="auto"/>
        <w:left w:val="none" w:sz="0" w:space="0" w:color="auto"/>
        <w:bottom w:val="none" w:sz="0" w:space="0" w:color="auto"/>
        <w:right w:val="none" w:sz="0" w:space="0" w:color="auto"/>
      </w:divBdr>
    </w:div>
    <w:div w:id="1906330119">
      <w:bodyDiv w:val="1"/>
      <w:marLeft w:val="0"/>
      <w:marRight w:val="0"/>
      <w:marTop w:val="0"/>
      <w:marBottom w:val="0"/>
      <w:divBdr>
        <w:top w:val="none" w:sz="0" w:space="0" w:color="auto"/>
        <w:left w:val="none" w:sz="0" w:space="0" w:color="auto"/>
        <w:bottom w:val="none" w:sz="0" w:space="0" w:color="auto"/>
        <w:right w:val="none" w:sz="0" w:space="0" w:color="auto"/>
      </w:divBdr>
    </w:div>
    <w:div w:id="1935624038">
      <w:bodyDiv w:val="1"/>
      <w:marLeft w:val="0"/>
      <w:marRight w:val="0"/>
      <w:marTop w:val="0"/>
      <w:marBottom w:val="0"/>
      <w:divBdr>
        <w:top w:val="none" w:sz="0" w:space="0" w:color="auto"/>
        <w:left w:val="none" w:sz="0" w:space="0" w:color="auto"/>
        <w:bottom w:val="none" w:sz="0" w:space="0" w:color="auto"/>
        <w:right w:val="none" w:sz="0" w:space="0" w:color="auto"/>
      </w:divBdr>
    </w:div>
    <w:div w:id="1963463395">
      <w:bodyDiv w:val="1"/>
      <w:marLeft w:val="0"/>
      <w:marRight w:val="0"/>
      <w:marTop w:val="0"/>
      <w:marBottom w:val="0"/>
      <w:divBdr>
        <w:top w:val="none" w:sz="0" w:space="0" w:color="auto"/>
        <w:left w:val="none" w:sz="0" w:space="0" w:color="auto"/>
        <w:bottom w:val="none" w:sz="0" w:space="0" w:color="auto"/>
        <w:right w:val="none" w:sz="0" w:space="0" w:color="auto"/>
      </w:divBdr>
    </w:div>
    <w:div w:id="2123183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eeexplore.ieee.org/document/8360849" TargetMode="External"/><Relationship Id="rId13" Type="http://schemas.openxmlformats.org/officeDocument/2006/relationships/hyperlink" Target="https://ieeexplore.ieee.org/document/7469991"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07/s12243-%20023-00957-8" TargetMode="External"/><Relationship Id="rId17" Type="http://schemas.openxmlformats.org/officeDocument/2006/relationships/hyperlink" Target="https://ieeexplore.ieee.org/document/10135211" TargetMode="External"/><Relationship Id="rId2" Type="http://schemas.openxmlformats.org/officeDocument/2006/relationships/styles" Target="styles.xml"/><Relationship Id="rId16" Type="http://schemas.openxmlformats.org/officeDocument/2006/relationships/hyperlink" Target="https://insights.sei.cmu.edu/blog/internet-of-things-iot-security-at-the-edg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dpi.com/1424-8220/20/22/6441" TargetMode="External"/><Relationship Id="rId5" Type="http://schemas.openxmlformats.org/officeDocument/2006/relationships/footnotes" Target="footnotes.xml"/><Relationship Id="rId15" Type="http://schemas.openxmlformats.org/officeDocument/2006/relationships/hyperlink" Target="https://www.sciencedirect.com/science/article/abs/pii/S0065245822000390" TargetMode="External"/><Relationship Id="rId10" Type="http://schemas.openxmlformats.org/officeDocument/2006/relationships/hyperlink" Target="https://www.sciencedirect.com/science/article/pii/S0167739X17326766?via%3Dihub"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ieeexplore.ieee.org/document/7286781" TargetMode="External"/><Relationship Id="rId14" Type="http://schemas.openxmlformats.org/officeDocument/2006/relationships/hyperlink" Target="https://www.mdpi.com/2624-831X/3/3/19"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44</TotalTime>
  <Pages>23</Pages>
  <Words>4139</Words>
  <Characters>23597</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nkPad</dc:creator>
  <cp:lastModifiedBy>Ragipindi,Rama Koti Reddy</cp:lastModifiedBy>
  <cp:revision>13</cp:revision>
  <dcterms:created xsi:type="dcterms:W3CDTF">2024-05-15T15:56:00Z</dcterms:created>
  <dcterms:modified xsi:type="dcterms:W3CDTF">2024-05-20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4fde8660a2236aa77e24d00c925c4da8ccb26caf7572720dd60e4876bf844d</vt:lpwstr>
  </property>
</Properties>
</file>